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9C3581" w14:textId="77777777" w:rsidR="00891CBA" w:rsidRPr="004A0717" w:rsidRDefault="00891CBA" w:rsidP="00891CBA">
      <w:pPr>
        <w:keepNext/>
        <w:keepLines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i/>
          <w:sz w:val="32"/>
          <w:szCs w:val="32"/>
          <w:lang w:val="es-ES"/>
        </w:rPr>
      </w:pPr>
      <w:bookmarkStart w:id="0" w:name="_GoBack"/>
      <w:bookmarkEnd w:id="0"/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Delta 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34BD93F8" w14:textId="77777777" w:rsidR="00891CBA" w:rsidRPr="004A0717" w:rsidRDefault="00891CBA" w:rsidP="00891CBA">
      <w:pPr>
        <w:widowControl w:val="0"/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o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w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n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h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p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er</w:t>
      </w:r>
    </w:p>
    <w:p w14:paraId="67E25F77" w14:textId="78DEA4E6" w:rsidR="00891CBA" w:rsidRPr="004A0717" w:rsidRDefault="00D6607A" w:rsidP="00891CBA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="00891CBA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2"/>
          <w:szCs w:val="32"/>
        </w:rPr>
        <w:t>Beacon of Knowledge</w:t>
      </w:r>
      <w:r w:rsidR="00891CBA"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891CBA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891CBA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891CB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891CB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891CB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72755848" w14:textId="77777777" w:rsidR="00891CBA" w:rsidRPr="004A0717" w:rsidRDefault="00891CBA" w:rsidP="00891CBA">
      <w:pPr>
        <w:widowControl w:val="0"/>
        <w:autoSpaceDE w:val="0"/>
        <w:autoSpaceDN w:val="0"/>
        <w:adjustRightInd w:val="0"/>
        <w:spacing w:line="240" w:lineRule="exact"/>
        <w:ind w:left="576"/>
        <w:rPr>
          <w:rFonts w:asciiTheme="minorHAnsi" w:hAnsiTheme="minorHAnsi" w:cstheme="minorHAnsi"/>
          <w:sz w:val="16"/>
          <w:szCs w:val="16"/>
        </w:rPr>
      </w:pPr>
    </w:p>
    <w:p w14:paraId="1AC8AC42" w14:textId="77777777" w:rsidR="008A5D14" w:rsidRPr="004A0717" w:rsidRDefault="008A5D14" w:rsidP="00891CBA">
      <w:pPr>
        <w:widowControl w:val="0"/>
        <w:autoSpaceDE w:val="0"/>
        <w:autoSpaceDN w:val="0"/>
        <w:adjustRightInd w:val="0"/>
        <w:spacing w:line="240" w:lineRule="exact"/>
        <w:ind w:left="576"/>
        <w:rPr>
          <w:rFonts w:asciiTheme="minorHAnsi" w:hAnsiTheme="minorHAnsi" w:cstheme="minorHAnsi"/>
          <w:sz w:val="16"/>
          <w:szCs w:val="16"/>
        </w:rPr>
      </w:pPr>
    </w:p>
    <w:p w14:paraId="1F851B3F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Delta</w:t>
      </w:r>
      <w:r w:rsidRPr="004A0717">
        <w:rPr>
          <w:rFonts w:asciiTheme="minorHAnsi" w:hAnsiTheme="minorHAnsi" w:cstheme="minorHAnsi"/>
          <w:b/>
          <w:bCs/>
          <w:spacing w:val="-3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S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ig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  <w:lang w:val="es-ES"/>
        </w:rPr>
        <w:t>m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a</w:t>
      </w:r>
      <w:r w:rsidRPr="004A0717">
        <w:rPr>
          <w:rFonts w:asciiTheme="minorHAnsi" w:hAnsiTheme="minorHAnsi" w:cstheme="minorHAnsi"/>
          <w:b/>
          <w:bCs/>
          <w:spacing w:val="-6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  <w:lang w:val="es-ES"/>
        </w:rPr>
        <w:t>T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heta</w:t>
      </w:r>
      <w:r w:rsidRPr="004A0717">
        <w:rPr>
          <w:rFonts w:asciiTheme="minorHAnsi" w:hAnsiTheme="minorHAnsi" w:cstheme="minorHAnsi"/>
          <w:b/>
          <w:bCs/>
          <w:spacing w:val="-5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S</w:t>
      </w:r>
      <w:r w:rsidRPr="004A0717">
        <w:rPr>
          <w:rFonts w:asciiTheme="minorHAnsi" w:hAnsiTheme="minorHAnsi" w:cstheme="minorHAnsi"/>
          <w:b/>
          <w:bCs/>
          <w:spacing w:val="3"/>
          <w:sz w:val="24"/>
          <w:szCs w:val="24"/>
          <w:lang w:val="es-ES"/>
        </w:rPr>
        <w:t>o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o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  <w:lang w:val="es-ES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>i</w:t>
      </w:r>
      <w:r w:rsidRPr="004A0717">
        <w:rPr>
          <w:rFonts w:asciiTheme="minorHAnsi" w:hAnsiTheme="minorHAnsi" w:cstheme="minorHAnsi"/>
          <w:b/>
          <w:bCs/>
          <w:spacing w:val="3"/>
          <w:sz w:val="24"/>
          <w:szCs w:val="24"/>
          <w:lang w:val="es-ES"/>
        </w:rPr>
        <w:t>t</w:t>
      </w:r>
      <w:r w:rsidR="00243498" w:rsidRPr="004A0717">
        <w:rPr>
          <w:rFonts w:asciiTheme="minorHAnsi" w:hAnsiTheme="minorHAnsi" w:cstheme="minorHAnsi"/>
          <w:b/>
          <w:bCs/>
          <w:sz w:val="24"/>
          <w:szCs w:val="24"/>
          <w:lang w:val="es-ES"/>
        </w:rPr>
        <w:t xml:space="preserve">y, Inc. </w:t>
      </w:r>
      <w:r w:rsidRPr="004A0717">
        <w:rPr>
          <w:rFonts w:asciiTheme="minorHAnsi" w:hAnsiTheme="minorHAnsi" w:cstheme="minorHAnsi"/>
          <w:b/>
          <w:bCs/>
          <w:spacing w:val="-7"/>
          <w:sz w:val="24"/>
          <w:szCs w:val="24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f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le</w:t>
      </w:r>
    </w:p>
    <w:p w14:paraId="50730D5D" w14:textId="77777777" w:rsidR="00891CBA" w:rsidRPr="004A0717" w:rsidRDefault="00891CBA" w:rsidP="004A731D">
      <w:pPr>
        <w:widowControl w:val="0"/>
        <w:autoSpaceDE w:val="0"/>
        <w:autoSpaceDN w:val="0"/>
        <w:adjustRightInd w:val="0"/>
        <w:spacing w:line="239" w:lineRule="auto"/>
        <w:ind w:left="576"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-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i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t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ward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 xml:space="preserve">y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1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9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1</w:t>
      </w:r>
      <w:r w:rsidRPr="004A0717">
        <w:rPr>
          <w:rFonts w:asciiTheme="minorHAnsi" w:hAnsiTheme="minorHAnsi" w:cstheme="minorHAnsi"/>
          <w:sz w:val="20"/>
          <w:szCs w:val="20"/>
        </w:rPr>
        <w:t>3.</w:t>
      </w:r>
      <w:r w:rsidRPr="004A0717">
        <w:rPr>
          <w:rFonts w:asciiTheme="minorHAnsi" w:hAnsiTheme="minorHAnsi" w:cstheme="minorHAnsi"/>
          <w:spacing w:val="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g w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n</w:t>
      </w:r>
      <w:r w:rsidRPr="004A0717">
        <w:rPr>
          <w:rFonts w:asciiTheme="minorHAnsi" w:hAnsiTheme="minorHAnsi" w:cstheme="minorHAnsi"/>
          <w:spacing w:val="4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4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o use</w:t>
      </w:r>
      <w:r w:rsidRPr="004A0717">
        <w:rPr>
          <w:rFonts w:asciiTheme="minorHAnsi" w:hAnsiTheme="minorHAnsi" w:cstheme="minorHAnsi"/>
          <w:spacing w:val="5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5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r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gth</w:t>
      </w:r>
      <w:r w:rsidRPr="004A0717">
        <w:rPr>
          <w:rFonts w:asciiTheme="minorHAnsi" w:hAnsiTheme="minorHAnsi" w:cstheme="minorHAnsi"/>
          <w:spacing w:val="4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o promote</w:t>
      </w:r>
      <w:r w:rsidRPr="004A0717">
        <w:rPr>
          <w:rFonts w:asciiTheme="minorHAnsi" w:hAnsiTheme="minorHAnsi" w:cstheme="minorHAnsi"/>
          <w:spacing w:val="4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4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xc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e;</w:t>
      </w:r>
      <w:r w:rsidRPr="004A0717">
        <w:rPr>
          <w:rFonts w:asciiTheme="minorHAnsi" w:hAnsiTheme="minorHAnsi" w:cstheme="minorHAnsi"/>
          <w:spacing w:val="4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 xml:space="preserve">de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l</w:t>
      </w:r>
      <w:r w:rsidRPr="004A0717">
        <w:rPr>
          <w:rFonts w:asciiTheme="minorHAnsi" w:hAnsiTheme="minorHAnsi" w:cstheme="minorHAnsi"/>
          <w:sz w:val="20"/>
          <w:szCs w:val="20"/>
        </w:rPr>
        <w:t>a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D6607A" w:rsidRPr="004A0717">
        <w:rPr>
          <w:rFonts w:asciiTheme="minorHAnsi" w:hAnsiTheme="minorHAnsi" w:cstheme="minorHAnsi"/>
          <w:sz w:val="20"/>
          <w:szCs w:val="20"/>
        </w:rPr>
        <w:t xml:space="preserve">; </w:t>
      </w:r>
      <w:r w:rsidRPr="004A0717">
        <w:rPr>
          <w:rFonts w:asciiTheme="minorHAnsi" w:hAnsiTheme="minorHAnsi" w:cstheme="minorHAnsi"/>
          <w:sz w:val="20"/>
          <w:szCs w:val="20"/>
        </w:rPr>
        <w:t>p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ort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;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te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 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p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;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 xml:space="preserve">t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o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 xml:space="preserve">s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i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.</w:t>
      </w:r>
    </w:p>
    <w:p w14:paraId="68D47B94" w14:textId="77777777" w:rsidR="00D6607A" w:rsidRPr="004A0717" w:rsidRDefault="00D6607A" w:rsidP="004A731D">
      <w:pPr>
        <w:widowControl w:val="0"/>
        <w:autoSpaceDE w:val="0"/>
        <w:autoSpaceDN w:val="0"/>
        <w:adjustRightInd w:val="0"/>
        <w:spacing w:line="239" w:lineRule="auto"/>
        <w:ind w:left="576" w:right="720"/>
        <w:rPr>
          <w:rFonts w:asciiTheme="minorHAnsi" w:hAnsiTheme="minorHAnsi" w:cstheme="minorHAnsi"/>
          <w:sz w:val="20"/>
          <w:szCs w:val="20"/>
        </w:rPr>
      </w:pPr>
    </w:p>
    <w:p w14:paraId="3A95D1F4" w14:textId="77777777" w:rsidR="00891CBA" w:rsidRPr="004A0717" w:rsidRDefault="00891CBA" w:rsidP="004A731D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r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Inc.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te,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-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 org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z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n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o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 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e 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gh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ogr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 xml:space="preserve">s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r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e</w:t>
      </w:r>
      <w:r w:rsidRPr="004A0717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d. A</w:t>
      </w:r>
      <w:r w:rsidRPr="004A0717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erh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od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1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ore</w:t>
      </w:r>
      <w:r w:rsidRPr="004A0717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2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5</w:t>
      </w:r>
      <w:r w:rsidRPr="004A0717">
        <w:rPr>
          <w:rFonts w:asciiTheme="minorHAnsi" w:hAnsiTheme="minorHAnsi" w:cstheme="minorHAnsi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,</w:t>
      </w:r>
      <w:r w:rsidRPr="004A0717">
        <w:rPr>
          <w:rFonts w:asciiTheme="minorHAnsi" w:hAnsiTheme="minorHAnsi" w:cstheme="minorHAnsi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0</w:t>
      </w:r>
      <w:r w:rsidRPr="004A0717">
        <w:rPr>
          <w:rFonts w:asciiTheme="minorHAnsi" w:hAnsiTheme="minorHAnsi" w:cstheme="minorHAnsi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red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 xml:space="preserve">y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B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k</w:t>
      </w:r>
      <w:r w:rsidRPr="004A0717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g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 xml:space="preserve">y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ur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4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4A731D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="004A731D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z w:val="20"/>
          <w:szCs w:val="20"/>
        </w:rPr>
        <w:t xml:space="preserve"> 9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0</w:t>
      </w:r>
      <w:r w:rsidR="004A731D">
        <w:rPr>
          <w:rFonts w:asciiTheme="minorHAnsi" w:hAnsiTheme="minorHAnsi" w:cstheme="minorHAnsi"/>
          <w:sz w:val="20"/>
          <w:szCs w:val="20"/>
        </w:rPr>
        <w:t xml:space="preserve">0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rs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="004A731D">
        <w:rPr>
          <w:rFonts w:asciiTheme="minorHAnsi" w:hAnsiTheme="minorHAnsi" w:cstheme="minorHAnsi"/>
          <w:spacing w:val="5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4A731D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t</w:t>
      </w:r>
      <w:r w:rsidRPr="004A0717">
        <w:rPr>
          <w:rFonts w:asciiTheme="minorHAnsi" w:hAnsiTheme="minorHAnsi" w:cstheme="minorHAnsi"/>
          <w:sz w:val="20"/>
          <w:szCs w:val="20"/>
        </w:rPr>
        <w:t xml:space="preserve">he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="004A731D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5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,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J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k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5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 xml:space="preserve">nd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k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a),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G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r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z w:val="20"/>
          <w:szCs w:val="20"/>
        </w:rPr>
        <w:t>er</w:t>
      </w:r>
      <w:r w:rsidRPr="004A0717">
        <w:rPr>
          <w:rFonts w:asciiTheme="minorHAnsi" w:hAnsiTheme="minorHAnsi" w:cstheme="minorHAnsi"/>
          <w:spacing w:val="5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a,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B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s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Re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K</w:t>
      </w:r>
      <w:r w:rsidRPr="004A0717">
        <w:rPr>
          <w:rFonts w:asciiTheme="minorHAnsi" w:hAnsiTheme="minorHAnsi" w:cstheme="minorHAnsi"/>
          <w:sz w:val="20"/>
          <w:szCs w:val="20"/>
        </w:rPr>
        <w:t>orea.</w:t>
      </w:r>
    </w:p>
    <w:p w14:paraId="20A45AC7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pacing w:val="3"/>
          <w:sz w:val="20"/>
          <w:szCs w:val="20"/>
        </w:rPr>
      </w:pPr>
    </w:p>
    <w:p w14:paraId="5C3B55AA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j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or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r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b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rg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z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's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t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r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z w:val="20"/>
          <w:szCs w:val="20"/>
        </w:rPr>
        <w:t>:</w:t>
      </w:r>
    </w:p>
    <w:p w14:paraId="6B523EA3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</w:p>
    <w:p w14:paraId="4D39D1EC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</w:p>
    <w:p w14:paraId="3E373B5A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In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rn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2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war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9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position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</w:p>
    <w:p w14:paraId="67ECC5C2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n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th</w:t>
      </w:r>
    </w:p>
    <w:p w14:paraId="016B8A0F" w14:textId="77777777" w:rsidR="00891CBA" w:rsidRPr="004A0717" w:rsidRDefault="00891CBA" w:rsidP="00891CBA">
      <w:pPr>
        <w:widowControl w:val="0"/>
        <w:numPr>
          <w:ilvl w:val="0"/>
          <w:numId w:val="9"/>
        </w:numPr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-6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w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3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9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3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position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</w:p>
    <w:p w14:paraId="159C081D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b/>
          <w:bCs/>
          <w:spacing w:val="-1"/>
          <w:sz w:val="20"/>
          <w:szCs w:val="20"/>
        </w:rPr>
      </w:pPr>
    </w:p>
    <w:p w14:paraId="1DF00FE3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ch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ship</w:t>
      </w:r>
      <w:r w:rsidRPr="004A0717">
        <w:rPr>
          <w:rFonts w:asciiTheme="minorHAnsi" w:hAnsiTheme="minorHAnsi" w:cstheme="minorHAnsi"/>
          <w:b/>
          <w:bCs/>
          <w:spacing w:val="-10"/>
          <w:sz w:val="24"/>
          <w:szCs w:val="24"/>
        </w:rPr>
        <w:t xml:space="preserve"> </w:t>
      </w:r>
      <w:r w:rsid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Awards</w:t>
      </w:r>
    </w:p>
    <w:p w14:paraId="1D9E4428" w14:textId="584605B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D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ta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ro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.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h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s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Co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ter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DCA)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 xml:space="preserve">l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ard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“</w:t>
      </w:r>
      <w:r w:rsidR="00BA2E97" w:rsidRPr="004A0717">
        <w:rPr>
          <w:rFonts w:asciiTheme="minorHAnsi" w:hAnsiTheme="minorHAnsi" w:cstheme="minorHAnsi"/>
          <w:spacing w:val="-5"/>
          <w:sz w:val="20"/>
          <w:szCs w:val="20"/>
        </w:rPr>
        <w:t>three</w:t>
      </w:r>
      <w:r w:rsidRPr="004A0717">
        <w:rPr>
          <w:rFonts w:asciiTheme="minorHAnsi" w:hAnsiTheme="minorHAnsi" w:cstheme="minorHAnsi"/>
          <w:sz w:val="20"/>
          <w:szCs w:val="20"/>
        </w:rPr>
        <w:t>”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731D">
        <w:rPr>
          <w:rFonts w:asciiTheme="minorHAnsi" w:hAnsiTheme="minorHAnsi" w:cstheme="minorHAnsi"/>
          <w:sz w:val="20"/>
          <w:szCs w:val="20"/>
          <w:u w:val="single"/>
        </w:rPr>
        <w:t>one</w:t>
      </w:r>
      <w:r w:rsidRPr="004A731D">
        <w:rPr>
          <w:rFonts w:asciiTheme="minorHAnsi" w:hAnsiTheme="minorHAnsi" w:cstheme="minorHAnsi"/>
          <w:spacing w:val="1"/>
          <w:sz w:val="20"/>
          <w:szCs w:val="20"/>
          <w:u w:val="single"/>
        </w:rPr>
        <w:t>-</w:t>
      </w:r>
      <w:r w:rsidRPr="004A731D">
        <w:rPr>
          <w:rFonts w:asciiTheme="minorHAnsi" w:hAnsiTheme="minorHAnsi" w:cstheme="minorHAnsi"/>
          <w:spacing w:val="2"/>
          <w:sz w:val="20"/>
          <w:szCs w:val="20"/>
          <w:u w:val="single"/>
        </w:rPr>
        <w:t>t</w:t>
      </w:r>
      <w:r w:rsidRPr="004A731D">
        <w:rPr>
          <w:rFonts w:asciiTheme="minorHAnsi" w:hAnsiTheme="minorHAnsi" w:cstheme="minorHAnsi"/>
          <w:spacing w:val="-1"/>
          <w:sz w:val="20"/>
          <w:szCs w:val="20"/>
          <w:u w:val="single"/>
        </w:rPr>
        <w:t>i</w:t>
      </w:r>
      <w:r w:rsidRPr="004A731D">
        <w:rPr>
          <w:rFonts w:asciiTheme="minorHAnsi" w:hAnsiTheme="minorHAnsi" w:cstheme="minorHAnsi"/>
          <w:spacing w:val="4"/>
          <w:sz w:val="20"/>
          <w:szCs w:val="20"/>
          <w:u w:val="single"/>
        </w:rPr>
        <w:t>m</w:t>
      </w:r>
      <w:r w:rsidRPr="004A731D">
        <w:rPr>
          <w:rFonts w:asciiTheme="minorHAnsi" w:hAnsiTheme="minorHAnsi" w:cstheme="minorHAnsi"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l</w:t>
      </w:r>
      <w:r w:rsidRPr="004A0717">
        <w:rPr>
          <w:rFonts w:asciiTheme="minorHAnsi" w:hAnsiTheme="minorHAnsi" w:cstheme="minorHAnsi"/>
          <w:sz w:val="20"/>
          <w:szCs w:val="20"/>
        </w:rPr>
        <w:t>a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="00BA2E97"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nt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="00BA2E97"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$1,000</w:t>
      </w:r>
      <w:r w:rsidR="00402AAC">
        <w:rPr>
          <w:rFonts w:asciiTheme="minorHAnsi" w:hAnsiTheme="minorHAnsi" w:cstheme="minorHAnsi"/>
          <w:spacing w:val="2"/>
          <w:sz w:val="20"/>
          <w:szCs w:val="20"/>
        </w:rPr>
        <w:t>, $</w:t>
      </w:r>
      <w:proofErr w:type="gramStart"/>
      <w:r w:rsidR="00402AAC">
        <w:rPr>
          <w:rFonts w:asciiTheme="minorHAnsi" w:hAnsiTheme="minorHAnsi" w:cstheme="minorHAnsi"/>
          <w:spacing w:val="2"/>
          <w:sz w:val="20"/>
          <w:szCs w:val="20"/>
        </w:rPr>
        <w:t xml:space="preserve">750 </w:t>
      </w:r>
      <w:r w:rsidR="00BA2E97"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and</w:t>
      </w:r>
      <w:proofErr w:type="gramEnd"/>
      <w:r w:rsidR="00BA2E97" w:rsidRPr="004A0717">
        <w:rPr>
          <w:rFonts w:asciiTheme="minorHAnsi" w:hAnsiTheme="minorHAnsi" w:cstheme="minorHAnsi"/>
          <w:spacing w:val="2"/>
          <w:sz w:val="20"/>
          <w:szCs w:val="20"/>
        </w:rPr>
        <w:t xml:space="preserve"> $500</w:t>
      </w:r>
      <w:r w:rsidR="004A731D">
        <w:rPr>
          <w:rFonts w:asciiTheme="minorHAnsi" w:hAnsiTheme="minorHAnsi" w:cstheme="minorHAnsi"/>
          <w:spacing w:val="2"/>
          <w:sz w:val="20"/>
          <w:szCs w:val="20"/>
        </w:rPr>
        <w:t xml:space="preserve">. </w:t>
      </w:r>
      <w:r w:rsidRPr="004A0717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BA975B4" w14:textId="77777777" w:rsidR="00891CBA" w:rsidRPr="004A0717" w:rsidRDefault="00891CBA" w:rsidP="00891CBA">
      <w:pPr>
        <w:widowControl w:val="0"/>
        <w:autoSpaceDE w:val="0"/>
        <w:autoSpaceDN w:val="0"/>
        <w:adjustRightInd w:val="0"/>
        <w:spacing w:line="220" w:lineRule="exact"/>
        <w:ind w:left="576" w:right="720"/>
        <w:jc w:val="both"/>
        <w:rPr>
          <w:rFonts w:asciiTheme="minorHAnsi" w:hAnsiTheme="minorHAnsi" w:cstheme="minorHAnsi"/>
        </w:rPr>
      </w:pPr>
    </w:p>
    <w:p w14:paraId="0F15614F" w14:textId="77777777" w:rsidR="00891CBA" w:rsidRPr="004A0717" w:rsidRDefault="00891CBA" w:rsidP="00891CBA">
      <w:pPr>
        <w:widowControl w:val="0"/>
        <w:autoSpaceDE w:val="0"/>
        <w:autoSpaceDN w:val="0"/>
        <w:adjustRightInd w:val="0"/>
        <w:ind w:left="576" w:right="720"/>
        <w:jc w:val="both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ch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ship</w:t>
      </w:r>
      <w:r w:rsidRPr="004A0717">
        <w:rPr>
          <w:rFonts w:asciiTheme="minorHAnsi" w:hAnsiTheme="minorHAnsi" w:cstheme="minorHAnsi"/>
          <w:b/>
          <w:bCs/>
          <w:spacing w:val="-8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igi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b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li</w:t>
      </w:r>
      <w:r w:rsidRPr="004A0717">
        <w:rPr>
          <w:rFonts w:asciiTheme="minorHAnsi" w:hAnsiTheme="minorHAnsi" w:cstheme="minorHAnsi"/>
          <w:b/>
          <w:bCs/>
          <w:spacing w:val="3"/>
          <w:sz w:val="24"/>
          <w:szCs w:val="24"/>
        </w:rPr>
        <w:t>t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bCs/>
          <w:spacing w:val="-9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qui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emen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t</w:t>
      </w:r>
      <w:r w:rsidR="00FE2A03" w:rsidRPr="004A0717">
        <w:rPr>
          <w:rFonts w:asciiTheme="minorHAnsi" w:hAnsiTheme="minorHAnsi" w:cstheme="minorHAnsi"/>
          <w:b/>
          <w:bCs/>
          <w:sz w:val="24"/>
          <w:szCs w:val="24"/>
        </w:rPr>
        <w:t>s</w:t>
      </w:r>
    </w:p>
    <w:p w14:paraId="4242C680" w14:textId="78998BFD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B</w:t>
      </w:r>
      <w:r w:rsidR="004A731D">
        <w:rPr>
          <w:rFonts w:asciiTheme="minorHAnsi" w:hAnsiTheme="minorHAnsi" w:cstheme="minorHAnsi"/>
          <w:spacing w:val="1"/>
          <w:sz w:val="20"/>
          <w:szCs w:val="20"/>
        </w:rPr>
        <w:t xml:space="preserve">e an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n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 male and a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g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g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s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r</w:t>
      </w:r>
      <w:r w:rsidR="004A731D">
        <w:rPr>
          <w:rFonts w:asciiTheme="minorHAnsi" w:hAnsiTheme="minorHAnsi" w:cstheme="minorHAnsi"/>
          <w:sz w:val="20"/>
          <w:szCs w:val="20"/>
        </w:rPr>
        <w:t xml:space="preserve"> who</w:t>
      </w:r>
      <w:r w:rsidRPr="004A0717">
        <w:rPr>
          <w:rFonts w:asciiTheme="minorHAnsi" w:hAnsiTheme="minorHAnsi" w:cstheme="minorHAnsi"/>
          <w:sz w:val="20"/>
          <w:szCs w:val="20"/>
        </w:rPr>
        <w:t>:</w:t>
      </w:r>
    </w:p>
    <w:p w14:paraId="16C5FC30" w14:textId="77777777" w:rsidR="00035F04" w:rsidRPr="004A0717" w:rsidRDefault="00035F04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="004A731D">
        <w:rPr>
          <w:rFonts w:asciiTheme="minorHAnsi" w:hAnsiTheme="minorHAnsi" w:cstheme="minorHAnsi"/>
          <w:spacing w:val="-1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,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so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, Dunc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,</w:t>
      </w:r>
      <w:r w:rsidRPr="004A0717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 xml:space="preserve">er, Red Oak, </w:t>
      </w:r>
      <w:r w:rsidRPr="004A0717">
        <w:rPr>
          <w:rFonts w:asciiTheme="minorHAnsi" w:hAnsiTheme="minorHAnsi" w:cstheme="minorHAnsi"/>
          <w:spacing w:val="11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er-Hutc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 xml:space="preserve">ns </w:t>
      </w:r>
      <w:r w:rsidRPr="004A731D">
        <w:rPr>
          <w:rFonts w:asciiTheme="minorHAnsi" w:hAnsiTheme="minorHAnsi" w:cstheme="minorHAnsi"/>
          <w:b/>
          <w:i/>
          <w:sz w:val="20"/>
          <w:szCs w:val="20"/>
        </w:rPr>
        <w:t>or</w:t>
      </w:r>
    </w:p>
    <w:p w14:paraId="44686F31" w14:textId="77777777" w:rsidR="00035F04" w:rsidRPr="004A0717" w:rsidRDefault="004A731D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pacing w:val="-2"/>
          <w:sz w:val="20"/>
          <w:szCs w:val="20"/>
        </w:rPr>
        <w:t>Attends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school in the communities of </w:t>
      </w:r>
      <w:r w:rsidR="005415AA">
        <w:rPr>
          <w:rFonts w:asciiTheme="minorHAnsi" w:hAnsiTheme="minorHAnsi" w:cstheme="minorHAnsi"/>
          <w:sz w:val="20"/>
          <w:szCs w:val="20"/>
        </w:rPr>
        <w:t>Cedar Hill, DeS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oto, Duncanville, Lancaster, Red Oak, Wilmer-Hutchins </w:t>
      </w:r>
      <w:r w:rsidR="00035F04" w:rsidRPr="004A731D">
        <w:rPr>
          <w:rFonts w:asciiTheme="minorHAnsi" w:hAnsiTheme="minorHAnsi" w:cstheme="minorHAnsi"/>
          <w:b/>
          <w:i/>
          <w:sz w:val="20"/>
          <w:szCs w:val="20"/>
        </w:rPr>
        <w:t>or</w:t>
      </w:r>
    </w:p>
    <w:p w14:paraId="757E75A7" w14:textId="77777777" w:rsidR="00035F04" w:rsidRPr="004A0717" w:rsidRDefault="00035F04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Cur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ar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i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="004A731D">
        <w:rPr>
          <w:rFonts w:asciiTheme="minorHAnsi" w:hAnsiTheme="minorHAnsi" w:cstheme="minorHAnsi"/>
          <w:spacing w:val="-1"/>
          <w:sz w:val="20"/>
          <w:szCs w:val="20"/>
        </w:rPr>
        <w:t>es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 xml:space="preserve">n 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DCA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Y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u</w:t>
      </w:r>
      <w:r w:rsidRPr="004A0717">
        <w:rPr>
          <w:rFonts w:asciiTheme="minorHAnsi" w:hAnsiTheme="minorHAnsi" w:cstheme="minorHAnsi"/>
          <w:sz w:val="20"/>
          <w:szCs w:val="20"/>
        </w:rPr>
        <w:t>th In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 xml:space="preserve">e </w:t>
      </w:r>
      <w:r w:rsidR="004A731D">
        <w:rPr>
          <w:rFonts w:asciiTheme="minorHAnsi" w:hAnsiTheme="minorHAnsi" w:cstheme="minorHAnsi"/>
          <w:sz w:val="20"/>
          <w:szCs w:val="20"/>
        </w:rPr>
        <w:t>GEM program</w:t>
      </w:r>
      <w:r w:rsidRPr="004A0717">
        <w:rPr>
          <w:rFonts w:asciiTheme="minorHAnsi" w:hAnsiTheme="minorHAnsi" w:cstheme="minorHAnsi"/>
          <w:sz w:val="20"/>
          <w:szCs w:val="20"/>
        </w:rPr>
        <w:t xml:space="preserve"> </w:t>
      </w:r>
      <w:r w:rsidRPr="004A731D">
        <w:rPr>
          <w:rFonts w:asciiTheme="minorHAnsi" w:hAnsiTheme="minorHAnsi" w:cstheme="minorHAnsi"/>
          <w:b/>
          <w:i/>
          <w:sz w:val="20"/>
          <w:szCs w:val="20"/>
        </w:rPr>
        <w:t>or</w:t>
      </w:r>
    </w:p>
    <w:p w14:paraId="0F74731E" w14:textId="77777777" w:rsidR="00035F04" w:rsidRPr="004A0717" w:rsidRDefault="00035F04" w:rsidP="00035F04">
      <w:pPr>
        <w:widowControl w:val="0"/>
        <w:numPr>
          <w:ilvl w:val="1"/>
          <w:numId w:val="10"/>
        </w:numPr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="00EA4D32" w:rsidRPr="004A0717">
        <w:rPr>
          <w:rFonts w:asciiTheme="minorHAnsi" w:hAnsiTheme="minorHAnsi" w:cstheme="minorHAnsi"/>
          <w:sz w:val="20"/>
          <w:szCs w:val="20"/>
        </w:rPr>
        <w:t xml:space="preserve"> </w:t>
      </w:r>
      <w:r w:rsidR="00EA4D32" w:rsidRPr="004A731D">
        <w:rPr>
          <w:rFonts w:asciiTheme="minorHAnsi" w:hAnsiTheme="minorHAnsi" w:cstheme="minorHAnsi"/>
          <w:i/>
          <w:spacing w:val="6"/>
          <w:sz w:val="20"/>
          <w:szCs w:val="20"/>
        </w:rPr>
        <w:t>(other than a child)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 a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current, financial S</w:t>
      </w:r>
      <w:r w:rsidRPr="004A0717">
        <w:rPr>
          <w:rFonts w:asciiTheme="minorHAnsi" w:hAnsiTheme="minorHAnsi" w:cstheme="minorHAnsi"/>
          <w:spacing w:val="9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DCA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6"/>
          <w:sz w:val="20"/>
          <w:szCs w:val="20"/>
        </w:rPr>
        <w:t>r</w:t>
      </w:r>
    </w:p>
    <w:p w14:paraId="01710BA9" w14:textId="77777777" w:rsidR="00035F04" w:rsidRPr="004A0717" w:rsidRDefault="004A731D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pacing w:val="-3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v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G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of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b/>
          <w:spacing w:val="-1"/>
          <w:sz w:val="20"/>
          <w:szCs w:val="20"/>
          <w:u w:val="single"/>
        </w:rPr>
        <w:t>2.75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 (based on 4.0 scale)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on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the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tr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cr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pt</w:t>
      </w:r>
      <w:r w:rsidR="00035F04"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ub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tt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z w:val="20"/>
          <w:szCs w:val="20"/>
        </w:rPr>
        <w:t>d</w:t>
      </w:r>
      <w:r w:rsidR="00035F04"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ti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f 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. </w:t>
      </w:r>
      <w:r w:rsidR="00035F04" w:rsidRPr="004A0717">
        <w:rPr>
          <w:rFonts w:asciiTheme="minorHAnsi" w:hAnsiTheme="minorHAnsi" w:cstheme="minorHAnsi"/>
          <w:spacing w:val="3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cr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="00035F04" w:rsidRPr="004A0717">
        <w:rPr>
          <w:rFonts w:asciiTheme="minorHAnsi" w:hAnsiTheme="minorHAnsi" w:cstheme="minorHAnsi"/>
          <w:sz w:val="20"/>
          <w:szCs w:val="20"/>
        </w:rPr>
        <w:t xml:space="preserve">pt 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fr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m t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z w:val="20"/>
          <w:szCs w:val="20"/>
        </w:rPr>
        <w:t>h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’</w:t>
      </w:r>
      <w:r w:rsidR="00035F04" w:rsidRPr="004A0717">
        <w:rPr>
          <w:rFonts w:asciiTheme="minorHAnsi" w:hAnsiTheme="minorHAnsi" w:cstheme="minorHAnsi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g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ui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c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="00035F04" w:rsidRPr="004A0717">
        <w:rPr>
          <w:rFonts w:asciiTheme="minorHAnsi" w:hAnsiTheme="minorHAnsi" w:cstheme="minorHAnsi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="00035F04" w:rsidRPr="004A0717">
        <w:rPr>
          <w:rFonts w:asciiTheme="minorHAnsi" w:hAnsiTheme="minorHAnsi" w:cstheme="minorHAnsi"/>
          <w:sz w:val="20"/>
          <w:szCs w:val="20"/>
        </w:rPr>
        <w:t>or</w:t>
      </w:r>
      <w:r w:rsidR="00035F04" w:rsidRPr="004A0717">
        <w:rPr>
          <w:rFonts w:asciiTheme="minorHAnsi" w:hAnsiTheme="minorHAnsi" w:cstheme="minorHAnsi"/>
          <w:color w:val="FFFF00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color w:val="000000"/>
          <w:sz w:val="20"/>
          <w:szCs w:val="20"/>
        </w:rPr>
        <w:t>or other school authority</w:t>
      </w:r>
      <w:r w:rsidR="00035F04" w:rsidRPr="004A0717">
        <w:rPr>
          <w:rFonts w:asciiTheme="minorHAnsi" w:hAnsiTheme="minorHAnsi" w:cstheme="minorHAnsi"/>
          <w:spacing w:val="-9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="00035F04" w:rsidRPr="004A0717">
        <w:rPr>
          <w:rFonts w:asciiTheme="minorHAnsi" w:hAnsiTheme="minorHAnsi" w:cstheme="minorHAnsi"/>
          <w:sz w:val="20"/>
          <w:szCs w:val="20"/>
        </w:rPr>
        <w:t>d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="00035F04" w:rsidRPr="004A0717">
        <w:rPr>
          <w:rFonts w:asciiTheme="minorHAnsi" w:hAnsiTheme="minorHAnsi" w:cstheme="minorHAnsi"/>
          <w:spacing w:val="-3"/>
          <w:sz w:val="20"/>
          <w:szCs w:val="20"/>
        </w:rPr>
        <w:t>u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="00035F04" w:rsidRPr="004A0717">
        <w:rPr>
          <w:rFonts w:asciiTheme="minorHAnsi" w:hAnsiTheme="minorHAnsi" w:cstheme="minorHAnsi"/>
          <w:sz w:val="20"/>
          <w:szCs w:val="20"/>
        </w:rPr>
        <w:t>t</w:t>
      </w:r>
      <w:r w:rsidR="00035F04"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="00035F04" w:rsidRPr="004A0717">
        <w:rPr>
          <w:rFonts w:asciiTheme="minorHAnsi" w:hAnsiTheme="minorHAnsi" w:cstheme="minorHAnsi"/>
          <w:sz w:val="20"/>
          <w:szCs w:val="20"/>
        </w:rPr>
        <w:t>se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035F04"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="00035F04" w:rsidRPr="004A0717">
        <w:rPr>
          <w:rFonts w:asciiTheme="minorHAnsi" w:hAnsiTheme="minorHAnsi" w:cstheme="minorHAnsi"/>
          <w:sz w:val="20"/>
          <w:szCs w:val="20"/>
        </w:rPr>
        <w:t>e</w:t>
      </w:r>
      <w:r w:rsidR="00035F04" w:rsidRPr="004A0717">
        <w:rPr>
          <w:rFonts w:asciiTheme="minorHAnsi" w:hAnsiTheme="minorHAnsi" w:cstheme="minorHAnsi"/>
          <w:spacing w:val="-1"/>
          <w:sz w:val="20"/>
          <w:szCs w:val="20"/>
        </w:rPr>
        <w:t>d</w:t>
      </w:r>
      <w:r>
        <w:rPr>
          <w:rFonts w:asciiTheme="minorHAnsi" w:hAnsiTheme="minorHAnsi" w:cstheme="minorHAnsi"/>
          <w:spacing w:val="-1"/>
          <w:sz w:val="20"/>
          <w:szCs w:val="20"/>
        </w:rPr>
        <w:t>.</w:t>
      </w:r>
    </w:p>
    <w:p w14:paraId="68D909FD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42" w:lineRule="auto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(2)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ers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r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m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Cs/>
          <w:sz w:val="20"/>
          <w:szCs w:val="20"/>
        </w:rPr>
        <w:t>on</w:t>
      </w:r>
      <w:r w:rsidRPr="004A0717">
        <w:rPr>
          <w:rFonts w:asciiTheme="minorHAnsi" w:hAnsiTheme="minorHAnsi" w:cstheme="minorHAnsi"/>
          <w:bCs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sz w:val="20"/>
          <w:szCs w:val="20"/>
          <w:u w:val="single"/>
        </w:rPr>
        <w:t>ff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ic</w:t>
      </w:r>
      <w:r w:rsidRPr="004A0717">
        <w:rPr>
          <w:rFonts w:asciiTheme="minorHAnsi" w:hAnsiTheme="minorHAnsi" w:cstheme="minorHAnsi"/>
          <w:b/>
          <w:bCs/>
          <w:spacing w:val="-1"/>
          <w:sz w:val="20"/>
          <w:szCs w:val="20"/>
          <w:u w:val="single"/>
        </w:rPr>
        <w:t>i</w:t>
      </w:r>
      <w:r w:rsidRPr="004A0717">
        <w:rPr>
          <w:rFonts w:asciiTheme="minorHAnsi" w:hAnsiTheme="minorHAnsi" w:cstheme="minorHAnsi"/>
          <w:b/>
          <w:bCs/>
          <w:spacing w:val="2"/>
          <w:sz w:val="20"/>
          <w:szCs w:val="20"/>
          <w:u w:val="single"/>
        </w:rPr>
        <w:t>a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l</w:t>
      </w:r>
      <w:r w:rsidRPr="004A0717">
        <w:rPr>
          <w:rFonts w:asciiTheme="minorHAnsi" w:hAnsiTheme="minorHAnsi" w:cstheme="minorHAnsi"/>
          <w:b/>
          <w:bCs/>
          <w:spacing w:val="-7"/>
          <w:sz w:val="20"/>
          <w:szCs w:val="20"/>
          <w:u w:val="single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b/>
          <w:bCs/>
          <w:spacing w:val="1"/>
          <w:sz w:val="20"/>
          <w:szCs w:val="20"/>
          <w:u w:val="single"/>
        </w:rPr>
        <w:t>tt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b/>
          <w:bCs/>
          <w:spacing w:val="-1"/>
          <w:sz w:val="20"/>
          <w:szCs w:val="20"/>
          <w:u w:val="single"/>
        </w:rPr>
        <w:t>r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h</w:t>
      </w:r>
      <w:r w:rsidRPr="004A0717">
        <w:rPr>
          <w:rFonts w:asciiTheme="minorHAnsi" w:hAnsiTheme="minorHAnsi" w:cstheme="minorHAnsi"/>
          <w:b/>
          <w:bCs/>
          <w:spacing w:val="2"/>
          <w:sz w:val="20"/>
          <w:szCs w:val="20"/>
          <w:u w:val="single"/>
        </w:rPr>
        <w:t>e</w:t>
      </w:r>
      <w:r w:rsidRPr="004A0717">
        <w:rPr>
          <w:rFonts w:asciiTheme="minorHAnsi" w:hAnsiTheme="minorHAnsi" w:cstheme="minorHAnsi"/>
          <w:b/>
          <w:bCs/>
          <w:sz w:val="20"/>
          <w:szCs w:val="20"/>
          <w:u w:val="single"/>
        </w:rPr>
        <w:t>ad</w:t>
      </w:r>
      <w:r w:rsidRPr="004A0717">
        <w:rPr>
          <w:rFonts w:asciiTheme="minorHAnsi" w:hAnsiTheme="minorHAnsi" w:cstheme="minorHAnsi"/>
          <w:b/>
          <w:bCs/>
          <w:spacing w:val="-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t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s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b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m 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c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ol 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ff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, c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c</w:t>
      </w:r>
      <w:r w:rsidRPr="004A0717">
        <w:rPr>
          <w:rFonts w:asciiTheme="minorHAnsi" w:hAnsiTheme="minorHAnsi" w:cstheme="minorHAnsi"/>
          <w:sz w:val="20"/>
          <w:szCs w:val="20"/>
        </w:rPr>
        <w:t xml:space="preserve">h 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i</w:t>
      </w:r>
      <w:r w:rsidRPr="004A0717">
        <w:rPr>
          <w:rFonts w:asciiTheme="minorHAnsi" w:hAnsiTheme="minorHAnsi" w:cstheme="minorHAnsi"/>
          <w:sz w:val="20"/>
          <w:szCs w:val="20"/>
        </w:rPr>
        <w:t>ty</w:t>
      </w:r>
      <w:r w:rsidRPr="004A0717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d</w:t>
      </w:r>
      <w:r w:rsidRPr="004A0717">
        <w:rPr>
          <w:rFonts w:asciiTheme="minorHAnsi" w:hAnsiTheme="minorHAnsi" w:cstheme="minorHAnsi"/>
          <w:sz w:val="20"/>
          <w:szCs w:val="20"/>
        </w:rPr>
        <w:t>er and must be signed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).</w:t>
      </w:r>
    </w:p>
    <w:p w14:paraId="69612692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h</w:t>
      </w:r>
      <w:r w:rsidRPr="004A0717">
        <w:rPr>
          <w:rFonts w:asciiTheme="minorHAnsi" w:hAnsiTheme="minorHAnsi" w:cstheme="minorHAnsi"/>
          <w:sz w:val="20"/>
          <w:szCs w:val="20"/>
        </w:rPr>
        <w:t>o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g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="004A731D">
        <w:rPr>
          <w:rFonts w:asciiTheme="minorHAnsi" w:hAnsiTheme="minorHAnsi" w:cstheme="minorHAnsi"/>
          <w:sz w:val="20"/>
          <w:szCs w:val="20"/>
        </w:rPr>
        <w:t xml:space="preserve"> – headshot only</w:t>
      </w:r>
      <w:r w:rsidRPr="004A0717">
        <w:rPr>
          <w:rFonts w:asciiTheme="minorHAnsi" w:hAnsiTheme="minorHAnsi" w:cstheme="minorHAnsi"/>
          <w:spacing w:val="-10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(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be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e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r</w:t>
      </w:r>
      <w:r w:rsidRPr="004A0717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)</w:t>
      </w:r>
      <w:r w:rsidR="004A731D">
        <w:rPr>
          <w:rFonts w:asciiTheme="minorHAnsi" w:hAnsiTheme="minorHAnsi" w:cstheme="minorHAnsi"/>
          <w:spacing w:val="3"/>
          <w:sz w:val="20"/>
          <w:szCs w:val="20"/>
        </w:rPr>
        <w:t>.</w:t>
      </w:r>
    </w:p>
    <w:p w14:paraId="4F11976A" w14:textId="77777777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pacing w:val="9"/>
          <w:sz w:val="20"/>
          <w:szCs w:val="20"/>
        </w:rPr>
        <w:t>W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e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="004A731D">
        <w:rPr>
          <w:rFonts w:asciiTheme="minorHAnsi" w:hAnsiTheme="minorHAnsi" w:cstheme="minorHAnsi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y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s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on</w:t>
      </w:r>
      <w:r w:rsidRPr="004A0717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z w:val="20"/>
          <w:szCs w:val="20"/>
        </w:rPr>
        <w:t>he</w:t>
      </w:r>
      <w:r w:rsidRPr="004A0717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a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n</w:t>
      </w:r>
      <w:r w:rsidR="004A731D">
        <w:rPr>
          <w:rFonts w:asciiTheme="minorHAnsi" w:hAnsiTheme="minorHAnsi" w:cstheme="minorHAnsi"/>
          <w:spacing w:val="-1"/>
          <w:sz w:val="20"/>
          <w:szCs w:val="20"/>
        </w:rPr>
        <w:t>.</w:t>
      </w:r>
    </w:p>
    <w:p w14:paraId="70EA9851" w14:textId="73B23558" w:rsidR="00035F04" w:rsidRPr="004A0717" w:rsidRDefault="00035F04" w:rsidP="00035F04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right="720"/>
        <w:rPr>
          <w:rFonts w:asciiTheme="minorHAnsi" w:hAnsiTheme="minorHAnsi" w:cstheme="minorHAnsi"/>
          <w:bCs/>
          <w:sz w:val="20"/>
          <w:szCs w:val="20"/>
          <w:u w:val="single"/>
        </w:rPr>
      </w:pPr>
      <w:r w:rsidRPr="004A0717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b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6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z w:val="20"/>
          <w:szCs w:val="20"/>
        </w:rPr>
        <w:t>et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z w:val="20"/>
          <w:szCs w:val="20"/>
        </w:rPr>
        <w:t>d</w:t>
      </w:r>
      <w:r w:rsidR="007759CC">
        <w:rPr>
          <w:rFonts w:asciiTheme="minorHAnsi" w:hAnsiTheme="minorHAnsi" w:cstheme="minorHAnsi"/>
          <w:spacing w:val="-7"/>
          <w:sz w:val="20"/>
          <w:szCs w:val="20"/>
        </w:rPr>
        <w:t xml:space="preserve">, </w:t>
      </w:r>
      <w:r w:rsidR="007759CC" w:rsidRPr="007759CC">
        <w:rPr>
          <w:rFonts w:asciiTheme="minorHAnsi" w:hAnsiTheme="minorHAnsi" w:cstheme="minorHAnsi"/>
          <w:spacing w:val="-7"/>
          <w:sz w:val="20"/>
          <w:szCs w:val="20"/>
          <w:u w:val="single"/>
        </w:rPr>
        <w:t>typed</w:t>
      </w:r>
      <w:r w:rsidR="007759CC">
        <w:rPr>
          <w:rFonts w:asciiTheme="minorHAnsi" w:hAnsiTheme="minorHAnsi" w:cstheme="minorHAnsi"/>
          <w:spacing w:val="-7"/>
          <w:sz w:val="20"/>
          <w:szCs w:val="20"/>
        </w:rPr>
        <w:t xml:space="preserve">, 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c</w:t>
      </w:r>
      <w:r w:rsidRPr="004A0717">
        <w:rPr>
          <w:rFonts w:asciiTheme="minorHAnsi" w:hAnsiTheme="minorHAnsi" w:cstheme="minorHAnsi"/>
          <w:sz w:val="20"/>
          <w:szCs w:val="20"/>
        </w:rPr>
        <w:t>at</w:t>
      </w:r>
      <w:r w:rsidRPr="004A0717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0717">
        <w:rPr>
          <w:rFonts w:asciiTheme="minorHAnsi" w:hAnsiTheme="minorHAnsi" w:cstheme="minorHAnsi"/>
          <w:sz w:val="20"/>
          <w:szCs w:val="20"/>
        </w:rPr>
        <w:t>on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p</w:t>
      </w:r>
      <w:r w:rsidRPr="004A0717">
        <w:rPr>
          <w:rFonts w:asciiTheme="minorHAnsi" w:hAnsiTheme="minorHAnsi" w:cstheme="minorHAnsi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s</w:t>
      </w:r>
      <w:r w:rsidRPr="004A0717">
        <w:rPr>
          <w:rFonts w:asciiTheme="minorHAnsi" w:hAnsiTheme="minorHAnsi" w:cstheme="minorHAnsi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4"/>
          <w:sz w:val="20"/>
          <w:szCs w:val="20"/>
        </w:rPr>
        <w:t>m</w:t>
      </w:r>
      <w:r w:rsidRPr="004A0717">
        <w:rPr>
          <w:rFonts w:asciiTheme="minorHAnsi" w:hAnsiTheme="minorHAnsi" w:cstheme="minorHAnsi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2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3"/>
          <w:sz w:val="20"/>
          <w:szCs w:val="20"/>
        </w:rPr>
        <w:t>k</w:t>
      </w:r>
      <w:r w:rsidRPr="004A0717">
        <w:rPr>
          <w:rFonts w:asciiTheme="minorHAnsi" w:hAnsiTheme="minorHAnsi" w:cstheme="minorHAnsi"/>
          <w:sz w:val="20"/>
          <w:szCs w:val="20"/>
        </w:rPr>
        <w:t>ed</w:t>
      </w:r>
      <w:r w:rsidRPr="004A0717">
        <w:rPr>
          <w:rFonts w:asciiTheme="minorHAnsi" w:hAnsiTheme="minorHAnsi" w:cstheme="minorHAnsi"/>
          <w:spacing w:val="-1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2"/>
          <w:sz w:val="20"/>
          <w:szCs w:val="20"/>
        </w:rPr>
        <w:t>no later than</w:t>
      </w:r>
      <w:r w:rsidRPr="004A0717">
        <w:rPr>
          <w:rFonts w:asciiTheme="minorHAnsi" w:hAnsiTheme="minorHAnsi" w:cstheme="minorHAnsi"/>
          <w:spacing w:val="-5"/>
          <w:sz w:val="20"/>
          <w:szCs w:val="20"/>
        </w:rPr>
        <w:t xml:space="preserve"> </w:t>
      </w:r>
      <w:r w:rsidR="0033160A" w:rsidRPr="00AA3FE5">
        <w:rPr>
          <w:rFonts w:asciiTheme="minorHAnsi" w:hAnsiTheme="minorHAnsi" w:cstheme="minorHAnsi"/>
          <w:b/>
          <w:bCs/>
          <w:spacing w:val="4"/>
          <w:sz w:val="24"/>
          <w:szCs w:val="24"/>
          <w:u w:val="single"/>
        </w:rPr>
        <w:t xml:space="preserve">February </w:t>
      </w:r>
      <w:r w:rsidR="00AA3FE5" w:rsidRPr="00AA3FE5">
        <w:rPr>
          <w:rFonts w:asciiTheme="minorHAnsi" w:hAnsiTheme="minorHAnsi" w:cstheme="minorHAnsi"/>
          <w:b/>
          <w:bCs/>
          <w:spacing w:val="4"/>
          <w:sz w:val="24"/>
          <w:szCs w:val="24"/>
          <w:u w:val="single"/>
        </w:rPr>
        <w:t>23, 201</w:t>
      </w:r>
      <w:r w:rsidR="00AA3FE5">
        <w:rPr>
          <w:rFonts w:asciiTheme="minorHAnsi" w:hAnsiTheme="minorHAnsi" w:cstheme="minorHAnsi"/>
          <w:b/>
          <w:bCs/>
          <w:spacing w:val="4"/>
          <w:sz w:val="24"/>
          <w:szCs w:val="24"/>
          <w:u w:val="single"/>
        </w:rPr>
        <w:t>9.</w:t>
      </w:r>
    </w:p>
    <w:p w14:paraId="72E26152" w14:textId="77777777" w:rsidR="00035F04" w:rsidRPr="004A0717" w:rsidRDefault="00035F04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71BC7767" w14:textId="77777777" w:rsidR="004A731D" w:rsidRDefault="004A731D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br w:type="page"/>
      </w:r>
    </w:p>
    <w:p w14:paraId="663DAAEB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66D2E6FD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o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w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2"/>
          <w:szCs w:val="32"/>
        </w:rPr>
        <w:t>t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u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n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Ch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2"/>
          <w:szCs w:val="32"/>
        </w:rPr>
        <w:t>p</w:t>
      </w:r>
      <w:r w:rsidRPr="004A0717">
        <w:rPr>
          <w:rFonts w:asciiTheme="minorHAnsi" w:hAnsiTheme="minorHAnsi" w:cstheme="minorHAnsi"/>
          <w:b/>
          <w:bCs/>
          <w:sz w:val="32"/>
          <w:szCs w:val="32"/>
        </w:rPr>
        <w:t>ter</w:t>
      </w:r>
    </w:p>
    <w:p w14:paraId="43F46E26" w14:textId="25D00770" w:rsidR="00006B28" w:rsidRPr="004A0717" w:rsidRDefault="00006B28" w:rsidP="00006B28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2"/>
          <w:szCs w:val="32"/>
        </w:rPr>
        <w:t>Beacon of Knowledge</w:t>
      </w:r>
      <w:r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13327369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4" w:line="316" w:lineRule="exact"/>
        <w:ind w:left="720"/>
        <w:rPr>
          <w:rFonts w:asciiTheme="minorHAnsi" w:hAnsiTheme="minorHAnsi" w:cstheme="minorHAnsi"/>
          <w:b/>
          <w:bCs/>
          <w:spacing w:val="-1"/>
          <w:position w:val="-1"/>
          <w:sz w:val="28"/>
          <w:szCs w:val="28"/>
        </w:rPr>
      </w:pPr>
    </w:p>
    <w:p w14:paraId="11824130" w14:textId="77777777" w:rsidR="00006B28" w:rsidRPr="004A0717" w:rsidRDefault="00006B28" w:rsidP="004A0717">
      <w:pPr>
        <w:widowControl w:val="0"/>
        <w:autoSpaceDE w:val="0"/>
        <w:autoSpaceDN w:val="0"/>
        <w:adjustRightInd w:val="0"/>
        <w:spacing w:before="24" w:line="316" w:lineRule="exact"/>
        <w:ind w:left="720"/>
        <w:rPr>
          <w:rFonts w:asciiTheme="minorHAnsi" w:hAnsiTheme="minorHAnsi" w:cstheme="minorHAnsi"/>
          <w:b/>
          <w:bCs/>
          <w:position w:val="-1"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 xml:space="preserve">e 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24"/>
          <w:szCs w:val="24"/>
        </w:rPr>
        <w:t>m</w:t>
      </w:r>
      <w:r w:rsidRPr="004A0717">
        <w:rPr>
          <w:rFonts w:asciiTheme="minorHAnsi" w:hAnsiTheme="minorHAnsi" w:cstheme="minorHAnsi"/>
          <w:b/>
          <w:bCs/>
          <w:spacing w:val="3"/>
          <w:position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5"/>
          <w:position w:val="-1"/>
          <w:sz w:val="24"/>
          <w:szCs w:val="24"/>
        </w:rPr>
        <w:t>k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 xml:space="preserve">e sure 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ite</w:t>
      </w:r>
      <w:r w:rsidRPr="004A0717">
        <w:rPr>
          <w:rFonts w:asciiTheme="minorHAnsi" w:hAnsiTheme="minorHAnsi" w:cstheme="minorHAnsi"/>
          <w:b/>
          <w:bCs/>
          <w:spacing w:val="-3"/>
          <w:position w:val="-1"/>
          <w:sz w:val="24"/>
          <w:szCs w:val="24"/>
        </w:rPr>
        <w:t>m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are</w:t>
      </w:r>
      <w:r w:rsidRPr="004A0717">
        <w:rPr>
          <w:rFonts w:asciiTheme="minorHAnsi" w:hAnsiTheme="minorHAnsi" w:cstheme="minorHAnsi"/>
          <w:b/>
          <w:bCs/>
          <w:spacing w:val="-2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nc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uded</w:t>
      </w:r>
      <w:r w:rsidRPr="004A0717">
        <w:rPr>
          <w:rFonts w:asciiTheme="minorHAnsi" w:hAnsiTheme="minorHAnsi" w:cstheme="minorHAnsi"/>
          <w:b/>
          <w:bCs/>
          <w:spacing w:val="-3"/>
          <w:position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>bef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pacing w:val="-2"/>
          <w:position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24"/>
          <w:szCs w:val="24"/>
        </w:rPr>
        <w:t xml:space="preserve">e </w:t>
      </w:r>
      <w:r w:rsidR="004A0717" w:rsidRPr="004A0717">
        <w:rPr>
          <w:rFonts w:asciiTheme="minorHAnsi" w:hAnsiTheme="minorHAnsi" w:cstheme="minorHAnsi"/>
          <w:b/>
          <w:bCs/>
          <w:spacing w:val="-4"/>
          <w:position w:val="-1"/>
          <w:sz w:val="24"/>
          <w:szCs w:val="24"/>
        </w:rPr>
        <w:t>submitting</w:t>
      </w:r>
      <w:r w:rsidR="004A0717">
        <w:rPr>
          <w:rFonts w:asciiTheme="minorHAnsi" w:hAnsiTheme="minorHAnsi" w:cstheme="minorHAnsi"/>
          <w:b/>
          <w:bCs/>
          <w:spacing w:val="-4"/>
          <w:position w:val="-1"/>
          <w:sz w:val="24"/>
          <w:szCs w:val="24"/>
        </w:rPr>
        <w:t>.</w:t>
      </w:r>
    </w:p>
    <w:p w14:paraId="4D0B9133" w14:textId="77777777" w:rsidR="00006B28" w:rsidRPr="005415AA" w:rsidRDefault="00006B28" w:rsidP="005415AA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-5"/>
          <w:position w:val="-1"/>
          <w:sz w:val="20"/>
          <w:szCs w:val="20"/>
        </w:rPr>
        <w:t>m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pl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3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ca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ti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n</w:t>
      </w:r>
      <w:r w:rsidR="005415AA">
        <w:rPr>
          <w:rFonts w:asciiTheme="minorHAnsi" w:hAnsiTheme="minorHAnsi" w:cstheme="minorHAnsi"/>
          <w:position w:val="-1"/>
          <w:sz w:val="20"/>
          <w:szCs w:val="20"/>
        </w:rPr>
        <w:t xml:space="preserve"> </w:t>
      </w:r>
      <w:r w:rsidR="005415AA" w:rsidRPr="005415AA">
        <w:rPr>
          <w:rFonts w:asciiTheme="minorHAnsi" w:hAnsiTheme="minorHAnsi" w:cstheme="minorHAnsi"/>
          <w:i/>
          <w:position w:val="-1"/>
          <w:sz w:val="20"/>
          <w:szCs w:val="20"/>
        </w:rPr>
        <w:t>(including</w:t>
      </w:r>
      <w:r w:rsidR="005415AA" w:rsidRPr="005415AA">
        <w:rPr>
          <w:rFonts w:asciiTheme="minorHAnsi" w:hAnsiTheme="minorHAnsi" w:cstheme="minorHAnsi"/>
          <w:i/>
          <w:spacing w:val="-1"/>
          <w:sz w:val="20"/>
          <w:szCs w:val="20"/>
        </w:rPr>
        <w:t xml:space="preserve"> </w:t>
      </w:r>
      <w:r w:rsidR="005415AA" w:rsidRPr="005415AA">
        <w:rPr>
          <w:rFonts w:asciiTheme="minorHAnsi" w:hAnsiTheme="minorHAnsi" w:cstheme="minorHAnsi"/>
          <w:i/>
          <w:sz w:val="20"/>
          <w:szCs w:val="20"/>
        </w:rPr>
        <w:t>typed, double-spaced essay 500 words or less)</w:t>
      </w:r>
    </w:p>
    <w:p w14:paraId="4FCE254C" w14:textId="77777777" w:rsidR="00006B28" w:rsidRPr="004A0717" w:rsidRDefault="00006B28" w:rsidP="004A0717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 xml:space="preserve">2 </w:t>
      </w:r>
      <w:r w:rsidR="00BA1FF1" w:rsidRPr="004A0717">
        <w:rPr>
          <w:rFonts w:asciiTheme="minorHAnsi" w:hAnsiTheme="minorHAnsi" w:cstheme="minorHAnsi"/>
          <w:position w:val="-1"/>
          <w:sz w:val="20"/>
          <w:szCs w:val="20"/>
        </w:rPr>
        <w:t xml:space="preserve">signed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letters of recommendation on official letterhead</w:t>
      </w:r>
    </w:p>
    <w:p w14:paraId="3279B14C" w14:textId="48550AC3" w:rsidR="00006B28" w:rsidRPr="004A0717" w:rsidRDefault="00006B28" w:rsidP="004A0717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rr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e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d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o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f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l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s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c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i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g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h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Fa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l</w:t>
      </w:r>
      <w:r w:rsidRPr="004A0717">
        <w:rPr>
          <w:rFonts w:asciiTheme="minorHAnsi" w:hAnsiTheme="minorHAnsi" w:cstheme="minorHAnsi"/>
          <w:spacing w:val="2"/>
          <w:position w:val="-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2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0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1</w:t>
      </w:r>
      <w:r w:rsidR="00AA3FE5">
        <w:rPr>
          <w:rFonts w:asciiTheme="minorHAnsi" w:hAnsiTheme="minorHAnsi" w:cstheme="minorHAnsi"/>
          <w:spacing w:val="-1"/>
          <w:position w:val="-1"/>
          <w:sz w:val="20"/>
          <w:szCs w:val="20"/>
        </w:rPr>
        <w:t>8</w:t>
      </w:r>
    </w:p>
    <w:p w14:paraId="01937E8A" w14:textId="77777777" w:rsidR="00006B28" w:rsidRPr="004A0717" w:rsidRDefault="00006B28" w:rsidP="004A0717">
      <w:pPr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position w:val="-1"/>
          <w:sz w:val="20"/>
          <w:szCs w:val="20"/>
        </w:rPr>
        <w:t>Rece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n</w:t>
      </w:r>
      <w:r w:rsidR="00BA1FF1" w:rsidRPr="004A0717">
        <w:rPr>
          <w:rFonts w:asciiTheme="minorHAnsi" w:hAnsiTheme="minorHAnsi" w:cstheme="minorHAnsi"/>
          <w:position w:val="-1"/>
          <w:sz w:val="20"/>
          <w:szCs w:val="20"/>
        </w:rPr>
        <w:t>t p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h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t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spacing w:val="1"/>
          <w:position w:val="-1"/>
          <w:sz w:val="20"/>
          <w:szCs w:val="20"/>
        </w:rPr>
        <w:t>g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r</w:t>
      </w:r>
      <w:r w:rsidRPr="004A0717">
        <w:rPr>
          <w:rFonts w:asciiTheme="minorHAnsi" w:hAnsiTheme="minorHAnsi" w:cstheme="minorHAnsi"/>
          <w:spacing w:val="-2"/>
          <w:position w:val="-1"/>
          <w:sz w:val="20"/>
          <w:szCs w:val="20"/>
        </w:rPr>
        <w:t>a</w:t>
      </w:r>
      <w:r w:rsidRPr="004A0717">
        <w:rPr>
          <w:rFonts w:asciiTheme="minorHAnsi" w:hAnsiTheme="minorHAnsi" w:cstheme="minorHAnsi"/>
          <w:spacing w:val="-1"/>
          <w:position w:val="-1"/>
          <w:sz w:val="20"/>
          <w:szCs w:val="20"/>
        </w:rPr>
        <w:t>p</w:t>
      </w:r>
      <w:r w:rsidRPr="004A0717">
        <w:rPr>
          <w:rFonts w:asciiTheme="minorHAnsi" w:hAnsiTheme="minorHAnsi" w:cstheme="minorHAnsi"/>
          <w:position w:val="-1"/>
          <w:sz w:val="20"/>
          <w:szCs w:val="20"/>
        </w:rPr>
        <w:t>h</w:t>
      </w:r>
      <w:r w:rsidR="00BA1FF1" w:rsidRPr="004A0717">
        <w:rPr>
          <w:rFonts w:asciiTheme="minorHAnsi" w:hAnsiTheme="minorHAnsi" w:cstheme="minorHAnsi"/>
          <w:position w:val="-1"/>
          <w:sz w:val="20"/>
          <w:szCs w:val="20"/>
        </w:rPr>
        <w:t xml:space="preserve"> (head shot)</w:t>
      </w:r>
    </w:p>
    <w:p w14:paraId="126A2404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1" w:line="170" w:lineRule="exact"/>
        <w:ind w:left="720"/>
        <w:rPr>
          <w:rFonts w:asciiTheme="minorHAnsi" w:hAnsiTheme="minorHAnsi" w:cstheme="minorHAnsi"/>
          <w:sz w:val="24"/>
          <w:szCs w:val="24"/>
        </w:rPr>
      </w:pPr>
    </w:p>
    <w:p w14:paraId="0CF4638E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rPr>
          <w:rFonts w:asciiTheme="minorHAnsi" w:hAnsiTheme="minorHAnsi" w:cstheme="minorHAnsi"/>
          <w:sz w:val="24"/>
          <w:szCs w:val="24"/>
        </w:rPr>
      </w:pPr>
    </w:p>
    <w:p w14:paraId="169C031C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</w:rPr>
      </w:pPr>
    </w:p>
    <w:p w14:paraId="7A30140F" w14:textId="77777777" w:rsidR="00006B28" w:rsidRPr="004A0717" w:rsidRDefault="00006B28" w:rsidP="004A0717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4A0717">
        <w:rPr>
          <w:rFonts w:asciiTheme="minorHAnsi" w:hAnsiTheme="minorHAnsi" w:cstheme="minorHAnsi"/>
          <w:b/>
          <w:bCs/>
          <w:sz w:val="24"/>
          <w:szCs w:val="24"/>
        </w:rPr>
        <w:t>Your ap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t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on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2"/>
          <w:sz w:val="24"/>
          <w:szCs w:val="24"/>
        </w:rPr>
        <w:t>w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bCs/>
          <w:spacing w:val="-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b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sco</w:t>
      </w:r>
      <w:r w:rsidRPr="004A0717">
        <w:rPr>
          <w:rFonts w:asciiTheme="minorHAnsi" w:hAnsiTheme="minorHAnsi" w:cstheme="minorHAnsi"/>
          <w:b/>
          <w:bCs/>
          <w:spacing w:val="-2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bCs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bCs/>
          <w:spacing w:val="1"/>
          <w:sz w:val="24"/>
          <w:szCs w:val="24"/>
        </w:rPr>
        <w:t>n</w:t>
      </w:r>
      <w:r w:rsidRPr="004A0717">
        <w:rPr>
          <w:rFonts w:asciiTheme="minorHAnsi" w:hAnsiTheme="minorHAnsi" w:cstheme="minorHAnsi"/>
          <w:b/>
          <w:bCs/>
          <w:sz w:val="24"/>
          <w:szCs w:val="24"/>
        </w:rPr>
        <w:t>gly:</w:t>
      </w:r>
    </w:p>
    <w:p w14:paraId="217E8590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pacing w:val="-3"/>
          <w:sz w:val="20"/>
          <w:szCs w:val="20"/>
        </w:rPr>
        <w:t>I</w:t>
      </w:r>
      <w:r w:rsidRPr="004A731D">
        <w:rPr>
          <w:rFonts w:asciiTheme="minorHAnsi" w:hAnsiTheme="minorHAnsi" w:cstheme="minorHAnsi"/>
          <w:sz w:val="20"/>
          <w:szCs w:val="20"/>
        </w:rPr>
        <w:t>nt</w:t>
      </w:r>
      <w:r w:rsidRPr="004A731D">
        <w:rPr>
          <w:rFonts w:asciiTheme="minorHAnsi" w:hAnsiTheme="minorHAnsi" w:cstheme="minorHAnsi"/>
          <w:spacing w:val="2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rvi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w 40%</w:t>
      </w:r>
    </w:p>
    <w:p w14:paraId="0DD6BC28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z w:val="20"/>
          <w:szCs w:val="20"/>
        </w:rPr>
        <w:t>Ess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a</w:t>
      </w:r>
      <w:r w:rsidRPr="004A731D">
        <w:rPr>
          <w:rFonts w:asciiTheme="minorHAnsi" w:hAnsiTheme="minorHAnsi" w:cstheme="minorHAnsi"/>
          <w:sz w:val="20"/>
          <w:szCs w:val="20"/>
        </w:rPr>
        <w:t>y</w:t>
      </w:r>
      <w:r w:rsidRPr="004A731D">
        <w:rPr>
          <w:rFonts w:asciiTheme="minorHAnsi" w:hAnsiTheme="minorHAnsi" w:cstheme="minorHAnsi"/>
          <w:spacing w:val="-5"/>
          <w:sz w:val="20"/>
          <w:szCs w:val="20"/>
        </w:rPr>
        <w:t xml:space="preserve"> 30</w:t>
      </w:r>
      <w:r w:rsidRPr="004A731D">
        <w:rPr>
          <w:rFonts w:asciiTheme="minorHAnsi" w:hAnsiTheme="minorHAnsi" w:cstheme="minorHAnsi"/>
          <w:sz w:val="20"/>
          <w:szCs w:val="20"/>
        </w:rPr>
        <w:t>%</w:t>
      </w:r>
    </w:p>
    <w:p w14:paraId="01FD1204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pacing w:val="1"/>
          <w:sz w:val="20"/>
          <w:szCs w:val="20"/>
        </w:rPr>
        <w:t>P</w:t>
      </w:r>
      <w:r w:rsidRPr="004A731D">
        <w:rPr>
          <w:rFonts w:asciiTheme="minorHAnsi" w:hAnsiTheme="minorHAnsi" w:cstheme="minorHAnsi"/>
          <w:sz w:val="20"/>
          <w:szCs w:val="20"/>
        </w:rPr>
        <w:t>ubl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731D">
        <w:rPr>
          <w:rFonts w:asciiTheme="minorHAnsi" w:hAnsiTheme="minorHAnsi" w:cstheme="minorHAnsi"/>
          <w:sz w:val="20"/>
          <w:szCs w:val="20"/>
        </w:rPr>
        <w:t>c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S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rvi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c</w:t>
      </w:r>
      <w:r w:rsidRPr="004A731D">
        <w:rPr>
          <w:rFonts w:asciiTheme="minorHAnsi" w:hAnsiTheme="minorHAnsi" w:cstheme="minorHAnsi"/>
          <w:sz w:val="20"/>
          <w:szCs w:val="20"/>
        </w:rPr>
        <w:t>e 20%</w:t>
      </w:r>
    </w:p>
    <w:p w14:paraId="64A8E1DE" w14:textId="77777777" w:rsidR="00006B28" w:rsidRPr="004A731D" w:rsidRDefault="00006B28" w:rsidP="004A0717">
      <w:pPr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Theme="minorHAnsi" w:hAnsiTheme="minorHAnsi" w:cstheme="minorHAnsi"/>
          <w:sz w:val="20"/>
          <w:szCs w:val="20"/>
        </w:rPr>
      </w:pPr>
      <w:r w:rsidRPr="004A731D">
        <w:rPr>
          <w:rFonts w:asciiTheme="minorHAnsi" w:hAnsiTheme="minorHAnsi" w:cstheme="minorHAnsi"/>
          <w:sz w:val="20"/>
          <w:szCs w:val="20"/>
        </w:rPr>
        <w:t>R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c</w:t>
      </w:r>
      <w:r w:rsidRPr="004A731D">
        <w:rPr>
          <w:rFonts w:asciiTheme="minorHAnsi" w:hAnsiTheme="minorHAnsi" w:cstheme="minorHAnsi"/>
          <w:sz w:val="20"/>
          <w:szCs w:val="20"/>
        </w:rPr>
        <w:t>om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m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e</w:t>
      </w:r>
      <w:r w:rsidRPr="004A731D">
        <w:rPr>
          <w:rFonts w:asciiTheme="minorHAnsi" w:hAnsiTheme="minorHAnsi" w:cstheme="minorHAnsi"/>
          <w:sz w:val="20"/>
          <w:szCs w:val="20"/>
        </w:rPr>
        <w:t>nd</w:t>
      </w:r>
      <w:r w:rsidRPr="004A731D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4A731D">
        <w:rPr>
          <w:rFonts w:asciiTheme="minorHAnsi" w:hAnsiTheme="minorHAnsi" w:cstheme="minorHAnsi"/>
          <w:sz w:val="20"/>
          <w:szCs w:val="20"/>
        </w:rPr>
        <w:t>t</w:t>
      </w:r>
      <w:r w:rsidRPr="004A731D">
        <w:rPr>
          <w:rFonts w:asciiTheme="minorHAnsi" w:hAnsiTheme="minorHAnsi" w:cstheme="minorHAnsi"/>
          <w:spacing w:val="1"/>
          <w:sz w:val="20"/>
          <w:szCs w:val="20"/>
        </w:rPr>
        <w:t>i</w:t>
      </w:r>
      <w:r w:rsidRPr="004A731D">
        <w:rPr>
          <w:rFonts w:asciiTheme="minorHAnsi" w:hAnsiTheme="minorHAnsi" w:cstheme="minorHAnsi"/>
          <w:sz w:val="20"/>
          <w:szCs w:val="20"/>
        </w:rPr>
        <w:t xml:space="preserve">ons </w:t>
      </w:r>
      <w:r w:rsidR="0033160A" w:rsidRPr="004A731D">
        <w:rPr>
          <w:rFonts w:asciiTheme="minorHAnsi" w:hAnsiTheme="minorHAnsi" w:cstheme="minorHAnsi"/>
          <w:sz w:val="20"/>
          <w:szCs w:val="20"/>
        </w:rPr>
        <w:t>10</w:t>
      </w:r>
      <w:r w:rsidRPr="004A731D">
        <w:rPr>
          <w:rFonts w:asciiTheme="minorHAnsi" w:hAnsiTheme="minorHAnsi" w:cstheme="minorHAnsi"/>
          <w:sz w:val="20"/>
          <w:szCs w:val="20"/>
        </w:rPr>
        <w:t>%</w:t>
      </w:r>
    </w:p>
    <w:p w14:paraId="3DEDE741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9" w:line="150" w:lineRule="exact"/>
        <w:ind w:left="720"/>
        <w:jc w:val="center"/>
        <w:rPr>
          <w:rFonts w:asciiTheme="minorHAnsi" w:hAnsiTheme="minorHAnsi" w:cstheme="minorHAnsi"/>
          <w:sz w:val="24"/>
          <w:szCs w:val="24"/>
        </w:rPr>
      </w:pPr>
    </w:p>
    <w:p w14:paraId="6ACD7EC7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</w:rPr>
      </w:pPr>
    </w:p>
    <w:p w14:paraId="68859426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7915962" w14:textId="77777777" w:rsidR="004A0717" w:rsidRPr="004A731D" w:rsidRDefault="004A0717" w:rsidP="004A731D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b/>
          <w:bCs/>
          <w:sz w:val="24"/>
          <w:szCs w:val="24"/>
        </w:rPr>
      </w:pPr>
      <w:r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Submit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 xml:space="preserve"> 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="00006B28" w:rsidRPr="004A731D">
        <w:rPr>
          <w:rFonts w:asciiTheme="minorHAnsi" w:hAnsiTheme="minorHAnsi" w:cstheme="minorHAnsi"/>
          <w:b/>
          <w:bCs/>
          <w:spacing w:val="2"/>
          <w:sz w:val="24"/>
          <w:szCs w:val="24"/>
        </w:rPr>
        <w:t>o</w:t>
      </w:r>
      <w:r w:rsidR="00006B28" w:rsidRPr="004A731D">
        <w:rPr>
          <w:rFonts w:asciiTheme="minorHAnsi" w:hAnsiTheme="minorHAnsi" w:cstheme="minorHAnsi"/>
          <w:b/>
          <w:bCs/>
          <w:spacing w:val="-3"/>
          <w:sz w:val="24"/>
          <w:szCs w:val="24"/>
        </w:rPr>
        <w:t>m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p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le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te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d</w:t>
      </w:r>
      <w:r w:rsidR="00006B28" w:rsidRPr="004A731D">
        <w:rPr>
          <w:rFonts w:asciiTheme="minorHAnsi" w:hAnsiTheme="minorHAnsi" w:cstheme="minorHAnsi"/>
          <w:b/>
          <w:bCs/>
          <w:spacing w:val="2"/>
          <w:sz w:val="24"/>
          <w:szCs w:val="24"/>
        </w:rPr>
        <w:t xml:space="preserve"> 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pp</w:t>
      </w:r>
      <w:r w:rsidR="00006B28" w:rsidRPr="004A731D">
        <w:rPr>
          <w:rFonts w:asciiTheme="minorHAnsi" w:hAnsiTheme="minorHAnsi" w:cstheme="minorHAnsi"/>
          <w:b/>
          <w:bCs/>
          <w:spacing w:val="-2"/>
          <w:sz w:val="24"/>
          <w:szCs w:val="24"/>
        </w:rPr>
        <w:t>l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ica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t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ion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 xml:space="preserve"> p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>c</w:t>
      </w:r>
      <w:r w:rsidR="00006B28" w:rsidRPr="004A731D">
        <w:rPr>
          <w:rFonts w:asciiTheme="minorHAnsi" w:hAnsiTheme="minorHAnsi" w:cstheme="minorHAnsi"/>
          <w:b/>
          <w:bCs/>
          <w:spacing w:val="1"/>
          <w:sz w:val="24"/>
          <w:szCs w:val="24"/>
        </w:rPr>
        <w:t>k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a</w:t>
      </w:r>
      <w:r w:rsidR="00006B28" w:rsidRPr="004A731D">
        <w:rPr>
          <w:rFonts w:asciiTheme="minorHAnsi" w:hAnsiTheme="minorHAnsi" w:cstheme="minorHAnsi"/>
          <w:b/>
          <w:bCs/>
          <w:spacing w:val="-2"/>
          <w:sz w:val="24"/>
          <w:szCs w:val="24"/>
        </w:rPr>
        <w:t>g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e</w:t>
      </w:r>
      <w:r w:rsidR="00006B28" w:rsidRPr="004A731D">
        <w:rPr>
          <w:rFonts w:asciiTheme="minorHAnsi" w:hAnsiTheme="minorHAnsi" w:cstheme="minorHAnsi"/>
          <w:b/>
          <w:bCs/>
          <w:spacing w:val="-1"/>
          <w:sz w:val="24"/>
          <w:szCs w:val="24"/>
        </w:rPr>
        <w:t xml:space="preserve"> t</w:t>
      </w:r>
      <w:r w:rsidR="00006B28" w:rsidRPr="004A731D">
        <w:rPr>
          <w:rFonts w:asciiTheme="minorHAnsi" w:hAnsiTheme="minorHAnsi" w:cstheme="minorHAnsi"/>
          <w:b/>
          <w:bCs/>
          <w:sz w:val="24"/>
          <w:szCs w:val="24"/>
        </w:rPr>
        <w:t>o:</w:t>
      </w:r>
    </w:p>
    <w:p w14:paraId="4E1EEDCD" w14:textId="77777777" w:rsidR="004A0717" w:rsidRPr="007759CC" w:rsidRDefault="004A0717" w:rsidP="007759CC">
      <w:pPr>
        <w:widowControl w:val="0"/>
        <w:autoSpaceDE w:val="0"/>
        <w:autoSpaceDN w:val="0"/>
        <w:adjustRightInd w:val="0"/>
        <w:ind w:firstLine="720"/>
        <w:rPr>
          <w:rFonts w:asciiTheme="minorHAnsi" w:hAnsiTheme="minorHAnsi" w:cstheme="minorHAnsi"/>
          <w:b/>
          <w:bCs/>
          <w:sz w:val="20"/>
          <w:szCs w:val="20"/>
        </w:rPr>
      </w:pPr>
      <w:r w:rsidRPr="007759CC">
        <w:rPr>
          <w:rFonts w:asciiTheme="minorHAnsi" w:hAnsiTheme="minorHAnsi" w:cstheme="minorHAnsi"/>
          <w:sz w:val="20"/>
          <w:szCs w:val="20"/>
        </w:rPr>
        <w:t>SWDCA_ScholarshipCommittee@yahoo.com</w:t>
      </w:r>
    </w:p>
    <w:p w14:paraId="1395AC37" w14:textId="77777777" w:rsidR="00006B28" w:rsidRPr="007759CC" w:rsidRDefault="004A0717" w:rsidP="007759CC">
      <w:pPr>
        <w:widowControl w:val="0"/>
        <w:autoSpaceDE w:val="0"/>
        <w:autoSpaceDN w:val="0"/>
        <w:adjustRightInd w:val="0"/>
        <w:ind w:left="2160"/>
        <w:rPr>
          <w:rFonts w:asciiTheme="minorHAnsi" w:hAnsiTheme="minorHAnsi" w:cstheme="minorHAnsi"/>
          <w:b/>
          <w:bCs/>
          <w:i/>
          <w:sz w:val="24"/>
          <w:szCs w:val="24"/>
        </w:rPr>
      </w:pPr>
      <w:r w:rsidRPr="007759CC">
        <w:rPr>
          <w:rFonts w:asciiTheme="minorHAnsi" w:hAnsiTheme="minorHAnsi" w:cstheme="minorHAnsi"/>
          <w:b/>
          <w:bCs/>
          <w:i/>
          <w:sz w:val="24"/>
          <w:szCs w:val="24"/>
        </w:rPr>
        <w:t>OR</w:t>
      </w:r>
      <w:r w:rsidR="00006B28" w:rsidRPr="007759CC">
        <w:rPr>
          <w:rFonts w:asciiTheme="minorHAnsi" w:hAnsiTheme="minorHAnsi" w:cstheme="minorHAnsi"/>
          <w:b/>
          <w:bCs/>
          <w:i/>
          <w:sz w:val="24"/>
          <w:szCs w:val="24"/>
        </w:rPr>
        <w:t xml:space="preserve"> </w:t>
      </w:r>
    </w:p>
    <w:p w14:paraId="6FFC6C2E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  <w:lang w:val="es-ES"/>
        </w:rPr>
      </w:pP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D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lta S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i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g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  <w:lang w:val="es-ES"/>
        </w:rPr>
        <w:t>m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a T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h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ta S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r</w:t>
      </w:r>
      <w:r w:rsidRPr="007759CC">
        <w:rPr>
          <w:rFonts w:asciiTheme="minorHAnsi" w:hAnsiTheme="minorHAnsi" w:cstheme="minorHAnsi"/>
          <w:bCs/>
          <w:spacing w:val="2"/>
          <w:sz w:val="20"/>
          <w:szCs w:val="20"/>
          <w:lang w:val="es-ES"/>
        </w:rPr>
        <w:t>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r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ity, I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n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c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.</w:t>
      </w:r>
    </w:p>
    <w:p w14:paraId="41CF1560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</w:rPr>
      </w:pP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S</w:t>
      </w:r>
      <w:r w:rsidRPr="007759CC">
        <w:rPr>
          <w:rFonts w:asciiTheme="minorHAnsi" w:hAnsiTheme="minorHAnsi" w:cstheme="minorHAnsi"/>
          <w:bCs/>
          <w:sz w:val="20"/>
          <w:szCs w:val="20"/>
        </w:rPr>
        <w:t>o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u</w:t>
      </w:r>
      <w:r w:rsidRPr="007759CC">
        <w:rPr>
          <w:rFonts w:asciiTheme="minorHAnsi" w:hAnsiTheme="minorHAnsi" w:cstheme="minorHAnsi"/>
          <w:bCs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2"/>
          <w:sz w:val="20"/>
          <w:szCs w:val="20"/>
        </w:rPr>
        <w:t>h</w:t>
      </w:r>
      <w:r w:rsidRPr="007759CC">
        <w:rPr>
          <w:rFonts w:asciiTheme="minorHAnsi" w:hAnsiTheme="minorHAnsi" w:cstheme="minorHAnsi"/>
          <w:bCs/>
          <w:spacing w:val="2"/>
          <w:sz w:val="20"/>
          <w:szCs w:val="20"/>
        </w:rPr>
        <w:t>w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</w:rPr>
        <w:t xml:space="preserve">st 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D</w:t>
      </w:r>
      <w:r w:rsidRPr="007759CC">
        <w:rPr>
          <w:rFonts w:asciiTheme="minorHAnsi" w:hAnsiTheme="minorHAnsi" w:cstheme="minorHAnsi"/>
          <w:bCs/>
          <w:sz w:val="20"/>
          <w:szCs w:val="20"/>
        </w:rPr>
        <w:t>al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l</w:t>
      </w:r>
      <w:r w:rsidRPr="007759CC">
        <w:rPr>
          <w:rFonts w:asciiTheme="minorHAnsi" w:hAnsiTheme="minorHAnsi" w:cstheme="minorHAnsi"/>
          <w:bCs/>
          <w:sz w:val="20"/>
          <w:szCs w:val="20"/>
        </w:rPr>
        <w:t>as Cou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n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z w:val="20"/>
          <w:szCs w:val="20"/>
        </w:rPr>
        <w:t>y Al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u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</w:rPr>
        <w:t>m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n</w:t>
      </w:r>
      <w:r w:rsidRPr="007759CC">
        <w:rPr>
          <w:rFonts w:asciiTheme="minorHAnsi" w:hAnsiTheme="minorHAnsi" w:cstheme="minorHAnsi"/>
          <w:bCs/>
          <w:sz w:val="20"/>
          <w:szCs w:val="20"/>
        </w:rPr>
        <w:t>ae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 xml:space="preserve"> </w:t>
      </w:r>
      <w:r w:rsidRPr="007759CC">
        <w:rPr>
          <w:rFonts w:asciiTheme="minorHAnsi" w:hAnsiTheme="minorHAnsi" w:cstheme="minorHAnsi"/>
          <w:bCs/>
          <w:sz w:val="20"/>
          <w:szCs w:val="20"/>
        </w:rPr>
        <w:t>Cha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p</w:t>
      </w:r>
      <w:r w:rsidRPr="007759CC">
        <w:rPr>
          <w:rFonts w:asciiTheme="minorHAnsi" w:hAnsiTheme="minorHAnsi" w:cstheme="minorHAnsi"/>
          <w:bCs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2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</w:rPr>
        <w:t>r</w:t>
      </w:r>
    </w:p>
    <w:p w14:paraId="4073D6AC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</w:rPr>
      </w:pPr>
      <w:r w:rsidRPr="007759CC">
        <w:rPr>
          <w:rFonts w:asciiTheme="minorHAnsi" w:hAnsiTheme="minorHAnsi" w:cstheme="minorHAnsi"/>
          <w:bCs/>
          <w:sz w:val="20"/>
          <w:szCs w:val="20"/>
        </w:rPr>
        <w:t>A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2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n</w:t>
      </w:r>
      <w:r w:rsidRPr="007759CC">
        <w:rPr>
          <w:rFonts w:asciiTheme="minorHAnsi" w:hAnsiTheme="minorHAnsi" w:cstheme="minorHAnsi"/>
          <w:bCs/>
          <w:sz w:val="20"/>
          <w:szCs w:val="20"/>
        </w:rPr>
        <w:t xml:space="preserve">tion:  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S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c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h</w:t>
      </w:r>
      <w:r w:rsidRPr="007759CC">
        <w:rPr>
          <w:rFonts w:asciiTheme="minorHAnsi" w:hAnsiTheme="minorHAnsi" w:cstheme="minorHAnsi"/>
          <w:bCs/>
          <w:sz w:val="20"/>
          <w:szCs w:val="20"/>
        </w:rPr>
        <w:t>olarship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 xml:space="preserve"> </w:t>
      </w:r>
      <w:r w:rsidRPr="007759CC">
        <w:rPr>
          <w:rFonts w:asciiTheme="minorHAnsi" w:hAnsiTheme="minorHAnsi" w:cstheme="minorHAnsi"/>
          <w:bCs/>
          <w:sz w:val="20"/>
          <w:szCs w:val="20"/>
        </w:rPr>
        <w:t>C</w:t>
      </w:r>
      <w:r w:rsidRPr="007759CC">
        <w:rPr>
          <w:rFonts w:asciiTheme="minorHAnsi" w:hAnsiTheme="minorHAnsi" w:cstheme="minorHAnsi"/>
          <w:bCs/>
          <w:spacing w:val="2"/>
          <w:sz w:val="20"/>
          <w:szCs w:val="20"/>
        </w:rPr>
        <w:t>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m</w:t>
      </w:r>
      <w:r w:rsidRPr="007759CC">
        <w:rPr>
          <w:rFonts w:asciiTheme="minorHAnsi" w:hAnsiTheme="minorHAnsi" w:cstheme="minorHAnsi"/>
          <w:bCs/>
          <w:spacing w:val="-3"/>
          <w:sz w:val="20"/>
          <w:szCs w:val="20"/>
        </w:rPr>
        <w:t>m</w:t>
      </w:r>
      <w:r w:rsidRPr="007759CC">
        <w:rPr>
          <w:rFonts w:asciiTheme="minorHAnsi" w:hAnsiTheme="minorHAnsi" w:cstheme="minorHAnsi"/>
          <w:bCs/>
          <w:sz w:val="20"/>
          <w:szCs w:val="20"/>
        </w:rPr>
        <w:t>it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</w:rPr>
        <w:t>t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</w:rPr>
        <w:t>e</w:t>
      </w:r>
      <w:r w:rsidRPr="007759CC">
        <w:rPr>
          <w:rFonts w:asciiTheme="minorHAnsi" w:hAnsiTheme="minorHAnsi" w:cstheme="minorHAnsi"/>
          <w:bCs/>
          <w:sz w:val="20"/>
          <w:szCs w:val="20"/>
        </w:rPr>
        <w:t>e</w:t>
      </w:r>
    </w:p>
    <w:p w14:paraId="36FF534F" w14:textId="77777777" w:rsidR="00006B28" w:rsidRPr="007759CC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0"/>
          <w:szCs w:val="20"/>
          <w:lang w:val="es-ES"/>
        </w:rPr>
      </w:pPr>
      <w:r w:rsidRPr="007759CC">
        <w:rPr>
          <w:rFonts w:asciiTheme="minorHAnsi" w:hAnsiTheme="minorHAnsi" w:cstheme="minorHAnsi"/>
          <w:bCs/>
          <w:spacing w:val="-3"/>
          <w:sz w:val="20"/>
          <w:szCs w:val="20"/>
          <w:lang w:val="es-ES"/>
        </w:rPr>
        <w:t>P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 xml:space="preserve">. O. </w:t>
      </w:r>
      <w:r w:rsidRPr="007759CC">
        <w:rPr>
          <w:rFonts w:asciiTheme="minorHAnsi" w:hAnsiTheme="minorHAnsi" w:cstheme="minorHAnsi"/>
          <w:bCs/>
          <w:spacing w:val="1"/>
          <w:sz w:val="20"/>
          <w:szCs w:val="20"/>
          <w:lang w:val="es-ES"/>
        </w:rPr>
        <w:t>B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ox 1632</w:t>
      </w:r>
    </w:p>
    <w:p w14:paraId="7C2BDAD5" w14:textId="77777777" w:rsidR="00006B28" w:rsidRPr="004A0717" w:rsidRDefault="00006B28" w:rsidP="007759CC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 w:val="24"/>
          <w:szCs w:val="24"/>
          <w:lang w:val="es-ES"/>
        </w:rPr>
      </w:pP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D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e</w:t>
      </w:r>
      <w:r w:rsidR="005415AA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S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o</w:t>
      </w:r>
      <w:r w:rsidRPr="007759CC">
        <w:rPr>
          <w:rFonts w:asciiTheme="minorHAnsi" w:hAnsiTheme="minorHAnsi" w:cstheme="minorHAnsi"/>
          <w:bCs/>
          <w:spacing w:val="-1"/>
          <w:sz w:val="20"/>
          <w:szCs w:val="20"/>
          <w:lang w:val="es-ES"/>
        </w:rPr>
        <w:t>t</w:t>
      </w:r>
      <w:r w:rsidRPr="007759CC">
        <w:rPr>
          <w:rFonts w:asciiTheme="minorHAnsi" w:hAnsiTheme="minorHAnsi" w:cstheme="minorHAnsi"/>
          <w:bCs/>
          <w:sz w:val="20"/>
          <w:szCs w:val="20"/>
          <w:lang w:val="es-ES"/>
        </w:rPr>
        <w:t>o, TX  75123</w:t>
      </w:r>
    </w:p>
    <w:p w14:paraId="3977151D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5" w:line="150" w:lineRule="exact"/>
        <w:ind w:left="720"/>
        <w:jc w:val="center"/>
        <w:rPr>
          <w:rFonts w:asciiTheme="minorHAnsi" w:hAnsiTheme="minorHAnsi" w:cstheme="minorHAnsi"/>
          <w:sz w:val="24"/>
          <w:szCs w:val="24"/>
          <w:lang w:val="es-ES"/>
        </w:rPr>
      </w:pPr>
    </w:p>
    <w:p w14:paraId="2871DD91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  <w:lang w:val="es-ES"/>
        </w:rPr>
      </w:pPr>
    </w:p>
    <w:p w14:paraId="334DC9F6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line="200" w:lineRule="exact"/>
        <w:ind w:left="720"/>
        <w:jc w:val="center"/>
        <w:rPr>
          <w:rFonts w:asciiTheme="minorHAnsi" w:hAnsiTheme="minorHAnsi" w:cstheme="minorHAnsi"/>
          <w:sz w:val="24"/>
          <w:szCs w:val="24"/>
          <w:lang w:val="es-ES"/>
        </w:rPr>
      </w:pPr>
    </w:p>
    <w:p w14:paraId="4A49A461" w14:textId="77777777" w:rsidR="007759CC" w:rsidRPr="006A7224" w:rsidRDefault="007759CC" w:rsidP="007759CC">
      <w:pPr>
        <w:widowControl w:val="0"/>
        <w:autoSpaceDE w:val="0"/>
        <w:autoSpaceDN w:val="0"/>
        <w:adjustRightInd w:val="0"/>
        <w:spacing w:line="361" w:lineRule="exact"/>
        <w:ind w:left="720"/>
        <w:rPr>
          <w:rFonts w:asciiTheme="minorHAnsi" w:hAnsiTheme="minorHAnsi" w:cstheme="minorHAnsi"/>
          <w:b/>
          <w:position w:val="-1"/>
          <w:sz w:val="24"/>
          <w:szCs w:val="24"/>
        </w:rPr>
      </w:pPr>
      <w:r w:rsidRPr="006A7224">
        <w:rPr>
          <w:rFonts w:asciiTheme="minorHAnsi" w:hAnsiTheme="minorHAnsi" w:cstheme="minorHAnsi"/>
          <w:b/>
          <w:position w:val="-1"/>
          <w:sz w:val="24"/>
          <w:szCs w:val="24"/>
        </w:rPr>
        <w:t>IMPORTANT NOTES:</w:t>
      </w:r>
    </w:p>
    <w:p w14:paraId="0633F80E" w14:textId="73EFAD94" w:rsidR="007759CC" w:rsidRPr="006A7224" w:rsidRDefault="00006B28" w:rsidP="007759CC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Comp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>l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e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ted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a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ppl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>i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ca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t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>i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ons</w:t>
      </w:r>
      <w:r w:rsidRPr="006A7224">
        <w:rPr>
          <w:rFonts w:asciiTheme="minorHAnsi" w:hAnsiTheme="minorHAnsi" w:cstheme="minorHAnsi"/>
          <w:b/>
          <w:spacing w:val="1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bCs/>
          <w:spacing w:val="-3"/>
          <w:position w:val="-1"/>
          <w:sz w:val="20"/>
          <w:szCs w:val="20"/>
        </w:rPr>
        <w:t>m</w:t>
      </w:r>
      <w:r w:rsidRPr="006A7224">
        <w:rPr>
          <w:rFonts w:asciiTheme="minorHAnsi" w:hAnsiTheme="minorHAnsi" w:cstheme="minorHAnsi"/>
          <w:b/>
          <w:bCs/>
          <w:spacing w:val="1"/>
          <w:position w:val="-1"/>
          <w:sz w:val="20"/>
          <w:szCs w:val="20"/>
        </w:rPr>
        <w:t>u</w:t>
      </w:r>
      <w:r w:rsidRPr="006A7224">
        <w:rPr>
          <w:rFonts w:asciiTheme="minorHAnsi" w:hAnsiTheme="minorHAnsi" w:cstheme="minorHAnsi"/>
          <w:b/>
          <w:bCs/>
          <w:position w:val="-1"/>
          <w:sz w:val="20"/>
          <w:szCs w:val="20"/>
        </w:rPr>
        <w:t xml:space="preserve">st </w:t>
      </w:r>
      <w:r w:rsidRPr="006A7224">
        <w:rPr>
          <w:rFonts w:asciiTheme="minorHAnsi" w:hAnsiTheme="minorHAnsi" w:cstheme="minorHAnsi"/>
          <w:b/>
          <w:spacing w:val="2"/>
          <w:position w:val="-1"/>
          <w:sz w:val="20"/>
          <w:szCs w:val="20"/>
        </w:rPr>
        <w:t>b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e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postma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r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k</w:t>
      </w:r>
      <w:r w:rsidRPr="006A7224">
        <w:rPr>
          <w:rFonts w:asciiTheme="minorHAnsi" w:hAnsiTheme="minorHAnsi" w:cstheme="minorHAnsi"/>
          <w:b/>
          <w:spacing w:val="-1"/>
          <w:position w:val="-1"/>
          <w:sz w:val="20"/>
          <w:szCs w:val="20"/>
        </w:rPr>
        <w:t>e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 xml:space="preserve">d </w:t>
      </w:r>
      <w:r w:rsidR="007759CC" w:rsidRPr="006A7224">
        <w:rPr>
          <w:rFonts w:asciiTheme="minorHAnsi" w:hAnsiTheme="minorHAnsi" w:cstheme="minorHAnsi"/>
          <w:b/>
          <w:position w:val="-1"/>
          <w:sz w:val="20"/>
          <w:szCs w:val="20"/>
        </w:rPr>
        <w:t xml:space="preserve">or uploaded </w:t>
      </w:r>
      <w:r w:rsidRPr="006A7224">
        <w:rPr>
          <w:rFonts w:asciiTheme="minorHAnsi" w:hAnsiTheme="minorHAnsi" w:cstheme="minorHAnsi"/>
          <w:b/>
          <w:spacing w:val="5"/>
          <w:position w:val="-1"/>
          <w:sz w:val="20"/>
          <w:szCs w:val="20"/>
        </w:rPr>
        <w:t>b</w:t>
      </w:r>
      <w:r w:rsidRPr="006A7224">
        <w:rPr>
          <w:rFonts w:asciiTheme="minorHAnsi" w:hAnsiTheme="minorHAnsi" w:cstheme="minorHAnsi"/>
          <w:b/>
          <w:position w:val="-1"/>
          <w:sz w:val="20"/>
          <w:szCs w:val="20"/>
        </w:rPr>
        <w:t>y</w:t>
      </w:r>
      <w:r w:rsidR="007759CC" w:rsidRPr="006A7224">
        <w:rPr>
          <w:rFonts w:asciiTheme="minorHAnsi" w:hAnsiTheme="minorHAnsi" w:cstheme="minorHAnsi"/>
          <w:b/>
          <w:position w:val="-1"/>
          <w:sz w:val="20"/>
          <w:szCs w:val="20"/>
        </w:rPr>
        <w:t xml:space="preserve"> midnight</w:t>
      </w:r>
      <w:r w:rsidR="00AA3FE5">
        <w:rPr>
          <w:rFonts w:asciiTheme="minorHAnsi" w:hAnsiTheme="minorHAnsi" w:cstheme="minorHAnsi"/>
          <w:b/>
          <w:position w:val="-1"/>
          <w:sz w:val="20"/>
          <w:szCs w:val="20"/>
        </w:rPr>
        <w:t xml:space="preserve"> February 23, 2019. </w:t>
      </w:r>
    </w:p>
    <w:p w14:paraId="12BFEA42" w14:textId="21922326" w:rsidR="00006B28" w:rsidRPr="006A7224" w:rsidRDefault="0033160A" w:rsidP="007759CC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If selected for an interview, the date will be </w:t>
      </w:r>
      <w:r w:rsidR="00AA3FE5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April 13, 2019. </w:t>
      </w:r>
    </w:p>
    <w:p w14:paraId="0813CAF0" w14:textId="77777777" w:rsidR="00AA3FE5" w:rsidRPr="00AA3FE5" w:rsidRDefault="007759CC" w:rsidP="006A722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If submitting online, include your picture, application, essay and references. </w:t>
      </w:r>
    </w:p>
    <w:p w14:paraId="678AB027" w14:textId="7E5B1A7B" w:rsidR="006A7224" w:rsidRPr="006A7224" w:rsidRDefault="007759CC" w:rsidP="006A722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 Transcript must be sealed and mailed by the deadline above.</w:t>
      </w:r>
    </w:p>
    <w:p w14:paraId="4E94C1A0" w14:textId="77777777" w:rsidR="005415AA" w:rsidRDefault="007759CC" w:rsidP="00541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</w:pP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 xml:space="preserve">Please add </w:t>
      </w:r>
      <w:r w:rsidRPr="006A7224">
        <w:rPr>
          <w:rFonts w:asciiTheme="minorHAnsi" w:hAnsiTheme="minorHAnsi" w:cstheme="minorHAnsi"/>
          <w:color w:val="FF0000"/>
          <w:spacing w:val="-5"/>
          <w:position w:val="-1"/>
          <w:sz w:val="20"/>
          <w:szCs w:val="20"/>
        </w:rPr>
        <w:t>SWDCA_ScholarshipCommittee@yahoo.com</w:t>
      </w:r>
      <w:r w:rsidRPr="006A7224">
        <w:rPr>
          <w:rFonts w:asciiTheme="minorHAnsi" w:hAnsiTheme="minorHAnsi" w:cstheme="minorHAnsi"/>
          <w:b/>
          <w:bCs/>
          <w:color w:val="FF0000"/>
          <w:spacing w:val="-5"/>
          <w:position w:val="-1"/>
          <w:sz w:val="20"/>
          <w:szCs w:val="20"/>
        </w:rPr>
        <w:t xml:space="preserve"> </w:t>
      </w:r>
      <w:r w:rsidRPr="006A7224"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  <w:t>to your email contact list</w:t>
      </w:r>
    </w:p>
    <w:p w14:paraId="3BD501D3" w14:textId="77777777" w:rsidR="004A0717" w:rsidRPr="005415AA" w:rsidRDefault="00006B28" w:rsidP="00541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line="361" w:lineRule="exact"/>
        <w:rPr>
          <w:rFonts w:asciiTheme="minorHAnsi" w:hAnsiTheme="minorHAnsi" w:cstheme="minorHAnsi"/>
          <w:b/>
          <w:bCs/>
          <w:spacing w:val="-5"/>
          <w:position w:val="-1"/>
          <w:sz w:val="20"/>
          <w:szCs w:val="20"/>
        </w:rPr>
      </w:pPr>
      <w:r w:rsidRPr="005415AA">
        <w:rPr>
          <w:rFonts w:asciiTheme="minorHAnsi" w:hAnsiTheme="minorHAnsi" w:cstheme="minorHAnsi"/>
          <w:b/>
          <w:bCs/>
          <w:sz w:val="20"/>
          <w:szCs w:val="20"/>
        </w:rPr>
        <w:t>Incomplete applications or applications received after the deadline will not be considered. All applicants will be notified of th</w:t>
      </w:r>
      <w:r w:rsidR="007759CC" w:rsidRPr="005415AA">
        <w:rPr>
          <w:rFonts w:asciiTheme="minorHAnsi" w:hAnsiTheme="minorHAnsi" w:cstheme="minorHAnsi"/>
          <w:b/>
          <w:bCs/>
          <w:sz w:val="20"/>
          <w:szCs w:val="20"/>
        </w:rPr>
        <w:t>eir application status via</w:t>
      </w:r>
      <w:r w:rsidRPr="005415AA">
        <w:rPr>
          <w:rFonts w:asciiTheme="minorHAnsi" w:hAnsiTheme="minorHAnsi" w:cstheme="minorHAnsi"/>
          <w:b/>
          <w:bCs/>
          <w:sz w:val="20"/>
          <w:szCs w:val="20"/>
        </w:rPr>
        <w:t xml:space="preserve"> email or phone call.</w:t>
      </w:r>
    </w:p>
    <w:p w14:paraId="75B3C84D" w14:textId="77777777" w:rsidR="007759CC" w:rsidRDefault="007759CC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br w:type="page"/>
      </w:r>
    </w:p>
    <w:p w14:paraId="0D182B36" w14:textId="77777777" w:rsidR="00006B28" w:rsidRPr="004A0717" w:rsidRDefault="00006B28" w:rsidP="004A0717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733E6632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3BE3731E" w14:textId="551EB781" w:rsidR="00006B28" w:rsidRPr="004A0717" w:rsidRDefault="00006B28" w:rsidP="00006B28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Beacon of Knowledge</w:t>
      </w:r>
      <w:r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1FC40F8E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9"/>
        <w:ind w:left="720"/>
        <w:rPr>
          <w:rFonts w:asciiTheme="minorHAnsi" w:hAnsiTheme="minorHAnsi" w:cstheme="minorHAnsi"/>
          <w:sz w:val="24"/>
          <w:szCs w:val="24"/>
        </w:rPr>
      </w:pPr>
    </w:p>
    <w:p w14:paraId="3F958344" w14:textId="77777777" w:rsidR="004A0717" w:rsidRPr="004A0717" w:rsidRDefault="004A0717" w:rsidP="00006B28">
      <w:pPr>
        <w:widowControl w:val="0"/>
        <w:autoSpaceDE w:val="0"/>
        <w:autoSpaceDN w:val="0"/>
        <w:adjustRightInd w:val="0"/>
        <w:spacing w:before="29"/>
        <w:ind w:left="720"/>
        <w:jc w:val="center"/>
        <w:rPr>
          <w:rFonts w:asciiTheme="minorHAnsi" w:hAnsiTheme="minorHAnsi" w:cstheme="minorHAnsi"/>
          <w:bCs/>
          <w:sz w:val="28"/>
          <w:szCs w:val="28"/>
          <w:u w:val="single"/>
        </w:rPr>
      </w:pPr>
      <w:r w:rsidRPr="004A0717">
        <w:rPr>
          <w:rFonts w:asciiTheme="minorHAnsi" w:hAnsiTheme="minorHAnsi" w:cstheme="minorHAnsi"/>
          <w:bCs/>
          <w:sz w:val="28"/>
          <w:szCs w:val="28"/>
          <w:u w:val="single"/>
        </w:rPr>
        <w:t xml:space="preserve">Insert Picture </w:t>
      </w:r>
    </w:p>
    <w:sdt>
      <w:sdtPr>
        <w:rPr>
          <w:rFonts w:asciiTheme="minorHAnsi" w:hAnsiTheme="minorHAnsi" w:cstheme="minorHAnsi"/>
          <w:bCs/>
          <w:sz w:val="28"/>
          <w:szCs w:val="28"/>
          <w:u w:val="single"/>
        </w:rPr>
        <w:id w:val="1374506973"/>
        <w:showingPlcHdr/>
        <w:picture/>
      </w:sdtPr>
      <w:sdtEndPr/>
      <w:sdtContent>
        <w:p w14:paraId="65D9A8E2" w14:textId="77777777" w:rsidR="004A0717" w:rsidRPr="004A0717" w:rsidRDefault="004A0717" w:rsidP="00006B28">
          <w:pPr>
            <w:widowControl w:val="0"/>
            <w:autoSpaceDE w:val="0"/>
            <w:autoSpaceDN w:val="0"/>
            <w:adjustRightInd w:val="0"/>
            <w:spacing w:before="29"/>
            <w:ind w:left="720"/>
            <w:jc w:val="center"/>
            <w:rPr>
              <w:rFonts w:asciiTheme="minorHAnsi" w:hAnsiTheme="minorHAnsi" w:cstheme="minorHAnsi"/>
              <w:bCs/>
              <w:sz w:val="28"/>
              <w:szCs w:val="28"/>
              <w:u w:val="single"/>
            </w:rPr>
          </w:pPr>
          <w:r w:rsidRPr="004A0717">
            <w:rPr>
              <w:rFonts w:asciiTheme="minorHAnsi" w:hAnsiTheme="minorHAnsi" w:cstheme="minorHAnsi"/>
              <w:bCs/>
              <w:noProof/>
              <w:sz w:val="28"/>
              <w:szCs w:val="28"/>
              <w:u w:val="single"/>
            </w:rPr>
            <w:drawing>
              <wp:inline distT="0" distB="0" distL="0" distR="0" wp14:anchorId="3B70D3C3" wp14:editId="7278A7FE">
                <wp:extent cx="953135" cy="95313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3135" cy="953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6A30D67E" w14:textId="77777777" w:rsidR="004A0717" w:rsidRPr="004A0717" w:rsidRDefault="004A0717" w:rsidP="00006B28">
      <w:pPr>
        <w:widowControl w:val="0"/>
        <w:autoSpaceDE w:val="0"/>
        <w:autoSpaceDN w:val="0"/>
        <w:adjustRightInd w:val="0"/>
        <w:spacing w:before="29"/>
        <w:ind w:left="720"/>
        <w:jc w:val="center"/>
        <w:rPr>
          <w:rFonts w:asciiTheme="minorHAnsi" w:hAnsiTheme="minorHAnsi" w:cstheme="minorHAnsi"/>
          <w:bCs/>
          <w:sz w:val="28"/>
          <w:szCs w:val="28"/>
          <w:u w:val="single"/>
        </w:rPr>
      </w:pPr>
    </w:p>
    <w:p w14:paraId="6EA18B4B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29"/>
        <w:ind w:left="720"/>
        <w:jc w:val="center"/>
        <w:rPr>
          <w:rFonts w:asciiTheme="minorHAnsi" w:hAnsiTheme="minorHAnsi" w:cstheme="minorHAnsi"/>
          <w:sz w:val="28"/>
          <w:szCs w:val="28"/>
          <w:u w:val="single"/>
        </w:rPr>
      </w:pPr>
      <w:r w:rsidRPr="004A0717">
        <w:rPr>
          <w:rFonts w:asciiTheme="minorHAnsi" w:hAnsiTheme="minorHAnsi" w:cstheme="minorHAnsi"/>
          <w:bCs/>
          <w:sz w:val="28"/>
          <w:szCs w:val="28"/>
          <w:u w:val="single"/>
        </w:rPr>
        <w:t>Essay</w:t>
      </w:r>
      <w:r w:rsidRPr="004A0717">
        <w:rPr>
          <w:rFonts w:asciiTheme="minorHAnsi" w:hAnsiTheme="minorHAnsi" w:cstheme="minorHAnsi"/>
          <w:bCs/>
          <w:spacing w:val="-1"/>
          <w:sz w:val="28"/>
          <w:szCs w:val="28"/>
          <w:u w:val="single"/>
        </w:rPr>
        <w:t xml:space="preserve"> </w:t>
      </w:r>
      <w:r w:rsidRPr="004A0717">
        <w:rPr>
          <w:rFonts w:asciiTheme="minorHAnsi" w:hAnsiTheme="minorHAnsi" w:cstheme="minorHAnsi"/>
          <w:bCs/>
          <w:sz w:val="28"/>
          <w:szCs w:val="28"/>
          <w:u w:val="single"/>
        </w:rPr>
        <w:t>Instructions</w:t>
      </w:r>
    </w:p>
    <w:p w14:paraId="4669AF30" w14:textId="77777777" w:rsidR="00006B28" w:rsidRPr="004A0717" w:rsidRDefault="00006B28" w:rsidP="00006B28">
      <w:pPr>
        <w:widowControl w:val="0"/>
        <w:autoSpaceDE w:val="0"/>
        <w:autoSpaceDN w:val="0"/>
        <w:adjustRightInd w:val="0"/>
        <w:spacing w:before="14" w:line="260" w:lineRule="exact"/>
        <w:ind w:left="720"/>
        <w:rPr>
          <w:rFonts w:asciiTheme="minorHAnsi" w:hAnsiTheme="minorHAnsi" w:cstheme="minorHAnsi"/>
          <w:sz w:val="26"/>
          <w:szCs w:val="26"/>
        </w:rPr>
      </w:pPr>
    </w:p>
    <w:p w14:paraId="5F72907D" w14:textId="77777777" w:rsidR="00006B28" w:rsidRPr="004A0717" w:rsidRDefault="00006B28" w:rsidP="0033160A">
      <w:pPr>
        <w:ind w:left="72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b/>
          <w:sz w:val="24"/>
          <w:szCs w:val="24"/>
        </w:rPr>
        <w:t>ubm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sz w:val="24"/>
          <w:szCs w:val="24"/>
        </w:rPr>
        <w:t>t a double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z w:val="24"/>
          <w:szCs w:val="24"/>
        </w:rPr>
        <w:t>spa</w:t>
      </w:r>
      <w:r w:rsidRPr="004A0717">
        <w:rPr>
          <w:rFonts w:asciiTheme="minorHAnsi" w:hAnsiTheme="minorHAnsi" w:cstheme="minorHAnsi"/>
          <w:b/>
          <w:spacing w:val="-2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sz w:val="24"/>
          <w:szCs w:val="24"/>
        </w:rPr>
        <w:t>d,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3"/>
          <w:sz w:val="24"/>
          <w:szCs w:val="24"/>
        </w:rPr>
        <w:t>t</w:t>
      </w:r>
      <w:r w:rsidRPr="004A0717">
        <w:rPr>
          <w:rFonts w:asciiTheme="minorHAnsi" w:hAnsiTheme="minorHAnsi" w:cstheme="minorHAnsi"/>
          <w:b/>
          <w:spacing w:val="-5"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sz w:val="24"/>
          <w:szCs w:val="24"/>
        </w:rPr>
        <w:t>p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b/>
          <w:sz w:val="24"/>
          <w:szCs w:val="24"/>
        </w:rPr>
        <w:t>ss</w:t>
      </w:r>
      <w:r w:rsidRPr="004A0717">
        <w:rPr>
          <w:rFonts w:asciiTheme="minorHAnsi" w:hAnsiTheme="minorHAnsi" w:cstheme="minorHAnsi"/>
          <w:b/>
          <w:spacing w:val="4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b/>
          <w:sz w:val="24"/>
          <w:szCs w:val="24"/>
        </w:rPr>
        <w:t>onsist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sz w:val="24"/>
          <w:szCs w:val="24"/>
        </w:rPr>
        <w:t>ng</w:t>
      </w:r>
      <w:r w:rsidRPr="004A0717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>o</w:t>
      </w:r>
      <w:r w:rsidRPr="004A0717">
        <w:rPr>
          <w:rFonts w:asciiTheme="minorHAnsi" w:hAnsiTheme="minorHAnsi" w:cstheme="minorHAnsi"/>
          <w:b/>
          <w:sz w:val="24"/>
          <w:szCs w:val="24"/>
        </w:rPr>
        <w:t>f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sz w:val="24"/>
          <w:szCs w:val="24"/>
        </w:rPr>
        <w:t>ppro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x</w:t>
      </w:r>
      <w:r w:rsidRPr="004A0717">
        <w:rPr>
          <w:rFonts w:asciiTheme="minorHAnsi" w:hAnsiTheme="minorHAnsi" w:cstheme="minorHAnsi"/>
          <w:b/>
          <w:sz w:val="24"/>
          <w:szCs w:val="24"/>
        </w:rPr>
        <w:t>i</w:t>
      </w:r>
      <w:r w:rsidRPr="004A0717">
        <w:rPr>
          <w:rFonts w:asciiTheme="minorHAnsi" w:hAnsiTheme="minorHAnsi" w:cstheme="minorHAnsi"/>
          <w:b/>
          <w:spacing w:val="1"/>
          <w:sz w:val="24"/>
          <w:szCs w:val="24"/>
        </w:rPr>
        <w:t>m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b/>
          <w:sz w:val="24"/>
          <w:szCs w:val="24"/>
        </w:rPr>
        <w:t>te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>l</w:t>
      </w:r>
      <w:r w:rsidRPr="004A0717">
        <w:rPr>
          <w:rFonts w:asciiTheme="minorHAnsi" w:hAnsiTheme="minorHAnsi" w:cstheme="minorHAnsi"/>
          <w:b/>
          <w:sz w:val="24"/>
          <w:szCs w:val="24"/>
        </w:rPr>
        <w:t>y</w:t>
      </w:r>
      <w:r w:rsidRPr="004A0717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b/>
          <w:sz w:val="24"/>
          <w:szCs w:val="24"/>
        </w:rPr>
        <w:t>500 wo</w:t>
      </w:r>
      <w:r w:rsidRPr="004A0717">
        <w:rPr>
          <w:rFonts w:asciiTheme="minorHAnsi" w:hAnsiTheme="minorHAnsi" w:cstheme="minorHAnsi"/>
          <w:b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b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b/>
          <w:sz w:val="24"/>
          <w:szCs w:val="24"/>
        </w:rPr>
        <w:t xml:space="preserve">s on the </w:t>
      </w:r>
      <w:r w:rsidR="0033160A" w:rsidRPr="004A0717">
        <w:rPr>
          <w:rFonts w:asciiTheme="minorHAnsi" w:hAnsiTheme="minorHAnsi" w:cstheme="minorHAnsi"/>
          <w:b/>
          <w:spacing w:val="-2"/>
          <w:sz w:val="24"/>
          <w:szCs w:val="24"/>
        </w:rPr>
        <w:t>essay prompt below</w:t>
      </w:r>
      <w:r w:rsidR="00035F04" w:rsidRPr="004A0717">
        <w:rPr>
          <w:rFonts w:asciiTheme="minorHAnsi" w:hAnsiTheme="minorHAnsi" w:cstheme="minorHAnsi"/>
          <w:b/>
          <w:sz w:val="24"/>
          <w:szCs w:val="24"/>
        </w:rPr>
        <w:t xml:space="preserve">. </w:t>
      </w:r>
    </w:p>
    <w:p w14:paraId="491DF343" w14:textId="77777777" w:rsidR="00006B28" w:rsidRPr="004A0717" w:rsidRDefault="00006B28" w:rsidP="00006B28">
      <w:pPr>
        <w:ind w:left="720"/>
        <w:rPr>
          <w:rFonts w:asciiTheme="minorHAnsi" w:hAnsiTheme="minorHAnsi" w:cstheme="minorHAnsi"/>
          <w:b/>
          <w:sz w:val="28"/>
          <w:szCs w:val="28"/>
        </w:rPr>
      </w:pPr>
    </w:p>
    <w:p w14:paraId="1D0A21BE" w14:textId="77777777" w:rsidR="00006B28" w:rsidRPr="005415AA" w:rsidRDefault="0033160A" w:rsidP="00006B28">
      <w:pPr>
        <w:ind w:left="720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Elaborate on how your background, interests and talents combine to make you the unique individual that you are.</w:t>
      </w:r>
      <w:r w:rsidR="00006B28" w:rsidRPr="005415AA">
        <w:rPr>
          <w:rFonts w:asciiTheme="minorHAnsi" w:hAnsiTheme="minorHAnsi" w:cstheme="minorHAnsi"/>
        </w:rPr>
        <w:t xml:space="preserve"> </w:t>
      </w:r>
    </w:p>
    <w:sdt>
      <w:sdtPr>
        <w:rPr>
          <w:rFonts w:asciiTheme="minorHAnsi" w:hAnsiTheme="minorHAnsi" w:cstheme="minorHAnsi"/>
        </w:rPr>
        <w:id w:val="-988170133"/>
        <w:placeholder>
          <w:docPart w:val="F25A64ED2012443B88D66D9B1E230744"/>
        </w:placeholder>
        <w:showingPlcHdr/>
      </w:sdtPr>
      <w:sdtEndPr/>
      <w:sdtContent>
        <w:p w14:paraId="28BD25AE" w14:textId="77777777" w:rsidR="0051163F" w:rsidRPr="005415AA" w:rsidRDefault="006B2F2D" w:rsidP="006B2F2D">
          <w:pPr>
            <w:ind w:left="720"/>
            <w:rPr>
              <w:rFonts w:asciiTheme="minorHAnsi" w:hAnsiTheme="minorHAnsi" w:cstheme="minorHAnsi"/>
            </w:rPr>
          </w:pPr>
          <w:r w:rsidRPr="005415AA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p>
      </w:sdtContent>
    </w:sdt>
    <w:p w14:paraId="7B5B4BC4" w14:textId="77777777" w:rsidR="00006B28" w:rsidRPr="005415AA" w:rsidRDefault="00006B28" w:rsidP="00103236">
      <w:pPr>
        <w:widowControl w:val="0"/>
        <w:autoSpaceDE w:val="0"/>
        <w:autoSpaceDN w:val="0"/>
        <w:adjustRightInd w:val="0"/>
        <w:spacing w:before="21"/>
        <w:rPr>
          <w:rFonts w:asciiTheme="minorHAnsi" w:hAnsiTheme="minorHAnsi" w:cstheme="minorHAnsi"/>
          <w:b/>
          <w:i/>
          <w:iCs/>
          <w:w w:val="87"/>
          <w:sz w:val="20"/>
          <w:szCs w:val="20"/>
        </w:rPr>
      </w:pPr>
    </w:p>
    <w:p w14:paraId="787689F2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769710E8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1C708833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2425C001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5743B809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5BF80AA8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55BDC39E" w14:textId="77777777" w:rsidR="00006B28" w:rsidRPr="004A0717" w:rsidRDefault="00006B28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6C067683" w14:textId="77777777" w:rsidR="0033160A" w:rsidRPr="004A0717" w:rsidRDefault="0033160A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br w:type="page"/>
      </w:r>
    </w:p>
    <w:p w14:paraId="4EFD71EE" w14:textId="77777777" w:rsidR="008A5D14" w:rsidRPr="004A0717" w:rsidRDefault="008A5D14" w:rsidP="008A5D14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6C08987E" w14:textId="77777777" w:rsidR="008A5D14" w:rsidRPr="004A0717" w:rsidRDefault="008A5D14" w:rsidP="008A5D14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20CEFC3B" w14:textId="49E1F92C" w:rsidR="008A5D14" w:rsidRPr="004A0717" w:rsidRDefault="00D6607A" w:rsidP="008A5D14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bCs/>
          <w:position w:val="-1"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="008A5D14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Beacon of Knowledge</w:t>
      </w:r>
      <w:r w:rsidR="00BA2E97" w:rsidRPr="004A0717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 xml:space="preserve"> 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8A5D14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8A5D14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8A5D14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8A5D14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8A5D14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3FAF30FC" w14:textId="77777777" w:rsidR="008A5D14" w:rsidRPr="004A0717" w:rsidRDefault="008A5D14" w:rsidP="008A5D14">
      <w:pPr>
        <w:widowControl w:val="0"/>
        <w:autoSpaceDE w:val="0"/>
        <w:autoSpaceDN w:val="0"/>
        <w:adjustRightInd w:val="0"/>
        <w:spacing w:line="240" w:lineRule="exact"/>
        <w:ind w:left="576"/>
        <w:rPr>
          <w:rFonts w:asciiTheme="minorHAnsi" w:hAnsiTheme="minorHAnsi" w:cstheme="minorHAnsi"/>
          <w:sz w:val="20"/>
          <w:szCs w:val="20"/>
        </w:rPr>
      </w:pPr>
    </w:p>
    <w:p w14:paraId="3EF70D50" w14:textId="77777777" w:rsidR="008A5D14" w:rsidRPr="004A0717" w:rsidRDefault="008A5D14" w:rsidP="00A519BF">
      <w:pPr>
        <w:widowControl w:val="0"/>
        <w:autoSpaceDE w:val="0"/>
        <w:autoSpaceDN w:val="0"/>
        <w:adjustRightInd w:val="0"/>
        <w:spacing w:line="240" w:lineRule="exact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26C680C5" w14:textId="77777777" w:rsidR="00811149" w:rsidRPr="004A0717" w:rsidRDefault="00811149" w:rsidP="00811149">
      <w:pPr>
        <w:pStyle w:val="ListParagraph"/>
        <w:widowControl w:val="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PERSONAL INFORMATION:</w:t>
      </w:r>
    </w:p>
    <w:p w14:paraId="2846BCB7" w14:textId="77777777" w:rsidR="00A519BF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Name of Applicant:</w:t>
      </w:r>
      <w:r w:rsidR="00DF239E" w:rsidRPr="005415AA">
        <w:rPr>
          <w:rFonts w:asciiTheme="minorHAnsi" w:hAnsiTheme="minorHAnsi" w:cstheme="minorHAnsi"/>
        </w:rPr>
        <w:t xml:space="preserve"> </w:t>
      </w:r>
      <w:r w:rsidR="00E8666D" w:rsidRPr="005415AA">
        <w:rPr>
          <w:rFonts w:asciiTheme="minorHAnsi" w:hAnsiTheme="minorHAnsi" w:cstheme="minorHAnsi"/>
        </w:rPr>
        <w:tab/>
      </w:r>
      <w:r w:rsidR="008662FC" w:rsidRPr="005415AA">
        <w:rPr>
          <w:rFonts w:asciiTheme="minorHAnsi" w:hAnsiTheme="minorHAnsi" w:cstheme="minorHAnsi"/>
        </w:rPr>
        <w:t xml:space="preserve">                       </w:t>
      </w:r>
      <w:r w:rsidR="005415AA" w:rsidRPr="005415AA">
        <w:rPr>
          <w:rFonts w:asciiTheme="minorHAnsi" w:hAnsiTheme="minorHAnsi" w:cstheme="minorHAnsi"/>
        </w:rPr>
        <w:t xml:space="preserve">  </w:t>
      </w:r>
      <w:r w:rsidR="008662FC" w:rsidRPr="005415AA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056433936"/>
          <w:placeholder>
            <w:docPart w:val="B715B9022AB149148EE52726786A7C93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3CC28655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Street Address:</w:t>
      </w:r>
      <w:r w:rsidR="00DF239E" w:rsidRPr="005415AA">
        <w:rPr>
          <w:rFonts w:asciiTheme="minorHAnsi" w:hAnsiTheme="minorHAnsi" w:cstheme="minorHAnsi"/>
        </w:rPr>
        <w:t xml:space="preserve"> </w:t>
      </w:r>
      <w:r w:rsidR="00E8666D" w:rsidRPr="005415AA">
        <w:rPr>
          <w:rFonts w:asciiTheme="minorHAnsi" w:hAnsiTheme="minorHAnsi" w:cstheme="minorHAnsi"/>
        </w:rPr>
        <w:tab/>
      </w:r>
      <w:r w:rsidR="00E8666D"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-1327434460"/>
          <w:placeholder>
            <w:docPart w:val="C02824188C684D20A475EF9FD467B1E6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0DA83A28" w14:textId="77777777" w:rsidR="008662FC" w:rsidRPr="005415AA" w:rsidRDefault="008662FC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>City, State</w:t>
      </w:r>
      <w:r w:rsidR="001162B6" w:rsidRPr="005415AA">
        <w:rPr>
          <w:rFonts w:asciiTheme="minorHAnsi" w:hAnsiTheme="minorHAnsi" w:cstheme="minorHAnsi"/>
        </w:rPr>
        <w:t xml:space="preserve">, </w:t>
      </w:r>
      <w:r w:rsidRPr="005415AA">
        <w:rPr>
          <w:rFonts w:asciiTheme="minorHAnsi" w:hAnsiTheme="minorHAnsi" w:cstheme="minorHAnsi"/>
        </w:rPr>
        <w:t xml:space="preserve">Zip Code:      </w:t>
      </w:r>
      <w:r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-891037571"/>
          <w:placeholder>
            <w:docPart w:val="9054FF5DDA944F1082A983F47E4D1A76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  <w:r w:rsidRPr="005415AA">
        <w:rPr>
          <w:rFonts w:asciiTheme="minorHAnsi" w:hAnsiTheme="minorHAnsi" w:cstheme="minorHAnsi"/>
        </w:rPr>
        <w:tab/>
      </w:r>
    </w:p>
    <w:p w14:paraId="09CBCAC1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 xml:space="preserve">Best Contact Number: </w:t>
      </w:r>
      <w:r w:rsidR="00E8666D" w:rsidRPr="005415AA">
        <w:rPr>
          <w:rFonts w:asciiTheme="minorHAnsi" w:hAnsiTheme="minorHAnsi" w:cstheme="minorHAnsi"/>
        </w:rPr>
        <w:t xml:space="preserve">                     </w:t>
      </w:r>
      <w:sdt>
        <w:sdtPr>
          <w:rPr>
            <w:rFonts w:asciiTheme="minorHAnsi" w:hAnsiTheme="minorHAnsi" w:cstheme="minorHAnsi"/>
          </w:rPr>
          <w:id w:val="-1845857701"/>
          <w:placeholder>
            <w:docPart w:val="2D6576257D53482FAB984D7138E81E7B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6A2E06C2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 xml:space="preserve">Email Address: </w:t>
      </w:r>
      <w:r w:rsidR="00E8666D" w:rsidRPr="005415AA">
        <w:rPr>
          <w:rFonts w:asciiTheme="minorHAnsi" w:hAnsiTheme="minorHAnsi" w:cstheme="minorHAnsi"/>
        </w:rPr>
        <w:tab/>
      </w:r>
      <w:r w:rsidR="00E8666D"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1636525228"/>
          <w:placeholder>
            <w:docPart w:val="272935E2F80F43B99E8A99676808630C"/>
          </w:placeholder>
          <w:showingPlcHdr/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02C6269C" w14:textId="77777777" w:rsidR="00811149" w:rsidRPr="005415AA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5415AA">
        <w:rPr>
          <w:rFonts w:asciiTheme="minorHAnsi" w:hAnsiTheme="minorHAnsi" w:cstheme="minorHAnsi"/>
        </w:rPr>
        <w:t xml:space="preserve">Date of Birth: </w:t>
      </w:r>
      <w:r w:rsidR="00E8666D" w:rsidRPr="005415AA">
        <w:rPr>
          <w:rFonts w:asciiTheme="minorHAnsi" w:hAnsiTheme="minorHAnsi" w:cstheme="minorHAnsi"/>
        </w:rPr>
        <w:tab/>
      </w:r>
      <w:r w:rsidR="00E8666D" w:rsidRPr="005415AA">
        <w:rPr>
          <w:rFonts w:asciiTheme="minorHAnsi" w:hAnsiTheme="minorHAnsi" w:cstheme="minorHAnsi"/>
        </w:rPr>
        <w:tab/>
        <w:t xml:space="preserve">           </w:t>
      </w:r>
      <w:sdt>
        <w:sdtPr>
          <w:rPr>
            <w:rFonts w:asciiTheme="minorHAnsi" w:hAnsiTheme="minorHAnsi" w:cstheme="minorHAnsi"/>
          </w:rPr>
          <w:id w:val="-2057389388"/>
          <w:placeholder>
            <w:docPart w:val="B428F439BDCB4C9CB8B651798251A0A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9174A" w:rsidRPr="005415AA">
            <w:rPr>
              <w:rStyle w:val="PlaceholderText"/>
              <w:rFonts w:asciiTheme="minorHAnsi" w:eastAsiaTheme="minorHAnsi" w:hAnsiTheme="minorHAnsi" w:cstheme="minorHAnsi"/>
            </w:rPr>
            <w:t>Click or tap to enter a date.</w:t>
          </w:r>
        </w:sdtContent>
      </w:sdt>
    </w:p>
    <w:p w14:paraId="06C3D1E4" w14:textId="77777777" w:rsidR="00A519BF" w:rsidRPr="004A0717" w:rsidRDefault="00A519BF" w:rsidP="00811149">
      <w:pPr>
        <w:pStyle w:val="ListParagraph"/>
        <w:rPr>
          <w:rFonts w:asciiTheme="minorHAnsi" w:hAnsiTheme="minorHAnsi" w:cstheme="minorHAnsi"/>
        </w:rPr>
      </w:pPr>
    </w:p>
    <w:p w14:paraId="2157D98B" w14:textId="77777777" w:rsidR="008A5D14" w:rsidRPr="004A0717" w:rsidRDefault="008A5D14" w:rsidP="00811149">
      <w:pPr>
        <w:pStyle w:val="ListParagraph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EDUCATION:</w:t>
      </w:r>
    </w:p>
    <w:p w14:paraId="42417F6E" w14:textId="77777777" w:rsidR="008A5D14" w:rsidRPr="004A0717" w:rsidRDefault="0081114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 xml:space="preserve">Name of High School: </w:t>
      </w:r>
      <w:r w:rsidRPr="004A0717">
        <w:rPr>
          <w:rFonts w:asciiTheme="minorHAnsi" w:hAnsiTheme="minorHAnsi" w:cstheme="minorHAnsi"/>
        </w:rPr>
        <w:tab/>
      </w:r>
      <w:r w:rsidR="003E0F79" w:rsidRPr="004A0717">
        <w:rPr>
          <w:rFonts w:asciiTheme="minorHAnsi" w:hAnsiTheme="minorHAnsi" w:cstheme="minorHAnsi"/>
        </w:rPr>
        <w:t xml:space="preserve">           </w:t>
      </w:r>
      <w:sdt>
        <w:sdtPr>
          <w:rPr>
            <w:rFonts w:asciiTheme="minorHAnsi" w:hAnsiTheme="minorHAnsi" w:cstheme="minorHAnsi"/>
          </w:rPr>
          <w:id w:val="1316761213"/>
          <w:placeholder>
            <w:docPart w:val="59AE913A9EA447D99BD1D0D5DE560740"/>
          </w:placeholder>
          <w:showingPlcHdr/>
        </w:sdtPr>
        <w:sdtEndPr/>
        <w:sdtContent>
          <w:r w:rsidR="0015159D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65C276AA" w14:textId="77777777" w:rsidR="008A5D14" w:rsidRPr="004A0717" w:rsidRDefault="003E0F79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City, State</w:t>
      </w:r>
      <w:r w:rsidR="001162B6" w:rsidRPr="004A0717">
        <w:rPr>
          <w:rFonts w:asciiTheme="minorHAnsi" w:hAnsiTheme="minorHAnsi" w:cstheme="minorHAnsi"/>
        </w:rPr>
        <w:t xml:space="preserve">, </w:t>
      </w:r>
      <w:r w:rsidRPr="004A0717">
        <w:rPr>
          <w:rFonts w:asciiTheme="minorHAnsi" w:hAnsiTheme="minorHAnsi" w:cstheme="minorHAnsi"/>
        </w:rPr>
        <w:t xml:space="preserve">Zip Code:                  </w:t>
      </w:r>
      <w:r w:rsidR="001162B6" w:rsidRPr="004A0717">
        <w:rPr>
          <w:rFonts w:asciiTheme="minorHAnsi" w:hAnsiTheme="minorHAnsi" w:cstheme="minorHAnsi"/>
        </w:rPr>
        <w:t xml:space="preserve">      </w:t>
      </w:r>
      <w:sdt>
        <w:sdtPr>
          <w:rPr>
            <w:rFonts w:asciiTheme="minorHAnsi" w:hAnsiTheme="minorHAnsi" w:cstheme="minorHAnsi"/>
          </w:rPr>
          <w:id w:val="-796834447"/>
          <w:placeholder>
            <w:docPart w:val="125AA1D7AFB5490DB624F5F62403FC33"/>
          </w:placeholder>
          <w:showingPlcHdr/>
        </w:sdtPr>
        <w:sdtEndPr/>
        <w:sdtContent>
          <w:r w:rsidR="0015159D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704F35DD" w14:textId="77777777" w:rsidR="00811149" w:rsidRPr="004A0717" w:rsidRDefault="00811149" w:rsidP="00811149">
      <w:pPr>
        <w:pStyle w:val="ListParagraph"/>
        <w:widowControl w:val="0"/>
        <w:rPr>
          <w:rFonts w:asciiTheme="minorHAnsi" w:hAnsiTheme="minorHAnsi" w:cstheme="minorHAnsi"/>
          <w:b/>
        </w:rPr>
      </w:pPr>
    </w:p>
    <w:p w14:paraId="29D264E2" w14:textId="77777777" w:rsidR="008A5D14" w:rsidRPr="004A0717" w:rsidRDefault="008A5D14" w:rsidP="00DF239E">
      <w:pPr>
        <w:pStyle w:val="ListParagraph"/>
        <w:widowControl w:val="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FAMILY INFORMATION:</w:t>
      </w:r>
    </w:p>
    <w:p w14:paraId="077506D9" w14:textId="77777777" w:rsidR="00BA1FF1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Legal Guardian Name</w:t>
      </w:r>
      <w:r w:rsidR="00DF239E" w:rsidRPr="004A0717">
        <w:rPr>
          <w:rFonts w:asciiTheme="minorHAnsi" w:hAnsiTheme="minorHAnsi" w:cstheme="minorHAnsi"/>
        </w:rPr>
        <w:t xml:space="preserve">: </w:t>
      </w:r>
      <w:r w:rsidR="009F558D" w:rsidRPr="004A0717">
        <w:rPr>
          <w:rFonts w:asciiTheme="minorHAnsi" w:hAnsiTheme="minorHAnsi" w:cstheme="minorHAnsi"/>
        </w:rPr>
        <w:t xml:space="preserve">     </w:t>
      </w:r>
      <w:r w:rsidR="00006B28" w:rsidRPr="004A0717">
        <w:rPr>
          <w:rFonts w:asciiTheme="minorHAnsi" w:hAnsiTheme="minorHAnsi" w:cstheme="minorHAnsi"/>
        </w:rPr>
        <w:t xml:space="preserve">                </w:t>
      </w:r>
      <w:sdt>
        <w:sdtPr>
          <w:rPr>
            <w:rFonts w:asciiTheme="minorHAnsi" w:hAnsiTheme="minorHAnsi" w:cstheme="minorHAnsi"/>
          </w:rPr>
          <w:id w:val="235447068"/>
          <w:placeholder>
            <w:docPart w:val="26F2C28475A449E5BF781D9F6B54486B"/>
          </w:placeholder>
          <w:showingPlcHdr/>
        </w:sdtPr>
        <w:sdtEndPr/>
        <w:sdtContent>
          <w:r w:rsidR="00BA1FF1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2F947705" w14:textId="77777777" w:rsidR="008A5D14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Address (if different from above):</w:t>
      </w:r>
      <w:r w:rsidR="00DF239E" w:rsidRPr="004A0717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919518493"/>
          <w:placeholder>
            <w:docPart w:val="4DF322D2B7954A0AAA0A339D94FDCB9A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6DA6B987" w14:textId="77777777" w:rsidR="008A5D14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City, State, Zip Code:</w:t>
      </w:r>
      <w:r w:rsidR="009F558D" w:rsidRPr="004A0717">
        <w:rPr>
          <w:rFonts w:asciiTheme="minorHAnsi" w:hAnsiTheme="minorHAnsi" w:cstheme="minorHAnsi"/>
        </w:rPr>
        <w:t xml:space="preserve">                        </w:t>
      </w:r>
      <w:sdt>
        <w:sdtPr>
          <w:rPr>
            <w:rFonts w:asciiTheme="minorHAnsi" w:hAnsiTheme="minorHAnsi" w:cstheme="minorHAnsi"/>
          </w:rPr>
          <w:id w:val="2039466651"/>
          <w:placeholder>
            <w:docPart w:val="66F6B43EA64E4B168DC22A88BC337B9E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30287185" w14:textId="77777777" w:rsidR="00006B28" w:rsidRPr="004A0717" w:rsidRDefault="00006B28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 xml:space="preserve">Email address:      </w:t>
      </w:r>
      <w:r w:rsidRPr="004A0717">
        <w:rPr>
          <w:rFonts w:asciiTheme="minorHAnsi" w:hAnsiTheme="minorHAnsi" w:cstheme="minorHAnsi"/>
        </w:rPr>
        <w:tab/>
        <w:t xml:space="preserve">                         </w:t>
      </w:r>
      <w:sdt>
        <w:sdtPr>
          <w:rPr>
            <w:rFonts w:asciiTheme="minorHAnsi" w:hAnsiTheme="minorHAnsi" w:cstheme="minorHAnsi"/>
          </w:rPr>
          <w:id w:val="264347236"/>
          <w:placeholder>
            <w:docPart w:val="9A05097B979D490AA9D4DB9C7CC6C1C5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1A97D05D" w14:textId="77777777" w:rsidR="008A5D14" w:rsidRPr="004A0717" w:rsidRDefault="008A5D14" w:rsidP="00BA14E0">
      <w:pPr>
        <w:pStyle w:val="ListParagraph"/>
        <w:widowControl w:val="0"/>
        <w:spacing w:line="276" w:lineRule="auto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>Contact Number:</w:t>
      </w:r>
      <w:r w:rsidR="00DF239E" w:rsidRPr="004A0717">
        <w:rPr>
          <w:rFonts w:asciiTheme="minorHAnsi" w:hAnsiTheme="minorHAnsi" w:cstheme="minorHAnsi"/>
        </w:rPr>
        <w:t xml:space="preserve"> </w:t>
      </w:r>
      <w:r w:rsidR="009F558D" w:rsidRPr="004A0717">
        <w:rPr>
          <w:rFonts w:asciiTheme="minorHAnsi" w:hAnsiTheme="minorHAnsi" w:cstheme="minorHAnsi"/>
        </w:rPr>
        <w:t xml:space="preserve">                             </w:t>
      </w:r>
      <w:sdt>
        <w:sdtPr>
          <w:rPr>
            <w:rFonts w:asciiTheme="minorHAnsi" w:hAnsiTheme="minorHAnsi" w:cstheme="minorHAnsi"/>
          </w:rPr>
          <w:id w:val="-1234083738"/>
          <w:placeholder>
            <w:docPart w:val="489BAD2F6C9D41F7A06105A424D3C4F9"/>
          </w:placeholder>
          <w:showingPlcHdr/>
        </w:sdtPr>
        <w:sdtEndPr/>
        <w:sdtContent>
          <w:r w:rsidR="00EC3B96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4D21397B" w14:textId="77777777" w:rsidR="00A519BF" w:rsidRPr="004A0717" w:rsidRDefault="00A519BF" w:rsidP="00DF239E">
      <w:pPr>
        <w:pStyle w:val="ListParagraph"/>
        <w:widowControl w:val="0"/>
        <w:rPr>
          <w:rFonts w:asciiTheme="minorHAnsi" w:hAnsiTheme="minorHAnsi" w:cstheme="minorHAnsi"/>
          <w:sz w:val="16"/>
          <w:szCs w:val="16"/>
        </w:rPr>
      </w:pPr>
    </w:p>
    <w:p w14:paraId="0EA6F848" w14:textId="77777777" w:rsidR="00006B28" w:rsidRPr="004A0717" w:rsidRDefault="00006B28" w:rsidP="00811149">
      <w:pPr>
        <w:pStyle w:val="ListParagraph"/>
        <w:widowControl w:val="0"/>
        <w:rPr>
          <w:rFonts w:asciiTheme="minorHAnsi" w:hAnsiTheme="minorHAnsi" w:cstheme="minorHAnsi"/>
        </w:rPr>
      </w:pPr>
    </w:p>
    <w:p w14:paraId="368F9868" w14:textId="77777777" w:rsidR="008A5D14" w:rsidRPr="004A0717" w:rsidRDefault="008A5D14" w:rsidP="00811149">
      <w:pPr>
        <w:pStyle w:val="ListParagraph"/>
        <w:widowControl w:val="0"/>
        <w:rPr>
          <w:rFonts w:asciiTheme="minorHAnsi" w:hAnsiTheme="minorHAnsi" w:cstheme="minorHAnsi"/>
          <w:b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Applicant is:</w:t>
      </w:r>
      <w:r w:rsidRPr="004A0717">
        <w:rPr>
          <w:rFonts w:asciiTheme="minorHAnsi" w:hAnsiTheme="minorHAnsi" w:cstheme="minorHAnsi"/>
          <w:b/>
        </w:rPr>
        <w:t xml:space="preserve"> </w:t>
      </w:r>
      <w:r w:rsidRPr="004A0717">
        <w:rPr>
          <w:rFonts w:asciiTheme="minorHAnsi" w:hAnsiTheme="minorHAnsi" w:cstheme="minorHAnsi"/>
          <w:b/>
          <w:i/>
        </w:rPr>
        <w:t>(Check all that apply)</w:t>
      </w:r>
    </w:p>
    <w:p w14:paraId="3DD694BD" w14:textId="77777777" w:rsidR="008A5D14" w:rsidRPr="004A0717" w:rsidRDefault="00AF6E03" w:rsidP="000F6D91">
      <w:pPr>
        <w:pStyle w:val="ListParagraph"/>
        <w:widowControl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746872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E41" w:rsidRPr="004A0717">
            <w:rPr>
              <w:rFonts w:ascii="Segoe UI Symbol" w:eastAsia="MS Gothic" w:hAnsi="Segoe UI Symbol" w:cs="Segoe UI Symbol"/>
            </w:rPr>
            <w:t>☐</w:t>
          </w:r>
        </w:sdtContent>
      </w:sdt>
      <w:r w:rsidR="008A5D14" w:rsidRPr="004A0717">
        <w:rPr>
          <w:rFonts w:asciiTheme="minorHAnsi" w:hAnsiTheme="minorHAnsi" w:cstheme="minorHAnsi"/>
        </w:rPr>
        <w:t>A high school graduating senior residing in and/or attending school in Cedar Hill, De</w:t>
      </w:r>
      <w:r w:rsidR="005415AA">
        <w:rPr>
          <w:rFonts w:asciiTheme="minorHAnsi" w:hAnsiTheme="minorHAnsi" w:cstheme="minorHAnsi"/>
        </w:rPr>
        <w:t>S</w:t>
      </w:r>
      <w:r w:rsidR="008A5D14" w:rsidRPr="004A0717">
        <w:rPr>
          <w:rFonts w:asciiTheme="minorHAnsi" w:hAnsiTheme="minorHAnsi" w:cstheme="minorHAnsi"/>
        </w:rPr>
        <w:t>oto,</w:t>
      </w:r>
      <w:r w:rsidR="00647E41" w:rsidRPr="004A0717">
        <w:rPr>
          <w:rFonts w:asciiTheme="minorHAnsi" w:hAnsiTheme="minorHAnsi" w:cstheme="minorHAnsi"/>
        </w:rPr>
        <w:t xml:space="preserve"> </w:t>
      </w:r>
      <w:r w:rsidR="008A5D14" w:rsidRPr="004A0717">
        <w:rPr>
          <w:rFonts w:asciiTheme="minorHAnsi" w:hAnsiTheme="minorHAnsi" w:cstheme="minorHAnsi"/>
        </w:rPr>
        <w:t>Duncanville, Lancaster</w:t>
      </w:r>
      <w:r w:rsidR="00B323FD" w:rsidRPr="004A0717">
        <w:rPr>
          <w:rFonts w:asciiTheme="minorHAnsi" w:hAnsiTheme="minorHAnsi" w:cstheme="minorHAnsi"/>
        </w:rPr>
        <w:t xml:space="preserve">, Red Oak, </w:t>
      </w:r>
      <w:r w:rsidR="008A5D14" w:rsidRPr="004A0717">
        <w:rPr>
          <w:rFonts w:asciiTheme="minorHAnsi" w:hAnsiTheme="minorHAnsi" w:cstheme="minorHAnsi"/>
        </w:rPr>
        <w:t>Wilmer-Hutchins</w:t>
      </w:r>
    </w:p>
    <w:p w14:paraId="6C14F105" w14:textId="77777777" w:rsidR="008A5D14" w:rsidRPr="004A0717" w:rsidRDefault="00AF6E03" w:rsidP="000F6D91">
      <w:pPr>
        <w:pStyle w:val="ListParagraph"/>
        <w:widowControl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27414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7E41" w:rsidRPr="004A0717">
            <w:rPr>
              <w:rFonts w:ascii="Segoe UI Symbol" w:eastAsia="MS Gothic" w:hAnsi="Segoe UI Symbol" w:cs="Segoe UI Symbol"/>
            </w:rPr>
            <w:t>☐</w:t>
          </w:r>
        </w:sdtContent>
      </w:sdt>
      <w:r w:rsidR="008A5D14" w:rsidRPr="004A0717">
        <w:rPr>
          <w:rFonts w:asciiTheme="minorHAnsi" w:hAnsiTheme="minorHAnsi" w:cstheme="minorHAnsi"/>
        </w:rPr>
        <w:t xml:space="preserve">Currently participating in SWDCA Youth Initiative </w:t>
      </w:r>
      <w:r w:rsidR="009B40FE" w:rsidRPr="004A0717">
        <w:rPr>
          <w:rFonts w:asciiTheme="minorHAnsi" w:hAnsiTheme="minorHAnsi" w:cstheme="minorHAnsi"/>
        </w:rPr>
        <w:t>Programs</w:t>
      </w:r>
    </w:p>
    <w:p w14:paraId="7A6F4F43" w14:textId="77777777" w:rsidR="004C026F" w:rsidRPr="004A0717" w:rsidRDefault="00DB60D3" w:rsidP="000F6D91">
      <w:pPr>
        <w:pStyle w:val="ListParagraph"/>
        <w:widowControl w:val="0"/>
        <w:rPr>
          <w:rFonts w:asciiTheme="minorHAnsi" w:hAnsiTheme="minorHAnsi" w:cstheme="minorHAnsi"/>
        </w:rPr>
      </w:pPr>
      <w:r w:rsidRPr="004A0717">
        <w:rPr>
          <w:rFonts w:asciiTheme="minorHAnsi" w:hAnsiTheme="minorHAnsi" w:cstheme="minorHAnsi"/>
        </w:rPr>
        <w:tab/>
      </w:r>
      <w:r w:rsidR="008A5D14" w:rsidRPr="004A0717">
        <w:rPr>
          <w:rFonts w:asciiTheme="minorHAnsi" w:hAnsiTheme="minorHAnsi" w:cstheme="minorHAnsi"/>
        </w:rPr>
        <w:t>List</w:t>
      </w:r>
      <w:r w:rsidR="0033160A" w:rsidRPr="004A0717">
        <w:rPr>
          <w:rFonts w:asciiTheme="minorHAnsi" w:hAnsiTheme="minorHAnsi" w:cstheme="minorHAnsi"/>
        </w:rPr>
        <w:t xml:space="preserve"> program</w:t>
      </w:r>
      <w:r w:rsidR="008130DD" w:rsidRPr="004A0717">
        <w:rPr>
          <w:rFonts w:asciiTheme="minorHAnsi" w:hAnsiTheme="minorHAnsi" w:cstheme="minorHAnsi"/>
        </w:rPr>
        <w:t>:</w:t>
      </w:r>
      <w:r w:rsidR="00E26B83" w:rsidRPr="004A0717">
        <w:rPr>
          <w:rFonts w:asciiTheme="minorHAnsi" w:hAnsiTheme="minorHAnsi" w:cstheme="minorHAnsi"/>
        </w:rPr>
        <w:t xml:space="preserve">  </w:t>
      </w:r>
      <w:r w:rsidR="003E0F79" w:rsidRPr="004A0717">
        <w:rPr>
          <w:rFonts w:asciiTheme="minorHAnsi" w:hAnsiTheme="minorHAnsi" w:cstheme="minorHAnsi"/>
        </w:rPr>
        <w:t xml:space="preserve">  </w:t>
      </w:r>
      <w:sdt>
        <w:sdtPr>
          <w:rPr>
            <w:rFonts w:asciiTheme="minorHAnsi" w:hAnsiTheme="minorHAnsi" w:cstheme="minorHAnsi"/>
          </w:rPr>
          <w:id w:val="-1625072121"/>
          <w:placeholder>
            <w:docPart w:val="AD2FED81C97F4FF9B94A66A6277EEBFB"/>
          </w:placeholder>
          <w:showingPlcHdr/>
        </w:sdtPr>
        <w:sdtEndPr/>
        <w:sdtContent>
          <w:r w:rsidR="006B2F2D" w:rsidRPr="004A0717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1B40C6B0" w14:textId="7F5F5E76" w:rsidR="008A5D14" w:rsidRPr="004A0717" w:rsidRDefault="00AF6E03" w:rsidP="000F6D91">
      <w:pPr>
        <w:pStyle w:val="ListParagraph"/>
        <w:widowControl w:val="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1075553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6414" w:rsidRPr="004A0717">
            <w:rPr>
              <w:rFonts w:ascii="Segoe UI Symbol" w:eastAsia="MS Gothic" w:hAnsi="Segoe UI Symbol" w:cs="Segoe UI Symbol"/>
            </w:rPr>
            <w:t>☐</w:t>
          </w:r>
        </w:sdtContent>
      </w:sdt>
      <w:r w:rsidR="008A5D14" w:rsidRPr="004A0717">
        <w:rPr>
          <w:rFonts w:asciiTheme="minorHAnsi" w:hAnsiTheme="minorHAnsi" w:cstheme="minorHAnsi"/>
        </w:rPr>
        <w:t>A relative of a financial SWDCA chapter member</w:t>
      </w:r>
      <w:r w:rsidR="00AA3FE5">
        <w:rPr>
          <w:rFonts w:asciiTheme="minorHAnsi" w:hAnsiTheme="minorHAnsi" w:cstheme="minorHAnsi"/>
        </w:rPr>
        <w:t xml:space="preserve"> (note: this application is not for children of SWDCA chapter members)</w:t>
      </w:r>
    </w:p>
    <w:p w14:paraId="1F12FF78" w14:textId="77777777" w:rsidR="004C026F" w:rsidRPr="004A0717" w:rsidRDefault="004C026F" w:rsidP="000F6D91">
      <w:pPr>
        <w:pStyle w:val="ListParagraph"/>
        <w:widowControl w:val="0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 w:rsidRPr="004A0717">
        <w:rPr>
          <w:rFonts w:asciiTheme="minorHAnsi" w:hAnsiTheme="minorHAnsi" w:cstheme="minorHAnsi"/>
        </w:rPr>
        <w:tab/>
      </w:r>
      <w:r w:rsidR="008A5D14" w:rsidRPr="004A0717">
        <w:rPr>
          <w:rFonts w:asciiTheme="minorHAnsi" w:hAnsiTheme="minorHAnsi" w:cstheme="minorHAnsi"/>
        </w:rPr>
        <w:t>List</w:t>
      </w:r>
      <w:r w:rsidR="0033160A" w:rsidRPr="004A0717">
        <w:rPr>
          <w:rFonts w:asciiTheme="minorHAnsi" w:hAnsiTheme="minorHAnsi" w:cstheme="minorHAnsi"/>
        </w:rPr>
        <w:t xml:space="preserve"> relative</w:t>
      </w:r>
      <w:r w:rsidR="0005570F" w:rsidRPr="004A0717">
        <w:rPr>
          <w:rFonts w:asciiTheme="minorHAnsi" w:hAnsiTheme="minorHAnsi" w:cstheme="minorHAnsi"/>
        </w:rPr>
        <w:t xml:space="preserve"> / relationship</w:t>
      </w:r>
      <w:r w:rsidR="008130DD" w:rsidRPr="004A0717">
        <w:rPr>
          <w:rFonts w:asciiTheme="minorHAnsi" w:hAnsiTheme="minorHAnsi" w:cstheme="minorHAnsi"/>
        </w:rPr>
        <w:t>:</w:t>
      </w:r>
      <w:r w:rsidR="00E26B83" w:rsidRPr="004A0717">
        <w:rPr>
          <w:rFonts w:asciiTheme="minorHAnsi" w:hAnsiTheme="minorHAnsi" w:cstheme="minorHAnsi"/>
        </w:rPr>
        <w:t xml:space="preserve"> </w:t>
      </w:r>
      <w:r w:rsidR="003E0F79" w:rsidRPr="004A0717">
        <w:rPr>
          <w:rFonts w:asciiTheme="minorHAnsi" w:hAnsiTheme="minorHAnsi" w:cstheme="minorHAnsi"/>
        </w:rPr>
        <w:t xml:space="preserve">     </w:t>
      </w:r>
      <w:sdt>
        <w:sdtPr>
          <w:rPr>
            <w:rFonts w:asciiTheme="minorHAnsi" w:hAnsiTheme="minorHAnsi" w:cstheme="minorHAnsi"/>
          </w:rPr>
          <w:id w:val="-2058848344"/>
          <w:placeholder>
            <w:docPart w:val="E48A274A93AA418295F0B9F8D93319F1"/>
          </w:placeholder>
          <w:showingPlcHdr/>
        </w:sdtPr>
        <w:sdtEndPr/>
        <w:sdtContent>
          <w:r w:rsidR="006B2F2D" w:rsidRPr="004A0717">
            <w:rPr>
              <w:rStyle w:val="PlaceholderText"/>
              <w:rFonts w:asciiTheme="minorHAnsi" w:hAnsiTheme="minorHAnsi" w:cstheme="minorHAnsi"/>
            </w:rPr>
            <w:t>Click or tap here to enter text.</w:t>
          </w:r>
        </w:sdtContent>
      </w:sdt>
    </w:p>
    <w:p w14:paraId="36DF548B" w14:textId="77777777" w:rsidR="00103236" w:rsidRPr="004A0717" w:rsidRDefault="00103236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30BB29F2" w14:textId="77777777" w:rsidR="00103236" w:rsidRPr="004A0717" w:rsidRDefault="00103236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1744ED67" w14:textId="77777777" w:rsidR="005415AA" w:rsidRDefault="005415AA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br w:type="page"/>
      </w:r>
    </w:p>
    <w:p w14:paraId="4A543CA5" w14:textId="77777777" w:rsidR="005F1076" w:rsidRPr="004A0717" w:rsidRDefault="005F1076" w:rsidP="00006B28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</w:rPr>
        <w:t>Inc.</w:t>
      </w:r>
    </w:p>
    <w:p w14:paraId="1CA75093" w14:textId="77777777" w:rsidR="005F1076" w:rsidRPr="004A0717" w:rsidRDefault="005F1076" w:rsidP="005F1076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59CAC794" w14:textId="721EA001" w:rsidR="005F1076" w:rsidRPr="004A0717" w:rsidRDefault="00D6607A" w:rsidP="005F1076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bCs/>
          <w:position w:val="-1"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0</w:t>
      </w:r>
      <w:r w:rsidR="005F1076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Beacon of Knowledge</w:t>
      </w:r>
      <w:r w:rsidR="005F1076"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5F1076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5F1076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5F1076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5F1076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5F1076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53577119" w14:textId="77777777" w:rsidR="005F1076" w:rsidRPr="004A0717" w:rsidRDefault="005F1076" w:rsidP="005F1076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5C9AC158" w14:textId="77777777" w:rsidR="005F1076" w:rsidRPr="004A0717" w:rsidRDefault="00035F04" w:rsidP="00035F04">
      <w:pPr>
        <w:widowControl w:val="0"/>
        <w:tabs>
          <w:tab w:val="left" w:pos="1245"/>
          <w:tab w:val="center" w:pos="4730"/>
        </w:tabs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ab/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ab/>
        <w:t xml:space="preserve">Please </w:t>
      </w:r>
      <w:r w:rsidRPr="004A0717">
        <w:rPr>
          <w:rFonts w:asciiTheme="minorHAnsi" w:hAnsiTheme="minorHAnsi" w:cstheme="minorHAnsi"/>
          <w:b/>
          <w:bCs/>
          <w:spacing w:val="-3"/>
          <w:sz w:val="24"/>
          <w:szCs w:val="24"/>
          <w:u w:val="single"/>
        </w:rPr>
        <w:t>type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 information (</w:t>
      </w:r>
      <w:r w:rsidRPr="004A0717">
        <w:rPr>
          <w:rFonts w:asciiTheme="minorHAnsi" w:hAnsiTheme="minorHAnsi" w:cstheme="minorHAnsi"/>
          <w:bCs/>
          <w:i/>
          <w:spacing w:val="-3"/>
          <w:sz w:val="24"/>
          <w:szCs w:val="24"/>
        </w:rPr>
        <w:t>no handwritten applications will be accepted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>)</w:t>
      </w:r>
    </w:p>
    <w:p w14:paraId="37F83113" w14:textId="77777777" w:rsidR="009B40FE" w:rsidRPr="004A0717" w:rsidRDefault="009B40FE" w:rsidP="005F1076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0CBA16C" w14:textId="77777777" w:rsidR="00076B35" w:rsidRPr="004A0717" w:rsidRDefault="005F1076" w:rsidP="0033160A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List your community service activities and time 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commitment </w:t>
      </w:r>
      <w:r w:rsidRPr="004A0717">
        <w:rPr>
          <w:rFonts w:asciiTheme="minorHAnsi" w:hAnsiTheme="minorHAnsi" w:cstheme="minorHAnsi"/>
          <w:sz w:val="24"/>
          <w:szCs w:val="24"/>
        </w:rPr>
        <w:t>of your involvement</w:t>
      </w:r>
      <w:r w:rsidR="00847849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4A0717" w:rsidRPr="004A0717">
        <w:rPr>
          <w:rFonts w:asciiTheme="minorHAnsi" w:hAnsiTheme="minorHAnsi" w:cstheme="minorHAnsi"/>
          <w:sz w:val="24"/>
          <w:szCs w:val="24"/>
        </w:rPr>
        <w:t>(one activity per line)</w:t>
      </w:r>
    </w:p>
    <w:p w14:paraId="5EFC8852" w14:textId="77777777" w:rsidR="0033160A" w:rsidRPr="004A0717" w:rsidRDefault="00076B35" w:rsidP="0007471A">
      <w:pPr>
        <w:widowControl w:val="0"/>
        <w:autoSpaceDE w:val="0"/>
        <w:autoSpaceDN w:val="0"/>
        <w:adjustRightInd w:val="0"/>
        <w:spacing w:line="276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i/>
          <w:sz w:val="24"/>
          <w:szCs w:val="24"/>
        </w:rPr>
        <w:t>example:</w:t>
      </w:r>
      <w:r w:rsidRPr="004A0717">
        <w:rPr>
          <w:rFonts w:asciiTheme="minorHAnsi" w:hAnsiTheme="minorHAnsi" w:cstheme="minorHAnsi"/>
          <w:sz w:val="24"/>
          <w:szCs w:val="24"/>
        </w:rPr>
        <w:t xml:space="preserve"> Union Mission meal server 2 hrs/week/3 months a year </w:t>
      </w:r>
    </w:p>
    <w:sdt>
      <w:sdtPr>
        <w:rPr>
          <w:rFonts w:asciiTheme="minorHAnsi" w:hAnsiTheme="minorHAnsi" w:cstheme="minorHAnsi"/>
          <w:sz w:val="24"/>
          <w:szCs w:val="24"/>
        </w:rPr>
        <w:id w:val="-661930358"/>
        <w:placeholder>
          <w:docPart w:val="03F6554180AD48A98C0FBCEA49B38D5C"/>
        </w:placeholder>
        <w:showingPlcHdr/>
      </w:sdtPr>
      <w:sdtEndPr/>
      <w:sdtContent>
        <w:p w14:paraId="190694B2" w14:textId="77777777" w:rsidR="0007471A" w:rsidRPr="004A0717" w:rsidRDefault="0007471A" w:rsidP="004A0717">
          <w:pPr>
            <w:pStyle w:val="ListParagraph"/>
            <w:widowControl w:val="0"/>
            <w:numPr>
              <w:ilvl w:val="0"/>
              <w:numId w:val="18"/>
            </w:numPr>
            <w:autoSpaceDE w:val="0"/>
            <w:autoSpaceDN w:val="0"/>
            <w:adjustRightInd w:val="0"/>
            <w:spacing w:line="276" w:lineRule="auto"/>
            <w:rPr>
              <w:rFonts w:asciiTheme="minorHAnsi" w:hAnsiTheme="minorHAnsi" w:cstheme="minorHAnsi"/>
              <w:sz w:val="24"/>
              <w:szCs w:val="24"/>
            </w:rPr>
          </w:pPr>
          <w:r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p>
      </w:sdtContent>
    </w:sdt>
    <w:p w14:paraId="2C834183" w14:textId="77777777" w:rsidR="00E67902" w:rsidRPr="004A0717" w:rsidRDefault="00E67902" w:rsidP="00E67902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rPr>
          <w:rFonts w:asciiTheme="minorHAnsi" w:hAnsiTheme="minorHAnsi" w:cstheme="minorHAnsi"/>
          <w:sz w:val="24"/>
          <w:szCs w:val="24"/>
        </w:rPr>
      </w:pPr>
    </w:p>
    <w:p w14:paraId="4275180E" w14:textId="77777777" w:rsidR="00BB7240" w:rsidRPr="004A0717" w:rsidRDefault="005F1076" w:rsidP="00BB724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  <w:lang w:val="es-ES"/>
        </w:rPr>
      </w:pPr>
      <w:r w:rsidRPr="004A0717">
        <w:rPr>
          <w:rFonts w:asciiTheme="minorHAnsi" w:hAnsiTheme="minorHAnsi" w:cstheme="minorHAnsi"/>
          <w:sz w:val="24"/>
          <w:szCs w:val="24"/>
        </w:rPr>
        <w:t>List extra-curricular school activities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 and any leadership position held</w:t>
      </w:r>
      <w:r w:rsidR="004A0717" w:rsidRPr="004A0717">
        <w:rPr>
          <w:rFonts w:asciiTheme="minorHAnsi" w:hAnsiTheme="minorHAnsi" w:cstheme="minorHAnsi"/>
          <w:sz w:val="24"/>
          <w:szCs w:val="24"/>
        </w:rPr>
        <w:t>, include year(s)</w:t>
      </w:r>
      <w:r w:rsidRPr="004A0717">
        <w:rPr>
          <w:rFonts w:asciiTheme="minorHAnsi" w:hAnsiTheme="minorHAnsi" w:cstheme="minorHAnsi"/>
          <w:sz w:val="24"/>
          <w:szCs w:val="24"/>
        </w:rPr>
        <w:t xml:space="preserve"> (i.e. athletics, or</w:t>
      </w:r>
      <w:r w:rsidR="004A0717" w:rsidRPr="004A0717">
        <w:rPr>
          <w:rFonts w:asciiTheme="minorHAnsi" w:hAnsiTheme="minorHAnsi" w:cstheme="minorHAnsi"/>
          <w:sz w:val="24"/>
          <w:szCs w:val="24"/>
        </w:rPr>
        <w:t>ganizations, and associations) please do not abbreviate</w:t>
      </w:r>
    </w:p>
    <w:sdt>
      <w:sdtPr>
        <w:rPr>
          <w:rFonts w:cstheme="minorHAnsi"/>
          <w:sz w:val="24"/>
          <w:szCs w:val="24"/>
        </w:rPr>
        <w:id w:val="-1382634203"/>
        <w:placeholder>
          <w:docPart w:val="CDEB68F984AB4AF7A9D121118DE02A52"/>
        </w:placeholder>
      </w:sdtPr>
      <w:sdtEndPr/>
      <w:sdtContent>
        <w:p w14:paraId="2128A648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2F7FDFCA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57B914BC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25D4DA8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0790C50" w14:textId="77777777" w:rsidR="00BB7240" w:rsidRPr="004A0717" w:rsidRDefault="00AF6E03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3EDA0A4A" w14:textId="77777777" w:rsidR="00BB7240" w:rsidRPr="004A0717" w:rsidRDefault="00BB7240" w:rsidP="00BB7240">
      <w:pPr>
        <w:widowControl w:val="0"/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  <w:lang w:val="es-ES"/>
        </w:rPr>
      </w:pPr>
    </w:p>
    <w:p w14:paraId="1BB0C037" w14:textId="77777777" w:rsidR="005F1076" w:rsidRPr="004A0717" w:rsidRDefault="005F1076" w:rsidP="00296581">
      <w:pPr>
        <w:pStyle w:val="ListParagraph"/>
        <w:widowControl w:val="0"/>
        <w:numPr>
          <w:ilvl w:val="0"/>
          <w:numId w:val="17"/>
        </w:numPr>
        <w:tabs>
          <w:tab w:val="left" w:pos="369"/>
        </w:tabs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List </w:t>
      </w:r>
      <w:r w:rsidR="004A0717" w:rsidRPr="004A0717">
        <w:rPr>
          <w:rFonts w:asciiTheme="minorHAnsi" w:hAnsiTheme="minorHAnsi" w:cstheme="minorHAnsi"/>
          <w:sz w:val="24"/>
          <w:szCs w:val="24"/>
        </w:rPr>
        <w:t xml:space="preserve">High School </w:t>
      </w:r>
      <w:r w:rsidRPr="004A0717">
        <w:rPr>
          <w:rFonts w:asciiTheme="minorHAnsi" w:hAnsiTheme="minorHAnsi" w:cstheme="minorHAnsi"/>
          <w:sz w:val="24"/>
          <w:szCs w:val="24"/>
        </w:rPr>
        <w:t>academic awards and honors</w:t>
      </w:r>
      <w:r w:rsidR="00E67902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B86C50" w:rsidRPr="004A0717">
        <w:rPr>
          <w:rFonts w:asciiTheme="minorHAnsi" w:hAnsiTheme="minorHAnsi" w:cstheme="minorHAnsi"/>
          <w:sz w:val="24"/>
          <w:szCs w:val="24"/>
        </w:rPr>
        <w:t>include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 year received  </w:t>
      </w:r>
    </w:p>
    <w:sdt>
      <w:sdtPr>
        <w:rPr>
          <w:rFonts w:cstheme="minorHAnsi"/>
          <w:sz w:val="24"/>
          <w:szCs w:val="24"/>
        </w:rPr>
        <w:id w:val="-1090305811"/>
        <w:placeholder>
          <w:docPart w:val="8192B5CA5DD2431E8D4C4C2D0114AB36"/>
        </w:placeholder>
      </w:sdtPr>
      <w:sdtEndPr/>
      <w:sdtContent>
        <w:p w14:paraId="66CABEB7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B03704A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1DF77963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39F88EC7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F8A2A88" w14:textId="77777777" w:rsidR="00BB7240" w:rsidRPr="004A0717" w:rsidRDefault="00AF6E03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428E6CC3" w14:textId="77777777" w:rsidR="00BB7240" w:rsidRPr="004A0717" w:rsidRDefault="00BB7240" w:rsidP="00BB7240">
      <w:pPr>
        <w:widowControl w:val="0"/>
        <w:tabs>
          <w:tab w:val="left" w:pos="369"/>
        </w:tabs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6CEF4802" w14:textId="77777777" w:rsidR="00E67902" w:rsidRPr="004A0717" w:rsidRDefault="00E67902" w:rsidP="00E67902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rPr>
          <w:rFonts w:asciiTheme="minorHAnsi" w:hAnsiTheme="minorHAnsi" w:cstheme="minorHAnsi"/>
          <w:sz w:val="24"/>
          <w:szCs w:val="24"/>
        </w:rPr>
      </w:pPr>
    </w:p>
    <w:p w14:paraId="32AA6665" w14:textId="77777777" w:rsidR="005F1076" w:rsidRPr="004A0717" w:rsidRDefault="005F1076" w:rsidP="005F1076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List colleges/universities to which you have applied or intend to apply.  Indicate the one</w:t>
      </w:r>
      <w:r w:rsidR="00847849" w:rsidRPr="004A0717">
        <w:rPr>
          <w:rFonts w:asciiTheme="minorHAnsi" w:hAnsiTheme="minorHAnsi" w:cstheme="minorHAnsi"/>
          <w:sz w:val="24"/>
          <w:szCs w:val="24"/>
        </w:rPr>
        <w:t>(</w:t>
      </w:r>
      <w:r w:rsidRPr="004A0717">
        <w:rPr>
          <w:rFonts w:asciiTheme="minorHAnsi" w:hAnsiTheme="minorHAnsi" w:cstheme="minorHAnsi"/>
          <w:sz w:val="24"/>
          <w:szCs w:val="24"/>
        </w:rPr>
        <w:t>s) to which you have been accepted</w:t>
      </w:r>
      <w:r w:rsidR="00E67902" w:rsidRPr="004A0717">
        <w:rPr>
          <w:rFonts w:asciiTheme="minorHAnsi" w:hAnsiTheme="minorHAnsi" w:cstheme="minorHAnsi"/>
          <w:sz w:val="24"/>
          <w:szCs w:val="24"/>
        </w:rPr>
        <w:t xml:space="preserve"> </w:t>
      </w:r>
    </w:p>
    <w:sdt>
      <w:sdtPr>
        <w:rPr>
          <w:rFonts w:cstheme="minorHAnsi"/>
          <w:sz w:val="24"/>
          <w:szCs w:val="24"/>
        </w:rPr>
        <w:id w:val="1355698105"/>
        <w:placeholder>
          <w:docPart w:val="8A35B7C204D943068A016724BCB1751D"/>
        </w:placeholder>
      </w:sdtPr>
      <w:sdtEndPr/>
      <w:sdtContent>
        <w:p w14:paraId="4E26F94C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4836B2D3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57716CD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4B2A19E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3EF2104" w14:textId="77777777" w:rsidR="00BB7240" w:rsidRPr="004A0717" w:rsidRDefault="00AF6E03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07D23840" w14:textId="0C1C9FB3" w:rsidR="00BB7240" w:rsidRDefault="00BB7240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4127520C" w14:textId="1C835CCB" w:rsidR="00AA3FE5" w:rsidRDefault="00AA3FE5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1C3A203B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before="21"/>
        <w:ind w:firstLine="0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lastRenderedPageBreak/>
        <w:t>Delta</w:t>
      </w:r>
      <w:r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7CF34881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before="24"/>
        <w:ind w:firstLine="0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1C316B3C" w14:textId="7532630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jc w:val="center"/>
        <w:rPr>
          <w:rFonts w:asciiTheme="minorHAnsi" w:hAnsiTheme="minorHAnsi" w:cstheme="minorHAnsi"/>
          <w:b/>
          <w:bCs/>
          <w:position w:val="-1"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9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Beacon of Knowledge</w:t>
      </w:r>
      <w:r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2EEBA5B4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2140BA1E" w14:textId="77777777" w:rsidR="00AA3FE5" w:rsidRPr="004A0717" w:rsidRDefault="00AA3FE5" w:rsidP="00AA3FE5">
      <w:pPr>
        <w:pStyle w:val="ListParagraph"/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Please </w:t>
      </w:r>
      <w:r w:rsidRPr="004A0717">
        <w:rPr>
          <w:rFonts w:asciiTheme="minorHAnsi" w:hAnsiTheme="minorHAnsi" w:cstheme="minorHAnsi"/>
          <w:b/>
          <w:bCs/>
          <w:spacing w:val="-3"/>
          <w:sz w:val="24"/>
          <w:szCs w:val="24"/>
          <w:u w:val="single"/>
        </w:rPr>
        <w:t>type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 xml:space="preserve"> information (</w:t>
      </w:r>
      <w:r w:rsidRPr="004A0717">
        <w:rPr>
          <w:rFonts w:asciiTheme="minorHAnsi" w:hAnsiTheme="minorHAnsi" w:cstheme="minorHAnsi"/>
          <w:bCs/>
          <w:i/>
          <w:spacing w:val="-3"/>
          <w:sz w:val="24"/>
          <w:szCs w:val="24"/>
        </w:rPr>
        <w:t>no handwritten applications will be accepted</w:t>
      </w:r>
      <w:r w:rsidRPr="004A0717">
        <w:rPr>
          <w:rFonts w:asciiTheme="minorHAnsi" w:hAnsiTheme="minorHAnsi" w:cstheme="minorHAnsi"/>
          <w:bCs/>
          <w:spacing w:val="-3"/>
          <w:sz w:val="24"/>
          <w:szCs w:val="24"/>
        </w:rPr>
        <w:t>)</w:t>
      </w:r>
    </w:p>
    <w:p w14:paraId="768BA7B1" w14:textId="77777777" w:rsidR="00AA3FE5" w:rsidRPr="004A0717" w:rsidRDefault="00AA3FE5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26C49FA8" w14:textId="77777777" w:rsidR="00847849" w:rsidRPr="004A0717" w:rsidRDefault="00847849" w:rsidP="00847849">
      <w:pPr>
        <w:pStyle w:val="ListParagraph"/>
        <w:widowControl w:val="0"/>
        <w:autoSpaceDE w:val="0"/>
        <w:autoSpaceDN w:val="0"/>
        <w:adjustRightInd w:val="0"/>
        <w:spacing w:line="375" w:lineRule="exact"/>
        <w:ind w:firstLine="0"/>
        <w:rPr>
          <w:rFonts w:asciiTheme="minorHAnsi" w:hAnsiTheme="minorHAnsi" w:cstheme="minorHAnsi"/>
          <w:sz w:val="24"/>
          <w:szCs w:val="24"/>
        </w:rPr>
      </w:pPr>
    </w:p>
    <w:p w14:paraId="602DB08B" w14:textId="77777777" w:rsidR="005F1076" w:rsidRPr="004A0717" w:rsidRDefault="005F1076" w:rsidP="005F1076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Please state you</w:t>
      </w:r>
      <w:r w:rsidR="0075251D" w:rsidRPr="004A0717">
        <w:rPr>
          <w:rFonts w:asciiTheme="minorHAnsi" w:hAnsiTheme="minorHAnsi" w:cstheme="minorHAnsi"/>
          <w:sz w:val="24"/>
          <w:szCs w:val="24"/>
        </w:rPr>
        <w:t>r</w:t>
      </w:r>
      <w:r w:rsidR="00076B35" w:rsidRPr="004A0717">
        <w:rPr>
          <w:rFonts w:asciiTheme="minorHAnsi" w:hAnsiTheme="minorHAnsi" w:cstheme="minorHAnsi"/>
          <w:sz w:val="24"/>
          <w:szCs w:val="24"/>
        </w:rPr>
        <w:t xml:space="preserve"> expected major and career </w:t>
      </w:r>
      <w:r w:rsidRPr="004A0717">
        <w:rPr>
          <w:rFonts w:asciiTheme="minorHAnsi" w:hAnsiTheme="minorHAnsi" w:cstheme="minorHAnsi"/>
          <w:sz w:val="24"/>
          <w:szCs w:val="24"/>
        </w:rPr>
        <w:t>plans</w:t>
      </w:r>
      <w:r w:rsidR="00847849" w:rsidRPr="004A0717">
        <w:rPr>
          <w:rFonts w:asciiTheme="minorHAnsi" w:hAnsiTheme="minorHAnsi" w:cstheme="minorHAnsi"/>
          <w:sz w:val="24"/>
          <w:szCs w:val="24"/>
        </w:rPr>
        <w:t xml:space="preserve"> </w:t>
      </w:r>
    </w:p>
    <w:sdt>
      <w:sdtPr>
        <w:rPr>
          <w:rFonts w:cstheme="minorHAnsi"/>
          <w:sz w:val="24"/>
          <w:szCs w:val="24"/>
        </w:rPr>
        <w:id w:val="-1667853538"/>
        <w:placeholder>
          <w:docPart w:val="8C01D4745D304606B727D9FFD2B80E70"/>
        </w:placeholder>
      </w:sdtPr>
      <w:sdtEndPr/>
      <w:sdtContent>
        <w:p w14:paraId="53DAAD65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073AE0EC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78D3806B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64F27C09" w14:textId="77777777" w:rsidR="00BB7240" w:rsidRPr="004A0717" w:rsidRDefault="00BB7240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  <w:p w14:paraId="458D4627" w14:textId="77777777" w:rsidR="00BB7240" w:rsidRPr="004A0717" w:rsidRDefault="00AF6E03" w:rsidP="00BB7240">
          <w:pPr>
            <w:pStyle w:val="Underline"/>
            <w:ind w:left="360"/>
            <w:rPr>
              <w:rFonts w:cstheme="minorHAnsi"/>
              <w:sz w:val="24"/>
              <w:szCs w:val="24"/>
            </w:rPr>
          </w:pPr>
        </w:p>
      </w:sdtContent>
    </w:sdt>
    <w:p w14:paraId="57C91AB0" w14:textId="77777777" w:rsidR="00BB7240" w:rsidRPr="004A0717" w:rsidRDefault="00BB7240" w:rsidP="00BB7240">
      <w:pPr>
        <w:widowControl w:val="0"/>
        <w:autoSpaceDE w:val="0"/>
        <w:autoSpaceDN w:val="0"/>
        <w:adjustRightInd w:val="0"/>
        <w:spacing w:line="375" w:lineRule="exact"/>
        <w:ind w:left="360"/>
        <w:rPr>
          <w:rFonts w:asciiTheme="minorHAnsi" w:hAnsiTheme="minorHAnsi" w:cstheme="minorHAnsi"/>
          <w:sz w:val="24"/>
          <w:szCs w:val="24"/>
        </w:rPr>
      </w:pPr>
    </w:p>
    <w:p w14:paraId="1556CA36" w14:textId="0C0A61A2" w:rsidR="00035F04" w:rsidRDefault="00035F04" w:rsidP="00C66B1A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05503F20" w14:textId="729255BC" w:rsidR="00AA3FE5" w:rsidRDefault="00AA3FE5">
      <w:pPr>
        <w:spacing w:after="200" w:line="276" w:lineRule="auto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  <w:r>
        <w:rPr>
          <w:rFonts w:asciiTheme="minorHAnsi" w:hAnsiTheme="minorHAnsi" w:cstheme="minorHAnsi"/>
          <w:b/>
          <w:i/>
          <w:iCs/>
          <w:w w:val="87"/>
          <w:sz w:val="32"/>
          <w:szCs w:val="32"/>
        </w:rPr>
        <w:br w:type="page"/>
      </w:r>
    </w:p>
    <w:p w14:paraId="72F00674" w14:textId="77777777" w:rsidR="00AA3FE5" w:rsidRPr="004A0717" w:rsidRDefault="00AA3FE5" w:rsidP="00C66B1A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i/>
          <w:iCs/>
          <w:w w:val="87"/>
          <w:sz w:val="32"/>
          <w:szCs w:val="32"/>
        </w:rPr>
      </w:pPr>
    </w:p>
    <w:p w14:paraId="3D982D3E" w14:textId="77777777" w:rsidR="00C66B1A" w:rsidRPr="004A0717" w:rsidRDefault="00E74B63" w:rsidP="00C66B1A">
      <w:pPr>
        <w:widowControl w:val="0"/>
        <w:autoSpaceDE w:val="0"/>
        <w:autoSpaceDN w:val="0"/>
        <w:adjustRightInd w:val="0"/>
        <w:spacing w:before="21"/>
        <w:jc w:val="center"/>
        <w:rPr>
          <w:rFonts w:asciiTheme="minorHAnsi" w:hAnsiTheme="minorHAnsi" w:cstheme="minorHAnsi"/>
          <w:b/>
          <w:sz w:val="32"/>
          <w:szCs w:val="32"/>
          <w:lang w:val="es-ES"/>
        </w:rPr>
      </w:pPr>
      <w:r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D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elta</w:t>
      </w:r>
      <w:r w:rsidR="00C66B1A" w:rsidRPr="004A0717">
        <w:rPr>
          <w:rFonts w:asciiTheme="minorHAnsi" w:hAnsiTheme="minorHAnsi" w:cstheme="minorHAnsi"/>
          <w:b/>
          <w:i/>
          <w:iCs/>
          <w:spacing w:val="28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</w:t>
      </w:r>
      <w:r w:rsidR="00C66B1A" w:rsidRPr="004A0717">
        <w:rPr>
          <w:rFonts w:asciiTheme="minorHAnsi" w:hAnsiTheme="minorHAnsi" w:cstheme="minorHAnsi"/>
          <w:b/>
          <w:i/>
          <w:iCs/>
          <w:spacing w:val="2"/>
          <w:w w:val="87"/>
          <w:sz w:val="32"/>
          <w:szCs w:val="32"/>
          <w:lang w:val="es-ES"/>
        </w:rPr>
        <w:t>i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gma</w:t>
      </w:r>
      <w:r w:rsidR="00C66B1A" w:rsidRPr="004A0717">
        <w:rPr>
          <w:rFonts w:asciiTheme="minorHAnsi" w:hAnsiTheme="minorHAnsi" w:cstheme="minorHAnsi"/>
          <w:b/>
          <w:i/>
          <w:iCs/>
          <w:spacing w:val="-15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Theta</w:t>
      </w:r>
      <w:r w:rsidR="00C66B1A" w:rsidRPr="004A0717">
        <w:rPr>
          <w:rFonts w:asciiTheme="minorHAnsi" w:hAnsiTheme="minorHAnsi" w:cstheme="minorHAnsi"/>
          <w:b/>
          <w:i/>
          <w:iCs/>
          <w:spacing w:val="9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Sororit</w:t>
      </w:r>
      <w:r w:rsidR="00C66B1A" w:rsidRPr="004A0717">
        <w:rPr>
          <w:rFonts w:asciiTheme="minorHAnsi" w:hAnsiTheme="minorHAnsi" w:cstheme="minorHAnsi"/>
          <w:b/>
          <w:i/>
          <w:iCs/>
          <w:spacing w:val="3"/>
          <w:w w:val="87"/>
          <w:sz w:val="32"/>
          <w:szCs w:val="32"/>
          <w:lang w:val="es-ES"/>
        </w:rPr>
        <w:t>y</w:t>
      </w:r>
      <w:r w:rsidR="00C66B1A" w:rsidRPr="004A0717">
        <w:rPr>
          <w:rFonts w:asciiTheme="minorHAnsi" w:hAnsiTheme="minorHAnsi" w:cstheme="minorHAnsi"/>
          <w:b/>
          <w:i/>
          <w:iCs/>
          <w:w w:val="87"/>
          <w:sz w:val="32"/>
          <w:szCs w:val="32"/>
          <w:lang w:val="es-ES"/>
        </w:rPr>
        <w:t>,</w:t>
      </w:r>
      <w:r w:rsidR="00C66B1A" w:rsidRPr="004A0717">
        <w:rPr>
          <w:rFonts w:asciiTheme="minorHAnsi" w:hAnsiTheme="minorHAnsi" w:cstheme="minorHAnsi"/>
          <w:b/>
          <w:i/>
          <w:iCs/>
          <w:spacing w:val="-10"/>
          <w:w w:val="87"/>
          <w:sz w:val="32"/>
          <w:szCs w:val="32"/>
          <w:lang w:val="es-ES"/>
        </w:rPr>
        <w:t xml:space="preserve"> </w:t>
      </w:r>
      <w:r w:rsidR="00C66B1A" w:rsidRPr="004A0717">
        <w:rPr>
          <w:rFonts w:asciiTheme="minorHAnsi" w:hAnsiTheme="minorHAnsi" w:cstheme="minorHAnsi"/>
          <w:b/>
          <w:i/>
          <w:iCs/>
          <w:w w:val="91"/>
          <w:sz w:val="32"/>
          <w:szCs w:val="32"/>
          <w:lang w:val="es-ES"/>
        </w:rPr>
        <w:t>Inc.</w:t>
      </w:r>
    </w:p>
    <w:p w14:paraId="120C8323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4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A0717">
        <w:rPr>
          <w:rFonts w:asciiTheme="minorHAnsi" w:hAnsiTheme="minorHAnsi" w:cstheme="minorHAnsi"/>
          <w:b/>
          <w:bCs/>
          <w:sz w:val="36"/>
          <w:szCs w:val="36"/>
        </w:rPr>
        <w:t>S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o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>h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w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est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D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s</w:t>
      </w:r>
      <w:r w:rsidRPr="004A0717">
        <w:rPr>
          <w:rFonts w:asciiTheme="minorHAnsi" w:hAnsiTheme="minorHAnsi" w:cstheme="minorHAnsi"/>
          <w:b/>
          <w:bCs/>
          <w:spacing w:val="-3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oun</w:t>
      </w:r>
      <w:r w:rsidRPr="004A0717">
        <w:rPr>
          <w:rFonts w:asciiTheme="minorHAnsi" w:hAnsiTheme="minorHAnsi" w:cstheme="minorHAnsi"/>
          <w:b/>
          <w:bCs/>
          <w:spacing w:val="4"/>
          <w:sz w:val="36"/>
          <w:szCs w:val="36"/>
        </w:rPr>
        <w:t>t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y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6"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>l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u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m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n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e</w:t>
      </w:r>
      <w:r w:rsidRPr="004A0717">
        <w:rPr>
          <w:rFonts w:asciiTheme="minorHAnsi" w:hAnsiTheme="minorHAnsi" w:cstheme="minorHAnsi"/>
          <w:b/>
          <w:bCs/>
          <w:spacing w:val="1"/>
          <w:sz w:val="36"/>
          <w:szCs w:val="36"/>
        </w:rPr>
        <w:t xml:space="preserve"> 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Ch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a</w:t>
      </w:r>
      <w:r w:rsidRPr="004A0717">
        <w:rPr>
          <w:rFonts w:asciiTheme="minorHAnsi" w:hAnsiTheme="minorHAnsi" w:cstheme="minorHAnsi"/>
          <w:b/>
          <w:bCs/>
          <w:spacing w:val="-1"/>
          <w:sz w:val="36"/>
          <w:szCs w:val="36"/>
        </w:rPr>
        <w:t>p</w:t>
      </w:r>
      <w:r w:rsidRPr="004A0717">
        <w:rPr>
          <w:rFonts w:asciiTheme="minorHAnsi" w:hAnsiTheme="minorHAnsi" w:cstheme="minorHAnsi"/>
          <w:b/>
          <w:bCs/>
          <w:sz w:val="36"/>
          <w:szCs w:val="36"/>
        </w:rPr>
        <w:t>ter</w:t>
      </w:r>
    </w:p>
    <w:p w14:paraId="050F8081" w14:textId="191FEEA8" w:rsidR="00C66B1A" w:rsidRPr="004A0717" w:rsidRDefault="00D6607A" w:rsidP="00C66B1A">
      <w:pPr>
        <w:widowControl w:val="0"/>
        <w:autoSpaceDE w:val="0"/>
        <w:autoSpaceDN w:val="0"/>
        <w:adjustRightInd w:val="0"/>
        <w:spacing w:line="375" w:lineRule="exact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201</w:t>
      </w:r>
      <w:r w:rsidR="00AA3FE5">
        <w:rPr>
          <w:rFonts w:asciiTheme="minorHAnsi" w:hAnsiTheme="minorHAnsi" w:cstheme="minorHAnsi"/>
          <w:b/>
          <w:bCs/>
          <w:position w:val="-1"/>
          <w:sz w:val="32"/>
          <w:szCs w:val="32"/>
        </w:rPr>
        <w:t>9</w:t>
      </w:r>
      <w:r w:rsidR="00C66B1A" w:rsidRPr="004A0717">
        <w:rPr>
          <w:rFonts w:asciiTheme="minorHAnsi" w:hAnsiTheme="minorHAnsi" w:cstheme="minorHAnsi"/>
          <w:b/>
          <w:bCs/>
          <w:spacing w:val="2"/>
          <w:position w:val="-1"/>
          <w:sz w:val="32"/>
          <w:szCs w:val="32"/>
        </w:rPr>
        <w:t xml:space="preserve"> </w:t>
      </w:r>
      <w:r w:rsidR="00402AAC">
        <w:rPr>
          <w:rFonts w:asciiTheme="minorHAnsi" w:hAnsiTheme="minorHAnsi" w:cstheme="minorHAnsi"/>
          <w:b/>
          <w:i/>
          <w:color w:val="FF0000"/>
          <w:w w:val="116"/>
          <w:position w:val="-1"/>
          <w:sz w:val="36"/>
          <w:szCs w:val="36"/>
        </w:rPr>
        <w:t>Beacon of Knowledge</w:t>
      </w:r>
      <w:r w:rsidR="00C66B1A" w:rsidRPr="004A0717">
        <w:rPr>
          <w:rFonts w:asciiTheme="minorHAnsi" w:hAnsiTheme="minorHAnsi" w:cstheme="minorHAnsi"/>
          <w:b/>
          <w:spacing w:val="-15"/>
          <w:w w:val="120"/>
          <w:position w:val="-1"/>
          <w:sz w:val="32"/>
          <w:szCs w:val="32"/>
        </w:rPr>
        <w:t xml:space="preserve"> 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c</w:t>
      </w:r>
      <w:r w:rsidR="00C66B1A" w:rsidRPr="004A0717">
        <w:rPr>
          <w:rFonts w:asciiTheme="minorHAnsi" w:hAnsiTheme="minorHAnsi" w:cstheme="minorHAnsi"/>
          <w:b/>
          <w:bCs/>
          <w:spacing w:val="-4"/>
          <w:position w:val="-1"/>
          <w:sz w:val="32"/>
          <w:szCs w:val="32"/>
        </w:rPr>
        <w:t>h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o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a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r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s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h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i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 xml:space="preserve">p </w:t>
      </w:r>
      <w:r w:rsidR="00C66B1A" w:rsidRPr="004A0717">
        <w:rPr>
          <w:rFonts w:asciiTheme="minorHAnsi" w:hAnsiTheme="minorHAnsi" w:cstheme="minorHAnsi"/>
          <w:b/>
          <w:bCs/>
          <w:spacing w:val="-6"/>
          <w:position w:val="-1"/>
          <w:sz w:val="32"/>
          <w:szCs w:val="32"/>
        </w:rPr>
        <w:t>A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pp</w:t>
      </w:r>
      <w:r w:rsidR="00C66B1A" w:rsidRPr="004A0717">
        <w:rPr>
          <w:rFonts w:asciiTheme="minorHAnsi" w:hAnsiTheme="minorHAnsi" w:cstheme="minorHAnsi"/>
          <w:b/>
          <w:bCs/>
          <w:spacing w:val="1"/>
          <w:position w:val="-1"/>
          <w:sz w:val="32"/>
          <w:szCs w:val="32"/>
        </w:rPr>
        <w:t>li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cat</w:t>
      </w:r>
      <w:r w:rsidR="00C66B1A" w:rsidRPr="004A0717">
        <w:rPr>
          <w:rFonts w:asciiTheme="minorHAnsi" w:hAnsiTheme="minorHAnsi" w:cstheme="minorHAnsi"/>
          <w:b/>
          <w:bCs/>
          <w:spacing w:val="-1"/>
          <w:position w:val="-1"/>
          <w:sz w:val="32"/>
          <w:szCs w:val="32"/>
        </w:rPr>
        <w:t>io</w:t>
      </w:r>
      <w:r w:rsidR="00C66B1A" w:rsidRPr="004A0717">
        <w:rPr>
          <w:rFonts w:asciiTheme="minorHAnsi" w:hAnsiTheme="minorHAnsi" w:cstheme="minorHAnsi"/>
          <w:b/>
          <w:bCs/>
          <w:position w:val="-1"/>
          <w:sz w:val="32"/>
          <w:szCs w:val="32"/>
        </w:rPr>
        <w:t>n</w:t>
      </w:r>
    </w:p>
    <w:p w14:paraId="3EC17D7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13" w:line="240" w:lineRule="exact"/>
        <w:rPr>
          <w:rFonts w:asciiTheme="minorHAnsi" w:hAnsiTheme="minorHAnsi" w:cstheme="minorHAnsi"/>
          <w:sz w:val="20"/>
          <w:szCs w:val="20"/>
        </w:rPr>
      </w:pPr>
    </w:p>
    <w:p w14:paraId="1FF77608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bCs/>
          <w:sz w:val="18"/>
          <w:szCs w:val="18"/>
        </w:rPr>
      </w:pPr>
    </w:p>
    <w:p w14:paraId="7377DA09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4" w:line="130" w:lineRule="exact"/>
        <w:rPr>
          <w:rFonts w:asciiTheme="minorHAnsi" w:hAnsiTheme="minorHAnsi" w:cstheme="minorHAnsi"/>
          <w:sz w:val="13"/>
          <w:szCs w:val="13"/>
        </w:rPr>
      </w:pPr>
    </w:p>
    <w:p w14:paraId="57F46FE6" w14:textId="77777777" w:rsidR="00C66B1A" w:rsidRPr="004A0717" w:rsidRDefault="00C66B1A" w:rsidP="00C66B1A">
      <w:pPr>
        <w:widowControl w:val="0"/>
        <w:autoSpaceDE w:val="0"/>
        <w:autoSpaceDN w:val="0"/>
        <w:adjustRightInd w:val="0"/>
        <w:ind w:left="100" w:right="597"/>
        <w:jc w:val="center"/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</w:pPr>
    </w:p>
    <w:p w14:paraId="5775A24B" w14:textId="77777777" w:rsidR="00C66B1A" w:rsidRPr="004A0717" w:rsidRDefault="00C66B1A" w:rsidP="00C66B1A">
      <w:pPr>
        <w:widowControl w:val="0"/>
        <w:autoSpaceDE w:val="0"/>
        <w:autoSpaceDN w:val="0"/>
        <w:adjustRightInd w:val="0"/>
        <w:ind w:left="100" w:right="597"/>
        <w:jc w:val="center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  <w:t>Y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R 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G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N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ATURE </w:t>
      </w:r>
      <w:r w:rsidRPr="004A0717">
        <w:rPr>
          <w:rFonts w:asciiTheme="minorHAnsi" w:hAnsiTheme="minorHAnsi" w:cstheme="minorHAnsi"/>
          <w:b/>
          <w:bCs/>
          <w:i/>
          <w:iCs/>
          <w:spacing w:val="-2"/>
          <w:sz w:val="20"/>
          <w:szCs w:val="20"/>
        </w:rPr>
        <w:t>I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S</w:t>
      </w:r>
      <w:r w:rsidRPr="004A0717">
        <w:rPr>
          <w:rFonts w:asciiTheme="minorHAnsi" w:hAnsiTheme="minorHAnsi" w:cstheme="minorHAnsi"/>
          <w:b/>
          <w:bCs/>
          <w:i/>
          <w:iCs/>
          <w:spacing w:val="-2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REQ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R</w:t>
      </w:r>
      <w:r w:rsidRPr="004A0717">
        <w:rPr>
          <w:rFonts w:asciiTheme="minorHAnsi" w:hAnsiTheme="minorHAnsi" w:cstheme="minorHAnsi"/>
          <w:b/>
          <w:bCs/>
          <w:i/>
          <w:iCs/>
          <w:spacing w:val="3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D B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LOW.</w:t>
      </w:r>
      <w:r w:rsidRPr="004A0717">
        <w:rPr>
          <w:rFonts w:asciiTheme="minorHAnsi" w:hAnsiTheme="minorHAnsi" w:cstheme="minorHAnsi"/>
          <w:b/>
          <w:bCs/>
          <w:i/>
          <w:iCs/>
          <w:spacing w:val="57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WITH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T </w:t>
      </w:r>
      <w:r w:rsidRPr="004A0717"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  <w:t>Y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R 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S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</w:t>
      </w:r>
      <w:r w:rsidRPr="004A0717">
        <w:rPr>
          <w:rFonts w:asciiTheme="minorHAnsi" w:hAnsiTheme="minorHAnsi" w:cstheme="minorHAnsi"/>
          <w:b/>
          <w:bCs/>
          <w:i/>
          <w:iCs/>
          <w:spacing w:val="-3"/>
          <w:sz w:val="20"/>
          <w:szCs w:val="20"/>
        </w:rPr>
        <w:t>G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NATUR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 xml:space="preserve">, </w:t>
      </w:r>
      <w:r w:rsidRPr="004A0717">
        <w:rPr>
          <w:rFonts w:asciiTheme="minorHAnsi" w:hAnsiTheme="minorHAnsi" w:cstheme="minorHAnsi"/>
          <w:b/>
          <w:bCs/>
          <w:i/>
          <w:iCs/>
          <w:spacing w:val="2"/>
          <w:sz w:val="20"/>
          <w:szCs w:val="20"/>
        </w:rPr>
        <w:t>Y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U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R APPLIC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A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TION</w:t>
      </w:r>
      <w:r w:rsidRPr="004A0717">
        <w:rPr>
          <w:rFonts w:asciiTheme="minorHAnsi" w:hAnsiTheme="minorHAnsi" w:cstheme="minorHAnsi"/>
          <w:b/>
          <w:bCs/>
          <w:i/>
          <w:iCs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S</w:t>
      </w:r>
      <w:r w:rsidRPr="004A0717">
        <w:rPr>
          <w:rFonts w:asciiTheme="minorHAnsi" w:hAnsiTheme="minorHAnsi" w:cstheme="minorHAnsi"/>
          <w:b/>
          <w:bCs/>
          <w:i/>
          <w:iCs/>
          <w:spacing w:val="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INCOMPLETE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AND</w:t>
      </w:r>
      <w:r w:rsidRPr="004A0717">
        <w:rPr>
          <w:rFonts w:asciiTheme="minorHAnsi" w:hAnsiTheme="minorHAnsi" w:cstheme="minorHAnsi"/>
          <w:b/>
          <w:bCs/>
          <w:i/>
          <w:iCs/>
          <w:spacing w:val="-3"/>
          <w:sz w:val="20"/>
          <w:szCs w:val="20"/>
        </w:rPr>
        <w:t xml:space="preserve"> 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WILL N</w:t>
      </w:r>
      <w:r w:rsidRPr="004A0717">
        <w:rPr>
          <w:rFonts w:asciiTheme="minorHAnsi" w:hAnsiTheme="minorHAnsi" w:cstheme="minorHAnsi"/>
          <w:b/>
          <w:bCs/>
          <w:i/>
          <w:iCs/>
          <w:spacing w:val="-1"/>
          <w:sz w:val="20"/>
          <w:szCs w:val="20"/>
        </w:rPr>
        <w:t>O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T BE PROC</w:t>
      </w:r>
      <w:r w:rsidRPr="004A0717">
        <w:rPr>
          <w:rFonts w:asciiTheme="minorHAnsi" w:hAnsiTheme="minorHAnsi" w:cstheme="minorHAnsi"/>
          <w:b/>
          <w:bCs/>
          <w:i/>
          <w:iCs/>
          <w:spacing w:val="-2"/>
          <w:sz w:val="20"/>
          <w:szCs w:val="20"/>
        </w:rPr>
        <w:t>E</w:t>
      </w:r>
      <w:r w:rsidRPr="004A0717">
        <w:rPr>
          <w:rFonts w:asciiTheme="minorHAnsi" w:hAnsiTheme="minorHAnsi" w:cstheme="minorHAnsi"/>
          <w:b/>
          <w:bCs/>
          <w:i/>
          <w:iCs/>
          <w:spacing w:val="1"/>
          <w:sz w:val="20"/>
          <w:szCs w:val="20"/>
        </w:rPr>
        <w:t>SS</w:t>
      </w:r>
      <w:r w:rsidRPr="004A0717">
        <w:rPr>
          <w:rFonts w:asciiTheme="minorHAnsi" w:hAnsiTheme="minorHAnsi" w:cstheme="minorHAnsi"/>
          <w:b/>
          <w:bCs/>
          <w:i/>
          <w:iCs/>
          <w:sz w:val="20"/>
          <w:szCs w:val="20"/>
        </w:rPr>
        <w:t>ED.</w:t>
      </w:r>
    </w:p>
    <w:p w14:paraId="56E00BFC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240" w:lineRule="exact"/>
        <w:rPr>
          <w:rFonts w:asciiTheme="minorHAnsi" w:hAnsiTheme="minorHAnsi" w:cstheme="minorHAnsi"/>
          <w:sz w:val="16"/>
          <w:szCs w:val="16"/>
        </w:rPr>
      </w:pPr>
    </w:p>
    <w:p w14:paraId="6C389C3C" w14:textId="77777777" w:rsidR="000A1425" w:rsidRPr="004A0717" w:rsidRDefault="000A1425" w:rsidP="00C66B1A">
      <w:pPr>
        <w:widowControl w:val="0"/>
        <w:autoSpaceDE w:val="0"/>
        <w:autoSpaceDN w:val="0"/>
        <w:adjustRightInd w:val="0"/>
        <w:spacing w:before="2" w:line="240" w:lineRule="exact"/>
        <w:rPr>
          <w:rFonts w:asciiTheme="minorHAnsi" w:hAnsiTheme="minorHAnsi" w:cstheme="minorHAnsi"/>
          <w:sz w:val="16"/>
          <w:szCs w:val="16"/>
        </w:rPr>
      </w:pPr>
    </w:p>
    <w:p w14:paraId="52CE93E5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 w:line="480" w:lineRule="auto"/>
        <w:ind w:left="100" w:right="71"/>
        <w:jc w:val="both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c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ti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>f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at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e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nf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matio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h</w:t>
      </w:r>
      <w:r w:rsidRPr="004A0717">
        <w:rPr>
          <w:rFonts w:asciiTheme="minorHAnsi" w:hAnsiTheme="minorHAnsi" w:cstheme="minorHAnsi"/>
          <w:sz w:val="24"/>
          <w:szCs w:val="24"/>
        </w:rPr>
        <w:t>is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pp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a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z w:val="24"/>
          <w:szCs w:val="24"/>
        </w:rPr>
        <w:t>on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 xml:space="preserve">is 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t</w:t>
      </w:r>
      <w:r w:rsidRPr="004A0717">
        <w:rPr>
          <w:rFonts w:asciiTheme="minorHAnsi" w:hAnsiTheme="minorHAnsi" w:cstheme="minorHAnsi"/>
          <w:sz w:val="24"/>
          <w:szCs w:val="24"/>
        </w:rPr>
        <w:t>ru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,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omp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te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c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u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te,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at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ll stat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ments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ss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>y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r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m</w:t>
      </w:r>
      <w:r w:rsidRPr="004A0717">
        <w:rPr>
          <w:rFonts w:asciiTheme="minorHAnsi" w:hAnsiTheme="minorHAnsi" w:cstheme="minorHAnsi"/>
          <w:sz w:val="24"/>
          <w:szCs w:val="24"/>
        </w:rPr>
        <w:t>y own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w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 xml:space="preserve">k. </w:t>
      </w:r>
      <w:r w:rsidRPr="004A0717">
        <w:rPr>
          <w:rFonts w:asciiTheme="minorHAnsi" w:hAnsiTheme="minorHAnsi" w:cstheme="minorHAnsi"/>
          <w:spacing w:val="2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F</w:t>
      </w:r>
      <w:r w:rsidRPr="004A0717">
        <w:rPr>
          <w:rFonts w:asciiTheme="minorHAnsi" w:hAnsiTheme="minorHAnsi" w:cstheme="minorHAnsi"/>
          <w:sz w:val="24"/>
          <w:szCs w:val="24"/>
        </w:rPr>
        <w:t>u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the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mo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,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knowl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g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6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h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hol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 xml:space="preserve">ship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w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d,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m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y be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nied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or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 xml:space="preserve"> 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vok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f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>n</w:t>
      </w:r>
      <w:r w:rsidRPr="004A0717">
        <w:rPr>
          <w:rFonts w:asciiTheme="minorHAnsi" w:hAnsiTheme="minorHAnsi" w:cstheme="minorHAnsi"/>
          <w:sz w:val="24"/>
          <w:szCs w:val="24"/>
        </w:rPr>
        <w:t>y info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matio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ontain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 xml:space="preserve"> 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in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s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found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o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b</w:t>
      </w:r>
      <w:r w:rsidRPr="004A0717">
        <w:rPr>
          <w:rFonts w:asciiTheme="minorHAnsi" w:hAnsiTheme="minorHAnsi" w:cstheme="minorHAnsi"/>
          <w:sz w:val="24"/>
          <w:szCs w:val="24"/>
        </w:rPr>
        <w:t>e in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c</w:t>
      </w:r>
      <w:r w:rsidRPr="004A0717">
        <w:rPr>
          <w:rFonts w:asciiTheme="minorHAnsi" w:hAnsiTheme="minorHAnsi" w:cstheme="minorHAnsi"/>
          <w:sz w:val="24"/>
          <w:szCs w:val="24"/>
        </w:rPr>
        <w:t>u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te. Should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re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e</w:t>
      </w:r>
      <w:r w:rsidRPr="004A0717">
        <w:rPr>
          <w:rFonts w:asciiTheme="minorHAnsi" w:hAnsiTheme="minorHAnsi" w:cstheme="minorHAnsi"/>
          <w:sz w:val="24"/>
          <w:szCs w:val="24"/>
        </w:rPr>
        <w:t>ive</w:t>
      </w:r>
      <w:r w:rsidRPr="004A0717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hol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ship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w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rd,</w:t>
      </w:r>
      <w:r w:rsidRPr="004A0717">
        <w:rPr>
          <w:rFonts w:asciiTheme="minorHAnsi" w:hAnsiTheme="minorHAnsi" w:cstheme="minorHAnsi"/>
          <w:spacing w:val="18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>b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8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g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v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1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p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mission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o</w:t>
      </w:r>
      <w:r w:rsidRPr="004A0717">
        <w:rPr>
          <w:rFonts w:asciiTheme="minorHAnsi" w:hAnsiTheme="minorHAnsi" w:cstheme="minorHAnsi"/>
          <w:spacing w:val="13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t</w:t>
      </w:r>
      <w:r w:rsidRPr="004A0717">
        <w:rPr>
          <w:rFonts w:asciiTheme="minorHAnsi" w:hAnsiTheme="minorHAnsi" w:cstheme="minorHAnsi"/>
          <w:sz w:val="24"/>
          <w:szCs w:val="24"/>
        </w:rPr>
        <w:t xml:space="preserve">a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g</w:t>
      </w:r>
      <w:r w:rsidRPr="004A0717">
        <w:rPr>
          <w:rFonts w:asciiTheme="minorHAnsi" w:hAnsiTheme="minorHAnsi" w:cstheme="minorHAnsi"/>
          <w:sz w:val="24"/>
          <w:szCs w:val="24"/>
        </w:rPr>
        <w:t>ma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ta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o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6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>y</w:t>
      </w:r>
      <w:r w:rsidRPr="004A0717">
        <w:rPr>
          <w:rFonts w:asciiTheme="minorHAnsi" w:hAnsiTheme="minorHAnsi" w:cstheme="minorHAnsi"/>
          <w:sz w:val="24"/>
          <w:szCs w:val="24"/>
        </w:rPr>
        <w:t>,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In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.,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outhw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st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D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s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Coun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t</w:t>
      </w:r>
      <w:r w:rsidRPr="004A0717">
        <w:rPr>
          <w:rFonts w:asciiTheme="minorHAnsi" w:hAnsiTheme="minorHAnsi" w:cstheme="minorHAnsi"/>
          <w:sz w:val="24"/>
          <w:szCs w:val="24"/>
        </w:rPr>
        <w:t>y Alu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m</w:t>
      </w:r>
      <w:r w:rsidRPr="004A0717">
        <w:rPr>
          <w:rFonts w:asciiTheme="minorHAnsi" w:hAnsiTheme="minorHAnsi" w:cstheme="minorHAnsi"/>
          <w:sz w:val="24"/>
          <w:szCs w:val="24"/>
        </w:rPr>
        <w:t>n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Ch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pter</w:t>
      </w:r>
      <w:r w:rsidRPr="004A0717">
        <w:rPr>
          <w:rFonts w:asciiTheme="minorHAnsi" w:hAnsiTheme="minorHAnsi" w:cstheme="minorHAnsi"/>
          <w:spacing w:val="7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to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ut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l</w:t>
      </w:r>
      <w:r w:rsidRPr="004A0717">
        <w:rPr>
          <w:rFonts w:asciiTheme="minorHAnsi" w:hAnsiTheme="minorHAnsi" w:cstheme="minorHAnsi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z</w:t>
      </w:r>
      <w:r w:rsidRPr="004A0717">
        <w:rPr>
          <w:rFonts w:asciiTheme="minorHAnsi" w:hAnsiTheme="minorHAnsi" w:cstheme="minorHAnsi"/>
          <w:sz w:val="24"/>
          <w:szCs w:val="24"/>
        </w:rPr>
        <w:t>e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 xml:space="preserve"> m</w:t>
      </w:r>
      <w:r w:rsidRPr="004A0717">
        <w:rPr>
          <w:rFonts w:asciiTheme="minorHAnsi" w:hAnsiTheme="minorHAnsi" w:cstheme="minorHAnsi"/>
          <w:sz w:val="24"/>
          <w:szCs w:val="24"/>
        </w:rPr>
        <w:t>y n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 xml:space="preserve">me, photo,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nd s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z w:val="24"/>
          <w:szCs w:val="24"/>
        </w:rPr>
        <w:t>hol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r</w:t>
      </w:r>
      <w:r w:rsidRPr="004A0717">
        <w:rPr>
          <w:rFonts w:asciiTheme="minorHAnsi" w:hAnsiTheme="minorHAnsi" w:cstheme="minorHAnsi"/>
          <w:sz w:val="24"/>
          <w:szCs w:val="24"/>
        </w:rPr>
        <w:t>ship a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wa</w:t>
      </w:r>
      <w:r w:rsidRPr="004A0717">
        <w:rPr>
          <w:rFonts w:asciiTheme="minorHAnsi" w:hAnsiTheme="minorHAnsi" w:cstheme="minorHAnsi"/>
          <w:sz w:val="24"/>
          <w:szCs w:val="24"/>
        </w:rPr>
        <w:t xml:space="preserve">rd in 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pacing w:val="5"/>
          <w:sz w:val="24"/>
          <w:szCs w:val="24"/>
        </w:rPr>
        <w:t>n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publ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c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it</w:t>
      </w:r>
      <w:r w:rsidRPr="004A0717">
        <w:rPr>
          <w:rFonts w:asciiTheme="minorHAnsi" w:hAnsiTheme="minorHAnsi" w:cstheme="minorHAnsi"/>
          <w:sz w:val="24"/>
          <w:szCs w:val="24"/>
        </w:rPr>
        <w:t>y</w:t>
      </w:r>
      <w:r w:rsidRPr="004A0717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o</w:t>
      </w:r>
      <w:r w:rsidRPr="004A0717">
        <w:rPr>
          <w:rFonts w:asciiTheme="minorHAnsi" w:hAnsiTheme="minorHAnsi" w:cstheme="minorHAnsi"/>
          <w:sz w:val="24"/>
          <w:szCs w:val="24"/>
        </w:rPr>
        <w:t>r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m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rk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t</w:t>
      </w:r>
      <w:r w:rsidRPr="004A0717">
        <w:rPr>
          <w:rFonts w:asciiTheme="minorHAnsi" w:hAnsiTheme="minorHAnsi" w:cstheme="minorHAnsi"/>
          <w:spacing w:val="1"/>
          <w:sz w:val="24"/>
          <w:szCs w:val="24"/>
        </w:rPr>
        <w:t>i</w:t>
      </w:r>
      <w:r w:rsidRPr="004A0717">
        <w:rPr>
          <w:rFonts w:asciiTheme="minorHAnsi" w:hAnsiTheme="minorHAnsi" w:cstheme="minorHAnsi"/>
          <w:spacing w:val="2"/>
          <w:sz w:val="24"/>
          <w:szCs w:val="24"/>
        </w:rPr>
        <w:t>n</w:t>
      </w:r>
      <w:r w:rsidRPr="004A0717">
        <w:rPr>
          <w:rFonts w:asciiTheme="minorHAnsi" w:hAnsiTheme="minorHAnsi" w:cstheme="minorHAnsi"/>
          <w:sz w:val="24"/>
          <w:szCs w:val="24"/>
        </w:rPr>
        <w:t>g</w:t>
      </w:r>
      <w:r w:rsidRPr="004A07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mat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e</w:t>
      </w:r>
      <w:r w:rsidRPr="004A0717">
        <w:rPr>
          <w:rFonts w:asciiTheme="minorHAnsi" w:hAnsiTheme="minorHAnsi" w:cstheme="minorHAnsi"/>
          <w:sz w:val="24"/>
          <w:szCs w:val="24"/>
        </w:rPr>
        <w:t>ri</w:t>
      </w:r>
      <w:r w:rsidRPr="004A0717">
        <w:rPr>
          <w:rFonts w:asciiTheme="minorHAnsi" w:hAnsiTheme="minorHAnsi" w:cstheme="minorHAnsi"/>
          <w:spacing w:val="-1"/>
          <w:sz w:val="24"/>
          <w:szCs w:val="24"/>
        </w:rPr>
        <w:t>a</w:t>
      </w:r>
      <w:r w:rsidRPr="004A0717">
        <w:rPr>
          <w:rFonts w:asciiTheme="minorHAnsi" w:hAnsiTheme="minorHAnsi" w:cstheme="minorHAnsi"/>
          <w:sz w:val="24"/>
          <w:szCs w:val="24"/>
        </w:rPr>
        <w:t>l</w:t>
      </w:r>
      <w:r w:rsidRPr="004A0717">
        <w:rPr>
          <w:rFonts w:asciiTheme="minorHAnsi" w:hAnsiTheme="minorHAnsi" w:cstheme="minorHAnsi"/>
          <w:spacing w:val="3"/>
          <w:sz w:val="24"/>
          <w:szCs w:val="24"/>
        </w:rPr>
        <w:t>s</w:t>
      </w:r>
      <w:r w:rsidRPr="004A0717">
        <w:rPr>
          <w:rFonts w:asciiTheme="minorHAnsi" w:hAnsiTheme="minorHAnsi" w:cstheme="minorHAnsi"/>
          <w:sz w:val="24"/>
          <w:szCs w:val="24"/>
        </w:rPr>
        <w:t>.</w:t>
      </w:r>
    </w:p>
    <w:p w14:paraId="5A0C99D2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30760121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3A1621C9" w14:textId="77777777" w:rsidR="006F3C41" w:rsidRPr="004A0717" w:rsidRDefault="006F3C41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7E1AEAD7" w14:textId="77777777" w:rsidR="006F3C41" w:rsidRPr="004A0717" w:rsidRDefault="006F3C41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69B03D9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293834C2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6C4CBAF5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56AD49F4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" w:line="160" w:lineRule="exact"/>
        <w:rPr>
          <w:rFonts w:asciiTheme="minorHAnsi" w:hAnsiTheme="minorHAnsi" w:cstheme="minorHAnsi"/>
          <w:sz w:val="16"/>
          <w:szCs w:val="16"/>
        </w:rPr>
      </w:pPr>
    </w:p>
    <w:p w14:paraId="50FB06B5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493D2B44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4AB19D8E" w14:textId="77777777" w:rsidR="00C66B1A" w:rsidRPr="004A0717" w:rsidRDefault="00076B35" w:rsidP="00103236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Typed </w:t>
      </w:r>
      <w:r w:rsidR="00C66B1A" w:rsidRPr="004A0717">
        <w:rPr>
          <w:rFonts w:asciiTheme="minorHAnsi" w:hAnsiTheme="minorHAnsi" w:cstheme="minorHAnsi"/>
          <w:sz w:val="24"/>
          <w:szCs w:val="24"/>
        </w:rPr>
        <w:t>Name of Applicant:</w:t>
      </w:r>
      <w:r w:rsidR="001162B6" w:rsidRPr="004A0717">
        <w:rPr>
          <w:rFonts w:asciiTheme="minorHAnsi" w:hAnsiTheme="minorHAnsi" w:cstheme="minorHAnsi"/>
          <w:b/>
          <w:sz w:val="24"/>
          <w:szCs w:val="24"/>
        </w:rPr>
        <w:t xml:space="preserve"> </w:t>
      </w:r>
      <w:sdt>
        <w:sdtPr>
          <w:rPr>
            <w:rFonts w:asciiTheme="minorHAnsi" w:hAnsiTheme="minorHAnsi" w:cstheme="minorHAnsi"/>
            <w:b/>
            <w:sz w:val="24"/>
            <w:szCs w:val="24"/>
          </w:rPr>
          <w:id w:val="-1388560409"/>
          <w:placeholder>
            <w:docPart w:val="580A46300F0E4961A30C6FBD8043375F"/>
          </w:placeholder>
          <w:showingPlcHdr/>
        </w:sdtPr>
        <w:sdtEndPr/>
        <w:sdtContent>
          <w:r w:rsidR="005B28EB" w:rsidRPr="004A0717">
            <w:rPr>
              <w:rStyle w:val="PlaceholderText"/>
              <w:rFonts w:asciiTheme="minorHAnsi" w:eastAsiaTheme="minorHAnsi" w:hAnsiTheme="minorHAnsi" w:cstheme="minorHAnsi"/>
            </w:rPr>
            <w:t>Click or tap here to enter text.</w:t>
          </w:r>
        </w:sdtContent>
      </w:sdt>
    </w:p>
    <w:p w14:paraId="1AF61FDD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b/>
          <w:sz w:val="24"/>
          <w:szCs w:val="24"/>
        </w:rPr>
      </w:pPr>
    </w:p>
    <w:p w14:paraId="6F311B80" w14:textId="77777777" w:rsidR="00C66B1A" w:rsidRPr="004A0717" w:rsidRDefault="00C66B1A" w:rsidP="003A2C96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9F902DF" w14:textId="77777777" w:rsidR="001162B6" w:rsidRPr="004A0717" w:rsidRDefault="001162B6" w:rsidP="003A2C96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0F00B23" w14:textId="77777777" w:rsidR="001162B6" w:rsidRPr="004A0717" w:rsidRDefault="001162B6" w:rsidP="003A2C96">
      <w:pPr>
        <w:widowControl w:val="0"/>
        <w:autoSpaceDE w:val="0"/>
        <w:autoSpaceDN w:val="0"/>
        <w:adjustRightInd w:val="0"/>
        <w:spacing w:before="29"/>
        <w:ind w:left="100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3E82DA8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4A0717">
        <w:rPr>
          <w:rFonts w:asciiTheme="minorHAnsi" w:hAnsiTheme="minorHAnsi" w:cstheme="minorHAnsi"/>
          <w:b/>
          <w:sz w:val="24"/>
          <w:szCs w:val="24"/>
        </w:rPr>
        <w:t>___________________________________</w:t>
      </w:r>
      <w:r w:rsidRPr="004A0717">
        <w:rPr>
          <w:rFonts w:asciiTheme="minorHAnsi" w:hAnsiTheme="minorHAnsi" w:cstheme="minorHAnsi"/>
          <w:b/>
          <w:sz w:val="24"/>
          <w:szCs w:val="24"/>
        </w:rPr>
        <w:tab/>
      </w:r>
      <w:r w:rsidRPr="004A0717">
        <w:rPr>
          <w:rFonts w:asciiTheme="minorHAnsi" w:hAnsiTheme="minorHAnsi" w:cstheme="minorHAnsi"/>
          <w:b/>
          <w:sz w:val="24"/>
          <w:szCs w:val="24"/>
        </w:rPr>
        <w:tab/>
      </w:r>
      <w:r w:rsidRPr="004A0717">
        <w:rPr>
          <w:rFonts w:asciiTheme="minorHAnsi" w:hAnsiTheme="minorHAnsi" w:cstheme="minorHAnsi"/>
          <w:b/>
          <w:sz w:val="24"/>
          <w:szCs w:val="24"/>
        </w:rPr>
        <w:tab/>
        <w:t xml:space="preserve">  ________________________</w:t>
      </w:r>
    </w:p>
    <w:p w14:paraId="3D2C6E42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>Signature of Applicant</w:t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Date</w:t>
      </w:r>
    </w:p>
    <w:p w14:paraId="6C8EA6D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</w:p>
    <w:p w14:paraId="37A3E0F9" w14:textId="77777777" w:rsidR="004E38CE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4"/>
          <w:szCs w:val="24"/>
        </w:rPr>
      </w:pPr>
      <w:r w:rsidRPr="004A0717">
        <w:rPr>
          <w:rFonts w:asciiTheme="minorHAnsi" w:hAnsiTheme="minorHAnsi" w:cstheme="minorHAnsi"/>
          <w:sz w:val="24"/>
          <w:szCs w:val="24"/>
        </w:rPr>
        <w:tab/>
      </w:r>
    </w:p>
    <w:p w14:paraId="24FA79F7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before="29"/>
        <w:ind w:left="100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 </w:t>
      </w:r>
    </w:p>
    <w:p w14:paraId="3825B37A" w14:textId="77777777" w:rsidR="00C66B1A" w:rsidRPr="004A0717" w:rsidRDefault="00C66B1A" w:rsidP="00C66B1A">
      <w:pPr>
        <w:widowControl w:val="0"/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1162B6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Pr="004A0717">
        <w:rPr>
          <w:rFonts w:asciiTheme="minorHAnsi" w:hAnsiTheme="minorHAnsi" w:cstheme="minorHAnsi"/>
          <w:sz w:val="24"/>
          <w:szCs w:val="24"/>
        </w:rPr>
        <w:t>__________________________________</w:t>
      </w:r>
      <w:r w:rsidRPr="004A0717">
        <w:rPr>
          <w:rFonts w:asciiTheme="minorHAnsi" w:hAnsiTheme="minorHAnsi" w:cstheme="minorHAnsi"/>
          <w:sz w:val="24"/>
          <w:szCs w:val="24"/>
        </w:rPr>
        <w:tab/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="003A2C96"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Pr="004A0717">
        <w:rPr>
          <w:rFonts w:asciiTheme="minorHAnsi" w:hAnsiTheme="minorHAnsi" w:cstheme="minorHAnsi"/>
          <w:sz w:val="24"/>
          <w:szCs w:val="24"/>
        </w:rPr>
        <w:t>________________________</w:t>
      </w:r>
    </w:p>
    <w:p w14:paraId="090C644F" w14:textId="782D55E0" w:rsidR="00C66B1A" w:rsidRPr="004A0717" w:rsidRDefault="003A2C96" w:rsidP="005F1076">
      <w:pPr>
        <w:widowControl w:val="0"/>
        <w:autoSpaceDE w:val="0"/>
        <w:autoSpaceDN w:val="0"/>
        <w:adjustRightInd w:val="0"/>
        <w:spacing w:line="375" w:lineRule="exact"/>
        <w:rPr>
          <w:rFonts w:asciiTheme="minorHAnsi" w:hAnsiTheme="minorHAnsi" w:cstheme="minorHAnsi"/>
          <w:sz w:val="20"/>
          <w:szCs w:val="20"/>
        </w:rPr>
      </w:pPr>
      <w:r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1162B6" w:rsidRPr="004A0717">
        <w:rPr>
          <w:rFonts w:asciiTheme="minorHAnsi" w:hAnsiTheme="minorHAnsi" w:cstheme="minorHAnsi"/>
          <w:sz w:val="24"/>
          <w:szCs w:val="24"/>
        </w:rPr>
        <w:t xml:space="preserve"> </w:t>
      </w:r>
      <w:r w:rsidR="00C66B1A" w:rsidRPr="004A0717">
        <w:rPr>
          <w:rFonts w:asciiTheme="minorHAnsi" w:hAnsiTheme="minorHAnsi" w:cstheme="minorHAnsi"/>
          <w:sz w:val="24"/>
          <w:szCs w:val="24"/>
        </w:rPr>
        <w:t>Signature of Parent/Legal Guardian</w:t>
      </w:r>
      <w:r w:rsidR="00C66B1A" w:rsidRPr="004A0717">
        <w:rPr>
          <w:rFonts w:asciiTheme="minorHAnsi" w:hAnsiTheme="minorHAnsi" w:cstheme="minorHAnsi"/>
          <w:sz w:val="24"/>
          <w:szCs w:val="24"/>
        </w:rPr>
        <w:tab/>
      </w:r>
      <w:r w:rsidR="00C66B1A" w:rsidRPr="004A0717">
        <w:rPr>
          <w:rFonts w:asciiTheme="minorHAnsi" w:hAnsiTheme="minorHAnsi" w:cstheme="minorHAnsi"/>
          <w:sz w:val="24"/>
          <w:szCs w:val="24"/>
        </w:rPr>
        <w:tab/>
      </w:r>
      <w:r w:rsidR="00C66B1A"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Pr="004A0717">
        <w:rPr>
          <w:rFonts w:asciiTheme="minorHAnsi" w:hAnsiTheme="minorHAnsi" w:cstheme="minorHAnsi"/>
          <w:sz w:val="24"/>
          <w:szCs w:val="24"/>
        </w:rPr>
        <w:tab/>
        <w:t xml:space="preserve">  </w:t>
      </w:r>
      <w:r w:rsidR="00C66B1A" w:rsidRPr="004A0717">
        <w:rPr>
          <w:rFonts w:asciiTheme="minorHAnsi" w:hAnsiTheme="minorHAnsi" w:cstheme="minorHAnsi"/>
          <w:sz w:val="24"/>
          <w:szCs w:val="24"/>
        </w:rPr>
        <w:t>Date</w:t>
      </w:r>
    </w:p>
    <w:sectPr w:rsidR="00C66B1A" w:rsidRPr="004A0717" w:rsidSect="003B230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4D4FD2" w14:textId="77777777" w:rsidR="00AF6E03" w:rsidRDefault="00AF6E03" w:rsidP="00D26228">
      <w:r>
        <w:separator/>
      </w:r>
    </w:p>
  </w:endnote>
  <w:endnote w:type="continuationSeparator" w:id="0">
    <w:p w14:paraId="0F9B0AE6" w14:textId="77777777" w:rsidR="00AF6E03" w:rsidRDefault="00AF6E03" w:rsidP="00D26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A74FBA" w14:textId="77777777" w:rsidR="00994979" w:rsidRDefault="009949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9135560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89A20F4" w14:textId="77777777" w:rsidR="00D26228" w:rsidRDefault="00D26228">
            <w:pPr>
              <w:pStyle w:val="Footer"/>
              <w:jc w:val="right"/>
            </w:pPr>
            <w:r>
              <w:t xml:space="preserve">Page </w:t>
            </w:r>
            <w:r w:rsidR="00AE181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AE1819">
              <w:rPr>
                <w:b/>
                <w:bCs/>
                <w:sz w:val="24"/>
                <w:szCs w:val="24"/>
              </w:rPr>
              <w:fldChar w:fldCharType="separate"/>
            </w:r>
            <w:r w:rsidR="00C44B2B">
              <w:rPr>
                <w:b/>
                <w:bCs/>
                <w:noProof/>
              </w:rPr>
              <w:t>2</w:t>
            </w:r>
            <w:r w:rsidR="00AE1819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E181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AE1819">
              <w:rPr>
                <w:b/>
                <w:bCs/>
                <w:sz w:val="24"/>
                <w:szCs w:val="24"/>
              </w:rPr>
              <w:fldChar w:fldCharType="separate"/>
            </w:r>
            <w:r w:rsidR="00C44B2B">
              <w:rPr>
                <w:b/>
                <w:bCs/>
                <w:noProof/>
              </w:rPr>
              <w:t>7</w:t>
            </w:r>
            <w:r w:rsidR="00AE181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BEEE5C3" w14:textId="77777777" w:rsidR="00D26228" w:rsidRDefault="00D2622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B71F4F" w14:textId="77777777" w:rsidR="00994979" w:rsidRDefault="009949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B0BE8" w14:textId="77777777" w:rsidR="00AF6E03" w:rsidRDefault="00AF6E03" w:rsidP="00D26228">
      <w:r>
        <w:separator/>
      </w:r>
    </w:p>
  </w:footnote>
  <w:footnote w:type="continuationSeparator" w:id="0">
    <w:p w14:paraId="1F94A952" w14:textId="77777777" w:rsidR="00AF6E03" w:rsidRDefault="00AF6E03" w:rsidP="00D262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C92849" w14:textId="77777777" w:rsidR="00994979" w:rsidRDefault="009949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8C5594" w14:textId="77777777" w:rsidR="00994979" w:rsidRDefault="009949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EE806" w14:textId="77777777" w:rsidR="00994979" w:rsidRDefault="009949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C135D"/>
    <w:multiLevelType w:val="hybridMultilevel"/>
    <w:tmpl w:val="0AA4A2CE"/>
    <w:lvl w:ilvl="0" w:tplc="04090001">
      <w:start w:val="1"/>
      <w:numFmt w:val="bullet"/>
      <w:lvlText w:val=""/>
      <w:lvlJc w:val="left"/>
      <w:pPr>
        <w:ind w:left="1370" w:hanging="45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>
    <w:nsid w:val="076A0AF8"/>
    <w:multiLevelType w:val="hybridMultilevel"/>
    <w:tmpl w:val="D8E2FA50"/>
    <w:lvl w:ilvl="0" w:tplc="7D8287BE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8B07326"/>
    <w:multiLevelType w:val="hybridMultilevel"/>
    <w:tmpl w:val="946EABE2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3A13C93"/>
    <w:multiLevelType w:val="hybridMultilevel"/>
    <w:tmpl w:val="19D0A560"/>
    <w:lvl w:ilvl="0" w:tplc="D730D168">
      <w:numFmt w:val="bullet"/>
      <w:lvlText w:val=""/>
      <w:lvlJc w:val="left"/>
      <w:pPr>
        <w:ind w:left="1370" w:hanging="45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>
    <w:nsid w:val="18116FEE"/>
    <w:multiLevelType w:val="hybridMultilevel"/>
    <w:tmpl w:val="CAB656A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B112997E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E3F063B"/>
    <w:multiLevelType w:val="hybridMultilevel"/>
    <w:tmpl w:val="93940A34"/>
    <w:lvl w:ilvl="0" w:tplc="AE1C05CA">
      <w:start w:val="1"/>
      <w:numFmt w:val="decimal"/>
      <w:lvlText w:val="%1)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>
    <w:nsid w:val="24382E99"/>
    <w:multiLevelType w:val="hybridMultilevel"/>
    <w:tmpl w:val="199AA346"/>
    <w:lvl w:ilvl="0" w:tplc="D730D168">
      <w:numFmt w:val="bullet"/>
      <w:lvlText w:val=""/>
      <w:lvlJc w:val="left"/>
      <w:pPr>
        <w:ind w:left="910" w:hanging="45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>
    <w:nsid w:val="24AE5F5A"/>
    <w:multiLevelType w:val="hybridMultilevel"/>
    <w:tmpl w:val="4412ED36"/>
    <w:lvl w:ilvl="0" w:tplc="ECAC119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AE37B84"/>
    <w:multiLevelType w:val="hybridMultilevel"/>
    <w:tmpl w:val="D97CE5B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75239A"/>
    <w:multiLevelType w:val="hybridMultilevel"/>
    <w:tmpl w:val="1E9459A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0">
    <w:nsid w:val="2DC177F8"/>
    <w:multiLevelType w:val="hybridMultilevel"/>
    <w:tmpl w:val="D668067A"/>
    <w:lvl w:ilvl="0" w:tplc="6474408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0CA77EE"/>
    <w:multiLevelType w:val="hybridMultilevel"/>
    <w:tmpl w:val="38C8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AC00ECF"/>
    <w:multiLevelType w:val="hybridMultilevel"/>
    <w:tmpl w:val="850A6A6A"/>
    <w:lvl w:ilvl="0" w:tplc="1D12BE42">
      <w:start w:val="1"/>
      <w:numFmt w:val="bullet"/>
      <w:lvlText w:val="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FB4A45"/>
    <w:multiLevelType w:val="hybridMultilevel"/>
    <w:tmpl w:val="D57EF6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383844"/>
    <w:multiLevelType w:val="hybridMultilevel"/>
    <w:tmpl w:val="6CBCD1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EB66E7"/>
    <w:multiLevelType w:val="hybridMultilevel"/>
    <w:tmpl w:val="07C2E19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B616957"/>
    <w:multiLevelType w:val="hybridMultilevel"/>
    <w:tmpl w:val="B2A014BC"/>
    <w:lvl w:ilvl="0" w:tplc="0409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7">
    <w:nsid w:val="5CED381D"/>
    <w:multiLevelType w:val="hybridMultilevel"/>
    <w:tmpl w:val="AA0C15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C40CBD"/>
    <w:multiLevelType w:val="hybridMultilevel"/>
    <w:tmpl w:val="049AE8FA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704B4951"/>
    <w:multiLevelType w:val="hybridMultilevel"/>
    <w:tmpl w:val="C262CF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4A524C"/>
    <w:multiLevelType w:val="hybridMultilevel"/>
    <w:tmpl w:val="0730FEC6"/>
    <w:lvl w:ilvl="0" w:tplc="924E1FA8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0"/>
  </w:num>
  <w:num w:numId="5">
    <w:abstractNumId w:val="14"/>
  </w:num>
  <w:num w:numId="6">
    <w:abstractNumId w:val="2"/>
  </w:num>
  <w:num w:numId="7">
    <w:abstractNumId w:val="13"/>
  </w:num>
  <w:num w:numId="8">
    <w:abstractNumId w:val="18"/>
  </w:num>
  <w:num w:numId="9">
    <w:abstractNumId w:val="15"/>
  </w:num>
  <w:num w:numId="10">
    <w:abstractNumId w:val="4"/>
  </w:num>
  <w:num w:numId="11">
    <w:abstractNumId w:val="19"/>
  </w:num>
  <w:num w:numId="12">
    <w:abstractNumId w:val="12"/>
  </w:num>
  <w:num w:numId="13">
    <w:abstractNumId w:val="7"/>
  </w:num>
  <w:num w:numId="14">
    <w:abstractNumId w:val="16"/>
  </w:num>
  <w:num w:numId="15">
    <w:abstractNumId w:val="10"/>
  </w:num>
  <w:num w:numId="16">
    <w:abstractNumId w:val="5"/>
  </w:num>
  <w:num w:numId="17">
    <w:abstractNumId w:val="17"/>
  </w:num>
  <w:num w:numId="18">
    <w:abstractNumId w:val="11"/>
  </w:num>
  <w:num w:numId="19">
    <w:abstractNumId w:val="20"/>
  </w:num>
  <w:num w:numId="20">
    <w:abstractNumId w:val="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44lbVYO9mJftUyQPPSSb6mtKK/kB9XBhgjBoHQaTJxnOwk5SqQv2RX/23GYFKc4QbtHP5UQFa4C6k7NjeRO5Q==" w:salt="GAWtXWJEYpT7TwIc2eBjm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AxMDA0tDAzNjFR0lEKTi0uzszPAykwrAUAYSLrtywAAAA="/>
  </w:docVars>
  <w:rsids>
    <w:rsidRoot w:val="00891CBA"/>
    <w:rsid w:val="00006B28"/>
    <w:rsid w:val="00013CD9"/>
    <w:rsid w:val="000222B0"/>
    <w:rsid w:val="00035F04"/>
    <w:rsid w:val="000472EC"/>
    <w:rsid w:val="0005570F"/>
    <w:rsid w:val="00064951"/>
    <w:rsid w:val="0007471A"/>
    <w:rsid w:val="00076B35"/>
    <w:rsid w:val="000A1425"/>
    <w:rsid w:val="000E3B20"/>
    <w:rsid w:val="000F6D91"/>
    <w:rsid w:val="00103236"/>
    <w:rsid w:val="001162B6"/>
    <w:rsid w:val="0015159D"/>
    <w:rsid w:val="001D78D4"/>
    <w:rsid w:val="001D7DDC"/>
    <w:rsid w:val="001E5895"/>
    <w:rsid w:val="00203EF4"/>
    <w:rsid w:val="00243498"/>
    <w:rsid w:val="00296581"/>
    <w:rsid w:val="002C70B7"/>
    <w:rsid w:val="003055D7"/>
    <w:rsid w:val="00323D57"/>
    <w:rsid w:val="0033024E"/>
    <w:rsid w:val="0033160A"/>
    <w:rsid w:val="00331921"/>
    <w:rsid w:val="00363DA4"/>
    <w:rsid w:val="003A2C96"/>
    <w:rsid w:val="003A7B25"/>
    <w:rsid w:val="003B230E"/>
    <w:rsid w:val="003E0F79"/>
    <w:rsid w:val="003E5482"/>
    <w:rsid w:val="00402AAC"/>
    <w:rsid w:val="004A0717"/>
    <w:rsid w:val="004A731D"/>
    <w:rsid w:val="004C026F"/>
    <w:rsid w:val="004D4A2D"/>
    <w:rsid w:val="004D5B19"/>
    <w:rsid w:val="004E38CE"/>
    <w:rsid w:val="00504004"/>
    <w:rsid w:val="0051163F"/>
    <w:rsid w:val="00525C73"/>
    <w:rsid w:val="00526549"/>
    <w:rsid w:val="005415AA"/>
    <w:rsid w:val="0054307E"/>
    <w:rsid w:val="00545835"/>
    <w:rsid w:val="00551D48"/>
    <w:rsid w:val="005675A7"/>
    <w:rsid w:val="005A0A5B"/>
    <w:rsid w:val="005B28EB"/>
    <w:rsid w:val="005F1076"/>
    <w:rsid w:val="005F63C2"/>
    <w:rsid w:val="00636944"/>
    <w:rsid w:val="00647E41"/>
    <w:rsid w:val="00666BC3"/>
    <w:rsid w:val="006A7224"/>
    <w:rsid w:val="006B2F2D"/>
    <w:rsid w:val="006D1FE7"/>
    <w:rsid w:val="006F3C41"/>
    <w:rsid w:val="007027DD"/>
    <w:rsid w:val="007227BE"/>
    <w:rsid w:val="0073774C"/>
    <w:rsid w:val="0075251D"/>
    <w:rsid w:val="00757936"/>
    <w:rsid w:val="00762558"/>
    <w:rsid w:val="007759CC"/>
    <w:rsid w:val="007E2CF4"/>
    <w:rsid w:val="007F6C2E"/>
    <w:rsid w:val="00811149"/>
    <w:rsid w:val="008130DD"/>
    <w:rsid w:val="00847849"/>
    <w:rsid w:val="00861194"/>
    <w:rsid w:val="0086140D"/>
    <w:rsid w:val="00861FAE"/>
    <w:rsid w:val="008662FC"/>
    <w:rsid w:val="00885DBB"/>
    <w:rsid w:val="00891CBA"/>
    <w:rsid w:val="008A5D14"/>
    <w:rsid w:val="009701E8"/>
    <w:rsid w:val="00994979"/>
    <w:rsid w:val="009B40FE"/>
    <w:rsid w:val="009C56C5"/>
    <w:rsid w:val="009E4AB1"/>
    <w:rsid w:val="009F1466"/>
    <w:rsid w:val="009F558D"/>
    <w:rsid w:val="00A519BF"/>
    <w:rsid w:val="00AA3FE5"/>
    <w:rsid w:val="00AE1819"/>
    <w:rsid w:val="00AF6E03"/>
    <w:rsid w:val="00B323FD"/>
    <w:rsid w:val="00B40138"/>
    <w:rsid w:val="00B86C50"/>
    <w:rsid w:val="00BA1261"/>
    <w:rsid w:val="00BA14E0"/>
    <w:rsid w:val="00BA1FF1"/>
    <w:rsid w:val="00BA2E97"/>
    <w:rsid w:val="00BB7240"/>
    <w:rsid w:val="00C16D20"/>
    <w:rsid w:val="00C24E96"/>
    <w:rsid w:val="00C44B2B"/>
    <w:rsid w:val="00C66B1A"/>
    <w:rsid w:val="00CD6414"/>
    <w:rsid w:val="00CE353E"/>
    <w:rsid w:val="00CE3FC4"/>
    <w:rsid w:val="00D26228"/>
    <w:rsid w:val="00D54083"/>
    <w:rsid w:val="00D630EB"/>
    <w:rsid w:val="00D6607A"/>
    <w:rsid w:val="00DB60D3"/>
    <w:rsid w:val="00DE0584"/>
    <w:rsid w:val="00DF239E"/>
    <w:rsid w:val="00E00B8C"/>
    <w:rsid w:val="00E26B83"/>
    <w:rsid w:val="00E66727"/>
    <w:rsid w:val="00E67902"/>
    <w:rsid w:val="00E74B63"/>
    <w:rsid w:val="00E8666D"/>
    <w:rsid w:val="00E9174A"/>
    <w:rsid w:val="00EA4D32"/>
    <w:rsid w:val="00EC3B96"/>
    <w:rsid w:val="00ED2FFC"/>
    <w:rsid w:val="00EE1338"/>
    <w:rsid w:val="00EF0FD6"/>
    <w:rsid w:val="00EF4405"/>
    <w:rsid w:val="00F3790F"/>
    <w:rsid w:val="00F4478C"/>
    <w:rsid w:val="00F50352"/>
    <w:rsid w:val="00F612B9"/>
    <w:rsid w:val="00F65510"/>
    <w:rsid w:val="00F9057C"/>
    <w:rsid w:val="00FC4F8E"/>
    <w:rsid w:val="00FE2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B4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CBA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1CBA"/>
    <w:pPr>
      <w:spacing w:before="48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1CBA"/>
    <w:pPr>
      <w:spacing w:before="20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1CBA"/>
    <w:pPr>
      <w:spacing w:before="20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CBA"/>
    <w:pPr>
      <w:spacing w:before="20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CBA"/>
    <w:pPr>
      <w:spacing w:before="20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1CBA"/>
    <w:p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1CBA"/>
    <w:p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1CBA"/>
    <w:pPr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1CBA"/>
    <w:p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1CBA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1CB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1CBA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CBA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CBA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1CBA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1CBA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1CBA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1CBA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91CBA"/>
    <w:pPr>
      <w:spacing w:after="312"/>
    </w:pPr>
    <w:rPr>
      <w:rFonts w:ascii="Times New Roman" w:eastAsia="Calibri" w:hAnsi="Times New Roman"/>
      <w:sz w:val="24"/>
      <w:szCs w:val="24"/>
    </w:rPr>
  </w:style>
  <w:style w:type="character" w:styleId="Emphasis">
    <w:name w:val="Emphasis"/>
    <w:uiPriority w:val="20"/>
    <w:qFormat/>
    <w:rsid w:val="00891CB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CBA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CBA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C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CB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1CBA"/>
    <w:pPr>
      <w:pBdr>
        <w:bottom w:val="single" w:sz="4" w:space="1" w:color="auto"/>
      </w:pBdr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91CBA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1CBA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91CBA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1CBA"/>
    <w:rPr>
      <w:b/>
      <w:bCs/>
    </w:rPr>
  </w:style>
  <w:style w:type="paragraph" w:styleId="NoSpacing">
    <w:name w:val="No Spacing"/>
    <w:basedOn w:val="Normal"/>
    <w:uiPriority w:val="1"/>
    <w:qFormat/>
    <w:rsid w:val="00891CBA"/>
  </w:style>
  <w:style w:type="paragraph" w:styleId="ListParagraph">
    <w:name w:val="List Paragraph"/>
    <w:basedOn w:val="Normal"/>
    <w:uiPriority w:val="34"/>
    <w:qFormat/>
    <w:rsid w:val="00DF239E"/>
    <w:pPr>
      <w:ind w:left="720" w:hanging="36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1CBA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91CBA"/>
    <w:rPr>
      <w:rFonts w:ascii="Calibri" w:eastAsia="Times New Roman" w:hAnsi="Calibri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1CB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1CBA"/>
    <w:rPr>
      <w:rFonts w:ascii="Calibri" w:eastAsia="Times New Roman" w:hAnsi="Calibri" w:cs="Times New Roman"/>
      <w:b/>
      <w:bCs/>
      <w:i/>
      <w:iCs/>
    </w:rPr>
  </w:style>
  <w:style w:type="character" w:styleId="SubtleEmphasis">
    <w:name w:val="Subtle Emphasis"/>
    <w:uiPriority w:val="19"/>
    <w:qFormat/>
    <w:rsid w:val="00891CBA"/>
    <w:rPr>
      <w:i/>
      <w:iCs/>
    </w:rPr>
  </w:style>
  <w:style w:type="character" w:styleId="IntenseEmphasis">
    <w:name w:val="Intense Emphasis"/>
    <w:uiPriority w:val="21"/>
    <w:qFormat/>
    <w:rsid w:val="00891CBA"/>
    <w:rPr>
      <w:b/>
      <w:bCs/>
    </w:rPr>
  </w:style>
  <w:style w:type="character" w:styleId="SubtleReference">
    <w:name w:val="Subtle Reference"/>
    <w:uiPriority w:val="31"/>
    <w:qFormat/>
    <w:rsid w:val="00891CBA"/>
    <w:rPr>
      <w:smallCaps/>
    </w:rPr>
  </w:style>
  <w:style w:type="character" w:styleId="IntenseReference">
    <w:name w:val="Intense Reference"/>
    <w:uiPriority w:val="32"/>
    <w:qFormat/>
    <w:rsid w:val="00891CBA"/>
    <w:rPr>
      <w:smallCaps/>
      <w:spacing w:val="5"/>
      <w:u w:val="single"/>
    </w:rPr>
  </w:style>
  <w:style w:type="character" w:styleId="BookTitle">
    <w:name w:val="Book Title"/>
    <w:uiPriority w:val="33"/>
    <w:qFormat/>
    <w:rsid w:val="00891CB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1CBA"/>
    <w:pPr>
      <w:outlineLvl w:val="9"/>
    </w:pPr>
    <w:rPr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891CBA"/>
  </w:style>
  <w:style w:type="character" w:styleId="PlaceholderText">
    <w:name w:val="Placeholder Text"/>
    <w:basedOn w:val="DefaultParagraphFont"/>
    <w:uiPriority w:val="99"/>
    <w:semiHidden/>
    <w:rsid w:val="00E9174A"/>
    <w:rPr>
      <w:color w:val="808080"/>
    </w:rPr>
  </w:style>
  <w:style w:type="paragraph" w:customStyle="1" w:styleId="Underline">
    <w:name w:val="Underline"/>
    <w:basedOn w:val="Normal"/>
    <w:rsid w:val="00BB7240"/>
    <w:pPr>
      <w:pBdr>
        <w:bottom w:val="single" w:sz="4" w:space="1" w:color="7F7F7F" w:themeColor="text1" w:themeTint="80"/>
        <w:between w:val="single" w:sz="4" w:space="1" w:color="7F7F7F" w:themeColor="text1" w:themeTint="80"/>
      </w:pBdr>
      <w:tabs>
        <w:tab w:val="left" w:pos="4770"/>
        <w:tab w:val="right" w:pos="9360"/>
      </w:tabs>
    </w:pPr>
    <w:rPr>
      <w:rFonts w:asciiTheme="minorHAnsi" w:eastAsiaTheme="minorEastAsia" w:hAnsiTheme="minorHAnsi" w:cstheme="minorBidi"/>
      <w:sz w:val="28"/>
      <w:szCs w:val="28"/>
      <w:lang w:eastAsia="ja-JP"/>
    </w:rPr>
  </w:style>
  <w:style w:type="character" w:styleId="Hyperlink">
    <w:name w:val="Hyperlink"/>
    <w:basedOn w:val="DefaultParagraphFont"/>
    <w:uiPriority w:val="99"/>
    <w:unhideWhenUsed/>
    <w:rsid w:val="004A071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0717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CBA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1CBA"/>
    <w:pPr>
      <w:spacing w:before="48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1CBA"/>
    <w:pPr>
      <w:spacing w:before="20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1CBA"/>
    <w:pPr>
      <w:spacing w:before="20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CBA"/>
    <w:pPr>
      <w:spacing w:before="20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1CBA"/>
    <w:pPr>
      <w:spacing w:before="20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1CBA"/>
    <w:p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1CBA"/>
    <w:p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1CBA"/>
    <w:pPr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1CBA"/>
    <w:p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1CBA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1CB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1CBA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CBA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CBA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1CBA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1CBA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1CBA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1CBA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91CBA"/>
    <w:pPr>
      <w:spacing w:after="312"/>
    </w:pPr>
    <w:rPr>
      <w:rFonts w:ascii="Times New Roman" w:eastAsia="Calibri" w:hAnsi="Times New Roman"/>
      <w:sz w:val="24"/>
      <w:szCs w:val="24"/>
    </w:rPr>
  </w:style>
  <w:style w:type="character" w:styleId="Emphasis">
    <w:name w:val="Emphasis"/>
    <w:uiPriority w:val="20"/>
    <w:qFormat/>
    <w:rsid w:val="00891CB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Header">
    <w:name w:val="header"/>
    <w:basedOn w:val="Normal"/>
    <w:link w:val="Head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CBA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91C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CBA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C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CB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1CBA"/>
    <w:pPr>
      <w:pBdr>
        <w:bottom w:val="single" w:sz="4" w:space="1" w:color="auto"/>
      </w:pBdr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91CBA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1CBA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91CBA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1CBA"/>
    <w:rPr>
      <w:b/>
      <w:bCs/>
    </w:rPr>
  </w:style>
  <w:style w:type="paragraph" w:styleId="NoSpacing">
    <w:name w:val="No Spacing"/>
    <w:basedOn w:val="Normal"/>
    <w:uiPriority w:val="1"/>
    <w:qFormat/>
    <w:rsid w:val="00891CBA"/>
  </w:style>
  <w:style w:type="paragraph" w:styleId="ListParagraph">
    <w:name w:val="List Paragraph"/>
    <w:basedOn w:val="Normal"/>
    <w:uiPriority w:val="34"/>
    <w:qFormat/>
    <w:rsid w:val="00DF239E"/>
    <w:pPr>
      <w:ind w:left="720" w:hanging="36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1CBA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91CBA"/>
    <w:rPr>
      <w:rFonts w:ascii="Calibri" w:eastAsia="Times New Roman" w:hAnsi="Calibri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1CB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1CBA"/>
    <w:rPr>
      <w:rFonts w:ascii="Calibri" w:eastAsia="Times New Roman" w:hAnsi="Calibri" w:cs="Times New Roman"/>
      <w:b/>
      <w:bCs/>
      <w:i/>
      <w:iCs/>
    </w:rPr>
  </w:style>
  <w:style w:type="character" w:styleId="SubtleEmphasis">
    <w:name w:val="Subtle Emphasis"/>
    <w:uiPriority w:val="19"/>
    <w:qFormat/>
    <w:rsid w:val="00891CBA"/>
    <w:rPr>
      <w:i/>
      <w:iCs/>
    </w:rPr>
  </w:style>
  <w:style w:type="character" w:styleId="IntenseEmphasis">
    <w:name w:val="Intense Emphasis"/>
    <w:uiPriority w:val="21"/>
    <w:qFormat/>
    <w:rsid w:val="00891CBA"/>
    <w:rPr>
      <w:b/>
      <w:bCs/>
    </w:rPr>
  </w:style>
  <w:style w:type="character" w:styleId="SubtleReference">
    <w:name w:val="Subtle Reference"/>
    <w:uiPriority w:val="31"/>
    <w:qFormat/>
    <w:rsid w:val="00891CBA"/>
    <w:rPr>
      <w:smallCaps/>
    </w:rPr>
  </w:style>
  <w:style w:type="character" w:styleId="IntenseReference">
    <w:name w:val="Intense Reference"/>
    <w:uiPriority w:val="32"/>
    <w:qFormat/>
    <w:rsid w:val="00891CBA"/>
    <w:rPr>
      <w:smallCaps/>
      <w:spacing w:val="5"/>
      <w:u w:val="single"/>
    </w:rPr>
  </w:style>
  <w:style w:type="character" w:styleId="BookTitle">
    <w:name w:val="Book Title"/>
    <w:uiPriority w:val="33"/>
    <w:qFormat/>
    <w:rsid w:val="00891CB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1CBA"/>
    <w:pPr>
      <w:outlineLvl w:val="9"/>
    </w:pPr>
    <w:rPr>
      <w:lang w:bidi="en-US"/>
    </w:rPr>
  </w:style>
  <w:style w:type="character" w:styleId="LineNumber">
    <w:name w:val="line number"/>
    <w:basedOn w:val="DefaultParagraphFont"/>
    <w:uiPriority w:val="99"/>
    <w:semiHidden/>
    <w:unhideWhenUsed/>
    <w:rsid w:val="00891CBA"/>
  </w:style>
  <w:style w:type="character" w:styleId="PlaceholderText">
    <w:name w:val="Placeholder Text"/>
    <w:basedOn w:val="DefaultParagraphFont"/>
    <w:uiPriority w:val="99"/>
    <w:semiHidden/>
    <w:rsid w:val="00E9174A"/>
    <w:rPr>
      <w:color w:val="808080"/>
    </w:rPr>
  </w:style>
  <w:style w:type="paragraph" w:customStyle="1" w:styleId="Underline">
    <w:name w:val="Underline"/>
    <w:basedOn w:val="Normal"/>
    <w:rsid w:val="00BB7240"/>
    <w:pPr>
      <w:pBdr>
        <w:bottom w:val="single" w:sz="4" w:space="1" w:color="7F7F7F" w:themeColor="text1" w:themeTint="80"/>
        <w:between w:val="single" w:sz="4" w:space="1" w:color="7F7F7F" w:themeColor="text1" w:themeTint="80"/>
      </w:pBdr>
      <w:tabs>
        <w:tab w:val="left" w:pos="4770"/>
        <w:tab w:val="right" w:pos="9360"/>
      </w:tabs>
    </w:pPr>
    <w:rPr>
      <w:rFonts w:asciiTheme="minorHAnsi" w:eastAsiaTheme="minorEastAsia" w:hAnsiTheme="minorHAnsi" w:cstheme="minorBidi"/>
      <w:sz w:val="28"/>
      <w:szCs w:val="28"/>
      <w:lang w:eastAsia="ja-JP"/>
    </w:rPr>
  </w:style>
  <w:style w:type="character" w:styleId="Hyperlink">
    <w:name w:val="Hyperlink"/>
    <w:basedOn w:val="DefaultParagraphFont"/>
    <w:uiPriority w:val="99"/>
    <w:unhideWhenUsed/>
    <w:rsid w:val="004A071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07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B715B9022AB149148EE52726786A7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F068-D48B-4FAE-A14F-DB41CA520168}"/>
      </w:docPartPr>
      <w:docPartBody>
        <w:p w:rsidR="00533BEA" w:rsidRDefault="0085212B" w:rsidP="0085212B">
          <w:pPr>
            <w:pStyle w:val="B715B9022AB149148EE52726786A7C93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02824188C684D20A475EF9FD467B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699B3-B43E-40CB-B9BF-37E3C56E1191}"/>
      </w:docPartPr>
      <w:docPartBody>
        <w:p w:rsidR="00533BEA" w:rsidRDefault="0085212B" w:rsidP="0085212B">
          <w:pPr>
            <w:pStyle w:val="C02824188C684D20A475EF9FD467B1E6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054FF5DDA944F1082A983F47E4D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FFBA6-AECE-465C-BAD2-0B52CFD9D31C}"/>
      </w:docPartPr>
      <w:docPartBody>
        <w:p w:rsidR="00533BEA" w:rsidRDefault="0085212B" w:rsidP="0085212B">
          <w:pPr>
            <w:pStyle w:val="9054FF5DDA944F1082A983F47E4D1A76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D6576257D53482FAB984D7138E81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DD11E-53F2-48BB-A575-5DA0D47DE77E}"/>
      </w:docPartPr>
      <w:docPartBody>
        <w:p w:rsidR="00533BEA" w:rsidRDefault="0085212B" w:rsidP="0085212B">
          <w:pPr>
            <w:pStyle w:val="2D6576257D53482FAB984D7138E81E7B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272935E2F80F43B99E8A996768086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A933D-B75A-4EE1-9663-261729FC58E3}"/>
      </w:docPartPr>
      <w:docPartBody>
        <w:p w:rsidR="00533BEA" w:rsidRDefault="0085212B" w:rsidP="0085212B">
          <w:pPr>
            <w:pStyle w:val="272935E2F80F43B99E8A99676808630C9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B428F439BDCB4C9CB8B651798251A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5C52B-F35B-4D24-B925-DD3D74E4132F}"/>
      </w:docPartPr>
      <w:docPartBody>
        <w:p w:rsidR="00533BEA" w:rsidRDefault="0085212B" w:rsidP="0085212B">
          <w:pPr>
            <w:pStyle w:val="B428F439BDCB4C9CB8B651798251A0A39"/>
          </w:pPr>
          <w:r w:rsidRPr="009A4487">
            <w:rPr>
              <w:rStyle w:val="PlaceholderText"/>
              <w:rFonts w:eastAsiaTheme="minorHAnsi"/>
            </w:rPr>
            <w:t>Click or tap to enter a date.</w:t>
          </w:r>
        </w:p>
      </w:docPartBody>
    </w:docPart>
    <w:docPart>
      <w:docPartPr>
        <w:name w:val="26F2C28475A449E5BF781D9F6B544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2DB7C-D7C4-4B62-A4E2-786760C092F0}"/>
      </w:docPartPr>
      <w:docPartBody>
        <w:p w:rsidR="00533BEA" w:rsidRDefault="0085212B" w:rsidP="0085212B">
          <w:pPr>
            <w:pStyle w:val="26F2C28475A449E5BF781D9F6B54486B7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DF322D2B7954A0AAA0A339D94FDC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29ED9-8DF7-424C-B240-0775BE4B2FA5}"/>
      </w:docPartPr>
      <w:docPartBody>
        <w:p w:rsidR="00533BEA" w:rsidRDefault="0085212B" w:rsidP="0085212B">
          <w:pPr>
            <w:pStyle w:val="4DF322D2B7954A0AAA0A339D94FDCB9A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66F6B43EA64E4B168DC22A88BC337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8B195-30EB-43FA-863B-5E4612EDEE0F}"/>
      </w:docPartPr>
      <w:docPartBody>
        <w:p w:rsidR="00533BEA" w:rsidRDefault="0085212B" w:rsidP="0085212B">
          <w:pPr>
            <w:pStyle w:val="66F6B43EA64E4B168DC22A88BC337B9E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A05097B979D490AA9D4DB9C7CC6C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831BC-403B-4739-B61B-8D58161DA108}"/>
      </w:docPartPr>
      <w:docPartBody>
        <w:p w:rsidR="00533BEA" w:rsidRDefault="0085212B" w:rsidP="0085212B">
          <w:pPr>
            <w:pStyle w:val="9A05097B979D490AA9D4DB9C7CC6C1C5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89BAD2F6C9D41F7A06105A424D3C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CA175-BC16-453A-87D8-B4992E620DFE}"/>
      </w:docPartPr>
      <w:docPartBody>
        <w:p w:rsidR="00533BEA" w:rsidRDefault="0085212B" w:rsidP="0085212B">
          <w:pPr>
            <w:pStyle w:val="489BAD2F6C9D41F7A06105A424D3C4F95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3F6554180AD48A98C0FBCEA49B38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7A41A-A899-434E-99F0-82A08BD84E1D}"/>
      </w:docPartPr>
      <w:docPartBody>
        <w:p w:rsidR="00533BEA" w:rsidRDefault="0085212B" w:rsidP="0085212B">
          <w:pPr>
            <w:pStyle w:val="03F6554180AD48A98C0FBCEA49B38D5C5"/>
          </w:pPr>
          <w:r w:rsidRPr="004A071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59AE913A9EA447D99BD1D0D5DE560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16E5D-ED1C-48D2-AB4C-ED4162631493}"/>
      </w:docPartPr>
      <w:docPartBody>
        <w:p w:rsidR="00533BEA" w:rsidRDefault="0085212B" w:rsidP="0085212B">
          <w:pPr>
            <w:pStyle w:val="59AE913A9EA447D99BD1D0D5DE5607403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125AA1D7AFB5490DB624F5F62403F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BED9E-F9DD-450A-AD4C-DCE8D646F7C2}"/>
      </w:docPartPr>
      <w:docPartBody>
        <w:p w:rsidR="00533BEA" w:rsidRDefault="0085212B" w:rsidP="0085212B">
          <w:pPr>
            <w:pStyle w:val="125AA1D7AFB5490DB624F5F62403FC333"/>
          </w:pPr>
          <w:r w:rsidRPr="009A4487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CDEB68F984AB4AF7A9D121118DE02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F26B7-3420-4966-A96F-E3E024519BA0}"/>
      </w:docPartPr>
      <w:docPartBody>
        <w:p w:rsidR="00533BEA" w:rsidRDefault="00E74422" w:rsidP="00E74422">
          <w:pPr>
            <w:pStyle w:val="CDEB68F984AB4AF7A9D121118DE02A52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5A64ED2012443B88D66D9B1E23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1F9E3-9BB5-46DF-A6DA-1DE32F0317AA}"/>
      </w:docPartPr>
      <w:docPartBody>
        <w:p w:rsidR="00075BEF" w:rsidRDefault="0085212B" w:rsidP="0085212B">
          <w:pPr>
            <w:pStyle w:val="F25A64ED2012443B88D66D9B1E230744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2FED81C97F4FF9B94A66A6277EE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C538F-82A8-4D69-B54C-1D2CFDA60C7E}"/>
      </w:docPartPr>
      <w:docPartBody>
        <w:p w:rsidR="00075BEF" w:rsidRDefault="0085212B" w:rsidP="0085212B">
          <w:pPr>
            <w:pStyle w:val="AD2FED81C97F4FF9B94A66A6277EEBFB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8A274A93AA418295F0B9F8D9331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0D08E-2296-45D6-884A-B4715DE75C20}"/>
      </w:docPartPr>
      <w:docPartBody>
        <w:p w:rsidR="00075BEF" w:rsidRDefault="0085212B" w:rsidP="0085212B">
          <w:pPr>
            <w:pStyle w:val="E48A274A93AA418295F0B9F8D93319F1"/>
          </w:pPr>
          <w:r w:rsidRPr="009A448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4422"/>
    <w:rsid w:val="00075BEF"/>
    <w:rsid w:val="00521D82"/>
    <w:rsid w:val="00533BEA"/>
    <w:rsid w:val="0083448C"/>
    <w:rsid w:val="0085212B"/>
    <w:rsid w:val="00B13CA3"/>
    <w:rsid w:val="00B14900"/>
    <w:rsid w:val="00B5413E"/>
    <w:rsid w:val="00E74422"/>
    <w:rsid w:val="00E916CA"/>
    <w:rsid w:val="00FD2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12B"/>
    <w:rPr>
      <w:color w:val="808080"/>
    </w:rPr>
  </w:style>
  <w:style w:type="paragraph" w:customStyle="1" w:styleId="B715B9022AB149148EE52726786A7C93">
    <w:name w:val="B715B9022AB149148EE52726786A7C9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">
    <w:name w:val="C02824188C684D20A475EF9FD467B1E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">
    <w:name w:val="9054FF5DDA944F1082A983F47E4D1A7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">
    <w:name w:val="2D6576257D53482FAB984D7138E81E7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">
    <w:name w:val="272935E2F80F43B99E8A99676808630C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">
    <w:name w:val="B428F439BDCB4C9CB8B651798251A0A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1">
    <w:name w:val="B715B9022AB149148EE52726786A7C9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1">
    <w:name w:val="C02824188C684D20A475EF9FD467B1E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1">
    <w:name w:val="9054FF5DDA944F1082A983F47E4D1A7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1">
    <w:name w:val="2D6576257D53482FAB984D7138E81E7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1">
    <w:name w:val="272935E2F80F43B99E8A99676808630C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1">
    <w:name w:val="B428F439BDCB4C9CB8B651798251A0A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2">
    <w:name w:val="B715B9022AB149148EE52726786A7C9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2">
    <w:name w:val="C02824188C684D20A475EF9FD467B1E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2">
    <w:name w:val="9054FF5DDA944F1082A983F47E4D1A7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2">
    <w:name w:val="2D6576257D53482FAB984D7138E81E7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2">
    <w:name w:val="272935E2F80F43B99E8A99676808630C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2">
    <w:name w:val="B428F439BDCB4C9CB8B651798251A0A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">
    <w:name w:val="26F2C28475A449E5BF781D9F6B54486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3">
    <w:name w:val="B715B9022AB149148EE52726786A7C9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3">
    <w:name w:val="C02824188C684D20A475EF9FD467B1E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3">
    <w:name w:val="9054FF5DDA944F1082A983F47E4D1A7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3">
    <w:name w:val="2D6576257D53482FAB984D7138E81E7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3">
    <w:name w:val="272935E2F80F43B99E8A99676808630C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3">
    <w:name w:val="B428F439BDCB4C9CB8B651798251A0A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1">
    <w:name w:val="26F2C28475A449E5BF781D9F6B54486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">
    <w:name w:val="673672CF62AA417DBB72C8356089CC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4">
    <w:name w:val="B715B9022AB149148EE52726786A7C9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4">
    <w:name w:val="C02824188C684D20A475EF9FD467B1E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4">
    <w:name w:val="9054FF5DDA944F1082A983F47E4D1A7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4">
    <w:name w:val="2D6576257D53482FAB984D7138E81E7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4">
    <w:name w:val="272935E2F80F43B99E8A99676808630C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4">
    <w:name w:val="B428F439BDCB4C9CB8B651798251A0A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2">
    <w:name w:val="26F2C28475A449E5BF781D9F6B54486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">
    <w:name w:val="4DF322D2B7954A0AAA0A339D94FDCB9A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">
    <w:name w:val="66F6B43EA64E4B168DC22A88BC337B9E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">
    <w:name w:val="9A05097B979D490AA9D4DB9C7CC6C1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">
    <w:name w:val="489BAD2F6C9D41F7A06105A424D3C4F9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1">
    <w:name w:val="673672CF62AA417DBB72C8356089CCE1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">
    <w:name w:val="03F6554180AD48A98C0FBCEA49B38D5C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5">
    <w:name w:val="B715B9022AB149148EE52726786A7C9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5">
    <w:name w:val="C02824188C684D20A475EF9FD467B1E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5">
    <w:name w:val="9054FF5DDA944F1082A983F47E4D1A7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5">
    <w:name w:val="2D6576257D53482FAB984D7138E81E7B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5">
    <w:name w:val="272935E2F80F43B99E8A99676808630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5">
    <w:name w:val="B428F439BDCB4C9CB8B651798251A0A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3">
    <w:name w:val="26F2C28475A449E5BF781D9F6B54486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1">
    <w:name w:val="4DF322D2B7954A0AAA0A339D94FDCB9A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1">
    <w:name w:val="66F6B43EA64E4B168DC22A88BC337B9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1">
    <w:name w:val="9A05097B979D490AA9D4DB9C7CC6C1C5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1">
    <w:name w:val="489BAD2F6C9D41F7A06105A424D3C4F9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2">
    <w:name w:val="673672CF62AA417DBB72C8356089CCE1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1">
    <w:name w:val="03F6554180AD48A98C0FBCEA49B38D5C1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6">
    <w:name w:val="B715B9022AB149148EE52726786A7C9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6">
    <w:name w:val="C02824188C684D20A475EF9FD467B1E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6">
    <w:name w:val="9054FF5DDA944F1082A983F47E4D1A7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6">
    <w:name w:val="2D6576257D53482FAB984D7138E81E7B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6">
    <w:name w:val="272935E2F80F43B99E8A99676808630C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6">
    <w:name w:val="B428F439BDCB4C9CB8B651798251A0A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">
    <w:name w:val="59AE913A9EA447D99BD1D0D5DE560740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">
    <w:name w:val="125AA1D7AFB5490DB624F5F62403FC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4">
    <w:name w:val="26F2C28475A449E5BF781D9F6B54486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2">
    <w:name w:val="4DF322D2B7954A0AAA0A339D94FDCB9A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2">
    <w:name w:val="66F6B43EA64E4B168DC22A88BC337B9E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2">
    <w:name w:val="9A05097B979D490AA9D4DB9C7CC6C1C5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2">
    <w:name w:val="489BAD2F6C9D41F7A06105A424D3C4F9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3">
    <w:name w:val="673672CF62AA417DBB72C8356089CCE1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2">
    <w:name w:val="03F6554180AD48A98C0FBCEA49B38D5C2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CDEB68F984AB4AF7A9D121118DE02A52">
    <w:name w:val="CDEB68F984AB4AF7A9D121118DE02A52"/>
    <w:rsid w:val="00E74422"/>
  </w:style>
  <w:style w:type="paragraph" w:customStyle="1" w:styleId="FDFBF6A5050B4DE5A8DEF8DECBA97133">
    <w:name w:val="FDFBF6A5050B4DE5A8DEF8DECBA97133"/>
    <w:rsid w:val="00E74422"/>
  </w:style>
  <w:style w:type="paragraph" w:customStyle="1" w:styleId="8192B5CA5DD2431E8D4C4C2D0114AB36">
    <w:name w:val="8192B5CA5DD2431E8D4C4C2D0114AB36"/>
    <w:rsid w:val="00E74422"/>
  </w:style>
  <w:style w:type="paragraph" w:customStyle="1" w:styleId="7C2086708E1249C9B7BC0F36C112182E">
    <w:name w:val="7C2086708E1249C9B7BC0F36C112182E"/>
    <w:rsid w:val="00E74422"/>
  </w:style>
  <w:style w:type="paragraph" w:customStyle="1" w:styleId="8A35B7C204D943068A016724BCB1751D">
    <w:name w:val="8A35B7C204D943068A016724BCB1751D"/>
    <w:rsid w:val="00E74422"/>
  </w:style>
  <w:style w:type="paragraph" w:customStyle="1" w:styleId="8C01D4745D304606B727D9FFD2B80E70">
    <w:name w:val="8C01D4745D304606B727D9FFD2B80E70"/>
    <w:rsid w:val="00E74422"/>
  </w:style>
  <w:style w:type="paragraph" w:customStyle="1" w:styleId="B715B9022AB149148EE52726786A7C937">
    <w:name w:val="B715B9022AB149148EE52726786A7C9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7">
    <w:name w:val="C02824188C684D20A475EF9FD467B1E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7">
    <w:name w:val="9054FF5DDA944F1082A983F47E4D1A7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7">
    <w:name w:val="2D6576257D53482FAB984D7138E81E7B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7">
    <w:name w:val="272935E2F80F43B99E8A99676808630C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7">
    <w:name w:val="B428F439BDCB4C9CB8B651798251A0A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1">
    <w:name w:val="59AE913A9EA447D99BD1D0D5DE560740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1">
    <w:name w:val="125AA1D7AFB5490DB624F5F62403FC3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5">
    <w:name w:val="26F2C28475A449E5BF781D9F6B54486B5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3">
    <w:name w:val="4DF322D2B7954A0AAA0A339D94FDCB9A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3">
    <w:name w:val="66F6B43EA64E4B168DC22A88BC337B9E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3">
    <w:name w:val="9A05097B979D490AA9D4DB9C7CC6C1C5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3">
    <w:name w:val="489BAD2F6C9D41F7A06105A424D3C4F9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4">
    <w:name w:val="673672CF62AA417DBB72C8356089CCE14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3">
    <w:name w:val="03F6554180AD48A98C0FBCEA49B38D5C3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">
    <w:name w:val="939E06BE82A0420B97D8A7C7958A2D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">
    <w:name w:val="580A46300F0E4961A30C6FBD8043375F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8">
    <w:name w:val="B715B9022AB149148EE52726786A7C9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8">
    <w:name w:val="C02824188C684D20A475EF9FD467B1E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8">
    <w:name w:val="9054FF5DDA944F1082A983F47E4D1A7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8">
    <w:name w:val="2D6576257D53482FAB984D7138E81E7B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8">
    <w:name w:val="272935E2F80F43B99E8A99676808630C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8">
    <w:name w:val="B428F439BDCB4C9CB8B651798251A0A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2">
    <w:name w:val="59AE913A9EA447D99BD1D0D5DE560740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2">
    <w:name w:val="125AA1D7AFB5490DB624F5F62403FC33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6">
    <w:name w:val="26F2C28475A449E5BF781D9F6B54486B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4">
    <w:name w:val="4DF322D2B7954A0AAA0A339D94FDCB9A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4">
    <w:name w:val="66F6B43EA64E4B168DC22A88BC337B9E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4">
    <w:name w:val="9A05097B979D490AA9D4DB9C7CC6C1C5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4">
    <w:name w:val="489BAD2F6C9D41F7A06105A424D3C4F9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5">
    <w:name w:val="673672CF62AA417DBB72C8356089CCE1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4">
    <w:name w:val="03F6554180AD48A98C0FBCEA49B38D5C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1">
    <w:name w:val="939E06BE82A0420B97D8A7C7958A2D31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1">
    <w:name w:val="580A46300F0E4961A30C6FBD8043375F1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F25A64ED2012443B88D66D9B1E230744">
    <w:name w:val="F25A64ED2012443B88D66D9B1E23074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9">
    <w:name w:val="B715B9022AB149148EE52726786A7C9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9">
    <w:name w:val="C02824188C684D20A475EF9FD467B1E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9">
    <w:name w:val="9054FF5DDA944F1082A983F47E4D1A7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9">
    <w:name w:val="2D6576257D53482FAB984D7138E81E7B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9">
    <w:name w:val="272935E2F80F43B99E8A99676808630C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9">
    <w:name w:val="B428F439BDCB4C9CB8B651798251A0A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3">
    <w:name w:val="59AE913A9EA447D99BD1D0D5DE560740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3">
    <w:name w:val="125AA1D7AFB5490DB624F5F62403FC33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7">
    <w:name w:val="26F2C28475A449E5BF781D9F6B54486B7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5">
    <w:name w:val="4DF322D2B7954A0AAA0A339D94FDCB9A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5">
    <w:name w:val="66F6B43EA64E4B168DC22A88BC337B9E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5">
    <w:name w:val="9A05097B979D490AA9D4DB9C7CC6C1C5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5">
    <w:name w:val="489BAD2F6C9D41F7A06105A424D3C4F9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AD2FED81C97F4FF9B94A66A6277EEBFB">
    <w:name w:val="AD2FED81C97F4FF9B94A66A6277EEBFB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E48A274A93AA418295F0B9F8D93319F1">
    <w:name w:val="E48A274A93AA418295F0B9F8D93319F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6">
    <w:name w:val="673672CF62AA417DBB72C8356089CCE1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5">
    <w:name w:val="03F6554180AD48A98C0FBCEA49B38D5C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39E06BE82A0420B97D8A7C7958A2D312">
    <w:name w:val="939E06BE82A0420B97D8A7C7958A2D31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2">
    <w:name w:val="580A46300F0E4961A30C6FBD8043375F2"/>
    <w:rsid w:val="0085212B"/>
    <w:pPr>
      <w:spacing w:after="0" w:line="240" w:lineRule="auto"/>
    </w:pPr>
    <w:rPr>
      <w:rFonts w:ascii="Calibri" w:eastAsia="Times New Roman" w:hAnsi="Calibri" w:cs="Times New Roman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12B"/>
    <w:rPr>
      <w:color w:val="808080"/>
    </w:rPr>
  </w:style>
  <w:style w:type="paragraph" w:customStyle="1" w:styleId="B715B9022AB149148EE52726786A7C93">
    <w:name w:val="B715B9022AB149148EE52726786A7C9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">
    <w:name w:val="C02824188C684D20A475EF9FD467B1E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">
    <w:name w:val="9054FF5DDA944F1082A983F47E4D1A7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">
    <w:name w:val="2D6576257D53482FAB984D7138E81E7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">
    <w:name w:val="272935E2F80F43B99E8A99676808630C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">
    <w:name w:val="B428F439BDCB4C9CB8B651798251A0A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1">
    <w:name w:val="B715B9022AB149148EE52726786A7C9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1">
    <w:name w:val="C02824188C684D20A475EF9FD467B1E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1">
    <w:name w:val="9054FF5DDA944F1082A983F47E4D1A76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1">
    <w:name w:val="2D6576257D53482FAB984D7138E81E7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1">
    <w:name w:val="272935E2F80F43B99E8A99676808630C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1">
    <w:name w:val="B428F439BDCB4C9CB8B651798251A0A3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2">
    <w:name w:val="B715B9022AB149148EE52726786A7C9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2">
    <w:name w:val="C02824188C684D20A475EF9FD467B1E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2">
    <w:name w:val="9054FF5DDA944F1082A983F47E4D1A76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2">
    <w:name w:val="2D6576257D53482FAB984D7138E81E7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2">
    <w:name w:val="272935E2F80F43B99E8A99676808630C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2">
    <w:name w:val="B428F439BDCB4C9CB8B651798251A0A3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">
    <w:name w:val="26F2C28475A449E5BF781D9F6B54486B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3">
    <w:name w:val="B715B9022AB149148EE52726786A7C9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3">
    <w:name w:val="C02824188C684D20A475EF9FD467B1E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3">
    <w:name w:val="9054FF5DDA944F1082A983F47E4D1A76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3">
    <w:name w:val="2D6576257D53482FAB984D7138E81E7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3">
    <w:name w:val="272935E2F80F43B99E8A99676808630C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3">
    <w:name w:val="B428F439BDCB4C9CB8B651798251A0A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1">
    <w:name w:val="26F2C28475A449E5BF781D9F6B54486B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">
    <w:name w:val="673672CF62AA417DBB72C8356089CC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715B9022AB149148EE52726786A7C934">
    <w:name w:val="B715B9022AB149148EE52726786A7C9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4">
    <w:name w:val="C02824188C684D20A475EF9FD467B1E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4">
    <w:name w:val="9054FF5DDA944F1082A983F47E4D1A76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4">
    <w:name w:val="2D6576257D53482FAB984D7138E81E7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4">
    <w:name w:val="272935E2F80F43B99E8A99676808630C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4">
    <w:name w:val="B428F439BDCB4C9CB8B651798251A0A3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2">
    <w:name w:val="26F2C28475A449E5BF781D9F6B54486B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">
    <w:name w:val="4DF322D2B7954A0AAA0A339D94FDCB9A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">
    <w:name w:val="66F6B43EA64E4B168DC22A88BC337B9E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">
    <w:name w:val="9A05097B979D490AA9D4DB9C7CC6C1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">
    <w:name w:val="489BAD2F6C9D41F7A06105A424D3C4F9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1">
    <w:name w:val="673672CF62AA417DBB72C8356089CCE1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">
    <w:name w:val="03F6554180AD48A98C0FBCEA49B38D5C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5">
    <w:name w:val="B715B9022AB149148EE52726786A7C9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5">
    <w:name w:val="C02824188C684D20A475EF9FD467B1E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5">
    <w:name w:val="9054FF5DDA944F1082A983F47E4D1A76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5">
    <w:name w:val="2D6576257D53482FAB984D7138E81E7B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5">
    <w:name w:val="272935E2F80F43B99E8A99676808630C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5">
    <w:name w:val="B428F439BDCB4C9CB8B651798251A0A35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3">
    <w:name w:val="26F2C28475A449E5BF781D9F6B54486B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1">
    <w:name w:val="4DF322D2B7954A0AAA0A339D94FDCB9A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1">
    <w:name w:val="66F6B43EA64E4B168DC22A88BC337B9E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1">
    <w:name w:val="9A05097B979D490AA9D4DB9C7CC6C1C5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1">
    <w:name w:val="489BAD2F6C9D41F7A06105A424D3C4F91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2">
    <w:name w:val="673672CF62AA417DBB72C8356089CCE1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1">
    <w:name w:val="03F6554180AD48A98C0FBCEA49B38D5C1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6">
    <w:name w:val="B715B9022AB149148EE52726786A7C9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6">
    <w:name w:val="C02824188C684D20A475EF9FD467B1E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6">
    <w:name w:val="9054FF5DDA944F1082A983F47E4D1A76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6">
    <w:name w:val="2D6576257D53482FAB984D7138E81E7B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6">
    <w:name w:val="272935E2F80F43B99E8A99676808630C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6">
    <w:name w:val="B428F439BDCB4C9CB8B651798251A0A36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">
    <w:name w:val="59AE913A9EA447D99BD1D0D5DE560740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">
    <w:name w:val="125AA1D7AFB5490DB624F5F62403FC3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4">
    <w:name w:val="26F2C28475A449E5BF781D9F6B54486B4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2">
    <w:name w:val="4DF322D2B7954A0AAA0A339D94FDCB9A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2">
    <w:name w:val="66F6B43EA64E4B168DC22A88BC337B9E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2">
    <w:name w:val="9A05097B979D490AA9D4DB9C7CC6C1C5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2">
    <w:name w:val="489BAD2F6C9D41F7A06105A424D3C4F92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3">
    <w:name w:val="673672CF62AA417DBB72C8356089CCE13"/>
    <w:rsid w:val="00E74422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2">
    <w:name w:val="03F6554180AD48A98C0FBCEA49B38D5C2"/>
    <w:rsid w:val="00E74422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CDEB68F984AB4AF7A9D121118DE02A52">
    <w:name w:val="CDEB68F984AB4AF7A9D121118DE02A52"/>
    <w:rsid w:val="00E74422"/>
  </w:style>
  <w:style w:type="paragraph" w:customStyle="1" w:styleId="FDFBF6A5050B4DE5A8DEF8DECBA97133">
    <w:name w:val="FDFBF6A5050B4DE5A8DEF8DECBA97133"/>
    <w:rsid w:val="00E74422"/>
  </w:style>
  <w:style w:type="paragraph" w:customStyle="1" w:styleId="8192B5CA5DD2431E8D4C4C2D0114AB36">
    <w:name w:val="8192B5CA5DD2431E8D4C4C2D0114AB36"/>
    <w:rsid w:val="00E74422"/>
  </w:style>
  <w:style w:type="paragraph" w:customStyle="1" w:styleId="7C2086708E1249C9B7BC0F36C112182E">
    <w:name w:val="7C2086708E1249C9B7BC0F36C112182E"/>
    <w:rsid w:val="00E74422"/>
  </w:style>
  <w:style w:type="paragraph" w:customStyle="1" w:styleId="8A35B7C204D943068A016724BCB1751D">
    <w:name w:val="8A35B7C204D943068A016724BCB1751D"/>
    <w:rsid w:val="00E74422"/>
  </w:style>
  <w:style w:type="paragraph" w:customStyle="1" w:styleId="8C01D4745D304606B727D9FFD2B80E70">
    <w:name w:val="8C01D4745D304606B727D9FFD2B80E70"/>
    <w:rsid w:val="00E74422"/>
  </w:style>
  <w:style w:type="paragraph" w:customStyle="1" w:styleId="B715B9022AB149148EE52726786A7C937">
    <w:name w:val="B715B9022AB149148EE52726786A7C9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7">
    <w:name w:val="C02824188C684D20A475EF9FD467B1E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7">
    <w:name w:val="9054FF5DDA944F1082A983F47E4D1A76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7">
    <w:name w:val="2D6576257D53482FAB984D7138E81E7B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7">
    <w:name w:val="272935E2F80F43B99E8A99676808630C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7">
    <w:name w:val="B428F439BDCB4C9CB8B651798251A0A37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1">
    <w:name w:val="59AE913A9EA447D99BD1D0D5DE560740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1">
    <w:name w:val="125AA1D7AFB5490DB624F5F62403FC3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5">
    <w:name w:val="26F2C28475A449E5BF781D9F6B54486B5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3">
    <w:name w:val="4DF322D2B7954A0AAA0A339D94FDCB9A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3">
    <w:name w:val="66F6B43EA64E4B168DC22A88BC337B9E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3">
    <w:name w:val="9A05097B979D490AA9D4DB9C7CC6C1C5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3">
    <w:name w:val="489BAD2F6C9D41F7A06105A424D3C4F93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4">
    <w:name w:val="673672CF62AA417DBB72C8356089CCE14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3">
    <w:name w:val="03F6554180AD48A98C0FBCEA49B38D5C3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">
    <w:name w:val="939E06BE82A0420B97D8A7C7958A2D31"/>
    <w:rsid w:val="00533BEA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">
    <w:name w:val="580A46300F0E4961A30C6FBD8043375F"/>
    <w:rsid w:val="00533BEA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8">
    <w:name w:val="B715B9022AB149148EE52726786A7C9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8">
    <w:name w:val="C02824188C684D20A475EF9FD467B1E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8">
    <w:name w:val="9054FF5DDA944F1082A983F47E4D1A76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8">
    <w:name w:val="2D6576257D53482FAB984D7138E81E7B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8">
    <w:name w:val="272935E2F80F43B99E8A99676808630C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8">
    <w:name w:val="B428F439BDCB4C9CB8B651798251A0A38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2">
    <w:name w:val="59AE913A9EA447D99BD1D0D5DE560740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2">
    <w:name w:val="125AA1D7AFB5490DB624F5F62403FC33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6">
    <w:name w:val="26F2C28475A449E5BF781D9F6B54486B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4">
    <w:name w:val="4DF322D2B7954A0AAA0A339D94FDCB9A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4">
    <w:name w:val="66F6B43EA64E4B168DC22A88BC337B9E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4">
    <w:name w:val="9A05097B979D490AA9D4DB9C7CC6C1C5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4">
    <w:name w:val="489BAD2F6C9D41F7A06105A424D3C4F94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5">
    <w:name w:val="673672CF62AA417DBB72C8356089CCE1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4">
    <w:name w:val="03F6554180AD48A98C0FBCEA49B38D5C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939E06BE82A0420B97D8A7C7958A2D311">
    <w:name w:val="939E06BE82A0420B97D8A7C7958A2D31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1">
    <w:name w:val="580A46300F0E4961A30C6FBD8043375F1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F25A64ED2012443B88D66D9B1E230744">
    <w:name w:val="F25A64ED2012443B88D66D9B1E230744"/>
    <w:rsid w:val="0085212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B715B9022AB149148EE52726786A7C939">
    <w:name w:val="B715B9022AB149148EE52726786A7C9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C02824188C684D20A475EF9FD467B1E69">
    <w:name w:val="C02824188C684D20A475EF9FD467B1E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054FF5DDA944F1082A983F47E4D1A769">
    <w:name w:val="9054FF5DDA944F1082A983F47E4D1A76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D6576257D53482FAB984D7138E81E7B9">
    <w:name w:val="2D6576257D53482FAB984D7138E81E7B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72935E2F80F43B99E8A99676808630C9">
    <w:name w:val="272935E2F80F43B99E8A99676808630C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B428F439BDCB4C9CB8B651798251A0A39">
    <w:name w:val="B428F439BDCB4C9CB8B651798251A0A39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9AE913A9EA447D99BD1D0D5DE5607403">
    <w:name w:val="59AE913A9EA447D99BD1D0D5DE560740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125AA1D7AFB5490DB624F5F62403FC333">
    <w:name w:val="125AA1D7AFB5490DB624F5F62403FC333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26F2C28475A449E5BF781D9F6B54486B7">
    <w:name w:val="26F2C28475A449E5BF781D9F6B54486B7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DF322D2B7954A0AAA0A339D94FDCB9A5">
    <w:name w:val="4DF322D2B7954A0AAA0A339D94FDCB9A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6F6B43EA64E4B168DC22A88BC337B9E5">
    <w:name w:val="66F6B43EA64E4B168DC22A88BC337B9E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A05097B979D490AA9D4DB9C7CC6C1C55">
    <w:name w:val="9A05097B979D490AA9D4DB9C7CC6C1C5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489BAD2F6C9D41F7A06105A424D3C4F95">
    <w:name w:val="489BAD2F6C9D41F7A06105A424D3C4F9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AD2FED81C97F4FF9B94A66A6277EEBFB">
    <w:name w:val="AD2FED81C97F4FF9B94A66A6277EEBFB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E48A274A93AA418295F0B9F8D93319F1">
    <w:name w:val="E48A274A93AA418295F0B9F8D93319F1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673672CF62AA417DBB72C8356089CCE16">
    <w:name w:val="673672CF62AA417DBB72C8356089CCE16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03F6554180AD48A98C0FBCEA49B38D5C5">
    <w:name w:val="03F6554180AD48A98C0FBCEA49B38D5C5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939E06BE82A0420B97D8A7C7958A2D312">
    <w:name w:val="939E06BE82A0420B97D8A7C7958A2D312"/>
    <w:rsid w:val="0085212B"/>
    <w:pPr>
      <w:spacing w:after="0" w:line="240" w:lineRule="auto"/>
      <w:ind w:left="720" w:hanging="360"/>
      <w:contextualSpacing/>
    </w:pPr>
    <w:rPr>
      <w:rFonts w:ascii="Calibri" w:eastAsia="Times New Roman" w:hAnsi="Calibri" w:cs="Times New Roman"/>
    </w:rPr>
  </w:style>
  <w:style w:type="paragraph" w:customStyle="1" w:styleId="580A46300F0E4961A30C6FBD8043375F2">
    <w:name w:val="580A46300F0E4961A30C6FBD8043375F2"/>
    <w:rsid w:val="0085212B"/>
    <w:pPr>
      <w:spacing w:after="0" w:line="240" w:lineRule="auto"/>
    </w:pPr>
    <w:rPr>
      <w:rFonts w:ascii="Calibri" w:eastAsia="Times New Roman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T Plc</Company>
  <LinksUpToDate>false</LinksUpToDate>
  <CharactersWithSpaces>7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CA Scholarship</dc:creator>
  <cp:lastModifiedBy>Pugh, Melinda</cp:lastModifiedBy>
  <cp:revision>2</cp:revision>
  <cp:lastPrinted>2014-09-18T20:23:00Z</cp:lastPrinted>
  <dcterms:created xsi:type="dcterms:W3CDTF">2018-10-09T03:10:00Z</dcterms:created>
  <dcterms:modified xsi:type="dcterms:W3CDTF">2018-10-09T03:10:00Z</dcterms:modified>
</cp:coreProperties>
</file>